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E7679" w14:textId="31F2511C" w:rsidR="00631EBB" w:rsidRDefault="00631EBB" w:rsidP="00AB6C8F">
      <w:pPr>
        <w:pStyle w:val="Heading2"/>
        <w:spacing w:before="0" w:line="240" w:lineRule="auto"/>
        <w:ind w:left="0"/>
        <w:jc w:val="center"/>
      </w:pPr>
      <w:bookmarkStart w:id="0" w:name="AppendixB"/>
      <w:bookmarkStart w:id="1" w:name="_Toc115162478"/>
      <w:bookmarkEnd w:id="0"/>
      <w:r>
        <w:t xml:space="preserve">Appendix B: </w:t>
      </w:r>
      <w:r w:rsidRPr="0072717A">
        <w:t>Biological Sample and Shipment Notification Form</w:t>
      </w:r>
      <w:bookmarkEnd w:id="1"/>
    </w:p>
    <w:p w14:paraId="6743F212" w14:textId="6ED6C267" w:rsidR="00631EBB" w:rsidRPr="00356BCA" w:rsidRDefault="00631EBB" w:rsidP="00631EBB">
      <w:pPr>
        <w:spacing w:after="0"/>
        <w:jc w:val="center"/>
        <w:rPr>
          <w:rFonts w:eastAsia="Times New Roman" w:cs="Arial"/>
          <w:bCs/>
          <w:i/>
          <w:sz w:val="20"/>
          <w:szCs w:val="18"/>
        </w:rPr>
      </w:pPr>
      <w:r w:rsidRPr="00356BCA">
        <w:rPr>
          <w:rFonts w:eastAsia="Times New Roman" w:cs="Arial"/>
          <w:bCs/>
          <w:i/>
          <w:sz w:val="20"/>
          <w:szCs w:val="18"/>
        </w:rPr>
        <w:t>Please email the form on or prior to the date of shipment.</w:t>
      </w:r>
    </w:p>
    <w:tbl>
      <w:tblPr>
        <w:tblStyle w:val="TableGrid"/>
        <w:tblW w:w="11798" w:type="dxa"/>
        <w:tblInd w:w="67" w:type="dxa"/>
        <w:tblLook w:val="04A0" w:firstRow="1" w:lastRow="0" w:firstColumn="1" w:lastColumn="0" w:noHBand="0" w:noVBand="1"/>
      </w:tblPr>
      <w:tblGrid>
        <w:gridCol w:w="11798"/>
      </w:tblGrid>
      <w:tr w:rsidR="00631EBB" w:rsidRPr="00FA0093" w14:paraId="0E382EA0" w14:textId="77777777" w:rsidTr="00AB6C8F">
        <w:tc>
          <w:tcPr>
            <w:tcW w:w="11798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34AA8EE1" w14:textId="77777777" w:rsidR="00631EBB" w:rsidRPr="00AB6C8F" w:rsidRDefault="00631EBB" w:rsidP="006B36D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B6C8F">
              <w:rPr>
                <w:rFonts w:eastAsia="Times New Roman" w:cstheme="minorHAnsi"/>
                <w:sz w:val="20"/>
                <w:szCs w:val="20"/>
              </w:rPr>
              <w:t xml:space="preserve">To:  </w:t>
            </w:r>
            <w:proofErr w:type="spellStart"/>
            <w:r w:rsidRPr="00AB6C8F">
              <w:rPr>
                <w:rFonts w:eastAsia="Times New Roman" w:cstheme="minorHAnsi"/>
                <w:sz w:val="20"/>
                <w:szCs w:val="20"/>
              </w:rPr>
              <w:t>Diont’e</w:t>
            </w:r>
            <w:proofErr w:type="spellEnd"/>
            <w:r w:rsidRPr="00AB6C8F">
              <w:rPr>
                <w:rFonts w:eastAsia="Times New Roman" w:cstheme="minorHAnsi"/>
                <w:sz w:val="20"/>
                <w:szCs w:val="20"/>
              </w:rPr>
              <w:t xml:space="preserve"> Keys    Email: </w:t>
            </w:r>
            <w:hyperlink r:id="rId8" w:history="1">
              <w:r w:rsidRPr="00AB6C8F">
                <w:rPr>
                  <w:rStyle w:val="Hyperlink"/>
                  <w:rFonts w:eastAsia="Times New Roman" w:cstheme="minorHAnsi"/>
                  <w:sz w:val="20"/>
                  <w:szCs w:val="20"/>
                </w:rPr>
                <w:t>alzstudy@iu.edu</w:t>
              </w:r>
            </w:hyperlink>
            <w:r w:rsidRPr="00AB6C8F">
              <w:rPr>
                <w:rFonts w:eastAsia="Times New Roman" w:cstheme="minorHAnsi"/>
                <w:sz w:val="20"/>
                <w:szCs w:val="20"/>
              </w:rPr>
              <w:t xml:space="preserve">    Phone: 1-800-526-2839</w:t>
            </w:r>
          </w:p>
        </w:tc>
      </w:tr>
      <w:tr w:rsidR="00631EBB" w:rsidRPr="00FA0093" w14:paraId="5FA83F36" w14:textId="77777777" w:rsidTr="00AB6C8F">
        <w:trPr>
          <w:trHeight w:val="1097"/>
        </w:trPr>
        <w:tc>
          <w:tcPr>
            <w:tcW w:w="11798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C615E49" w14:textId="55ED0CD1" w:rsidR="00631EBB" w:rsidRPr="00AB6C8F" w:rsidRDefault="00631EBB" w:rsidP="00AB6C8F">
            <w:pPr>
              <w:tabs>
                <w:tab w:val="left" w:pos="1107"/>
              </w:tabs>
              <w:spacing w:before="80" w:after="80"/>
              <w:rPr>
                <w:rFonts w:eastAsia="Times New Roman" w:cstheme="minorHAnsi"/>
                <w:sz w:val="20"/>
                <w:szCs w:val="20"/>
              </w:rPr>
            </w:pPr>
            <w:r w:rsidRPr="00AB6C8F">
              <w:rPr>
                <w:rFonts w:eastAsia="Times New Roman" w:cstheme="minorHAnsi"/>
                <w:i/>
                <w:sz w:val="20"/>
                <w:szCs w:val="20"/>
              </w:rPr>
              <w:t>General Information:</w:t>
            </w:r>
            <w:r w:rsidRPr="00AB6C8F">
              <w:rPr>
                <w:rFonts w:eastAsia="Times New Roman" w:cstheme="minorHAnsi"/>
                <w:sz w:val="20"/>
                <w:szCs w:val="20"/>
              </w:rPr>
              <w:t xml:space="preserve">                                                                                    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                        </w:t>
            </w:r>
            <w:r w:rsidRPr="00AB6C8F">
              <w:rPr>
                <w:rFonts w:eastAsia="Times New Roman" w:cstheme="minorHAnsi"/>
                <w:bCs/>
                <w:sz w:val="20"/>
                <w:szCs w:val="20"/>
              </w:rPr>
              <w:t>Tracking #: ______________________________________</w:t>
            </w:r>
          </w:p>
          <w:p w14:paraId="5E6AC5CC" w14:textId="3FD7D401" w:rsidR="00631EBB" w:rsidRPr="00AB6C8F" w:rsidRDefault="00631EBB" w:rsidP="00AB6C8F">
            <w:pPr>
              <w:tabs>
                <w:tab w:val="left" w:pos="1107"/>
                <w:tab w:val="left" w:pos="5247"/>
                <w:tab w:val="left" w:pos="6365"/>
              </w:tabs>
              <w:spacing w:before="120" w:after="80"/>
              <w:rPr>
                <w:rFonts w:eastAsia="Times New Roman" w:cstheme="minorHAnsi"/>
                <w:sz w:val="20"/>
                <w:szCs w:val="20"/>
              </w:rPr>
            </w:pPr>
            <w:proofErr w:type="gramStart"/>
            <w:r w:rsidRPr="00AB6C8F">
              <w:rPr>
                <w:rFonts w:eastAsia="Times New Roman" w:cstheme="minorHAnsi"/>
                <w:sz w:val="20"/>
                <w:szCs w:val="20"/>
              </w:rPr>
              <w:t>From:_</w:t>
            </w:r>
            <w:proofErr w:type="gramEnd"/>
            <w:r w:rsidRPr="00AB6C8F">
              <w:rPr>
                <w:rFonts w:eastAsia="Times New Roman" w:cstheme="minorHAnsi"/>
                <w:sz w:val="20"/>
                <w:szCs w:val="20"/>
              </w:rPr>
              <w:t xml:space="preserve">____________________________________________            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                        </w:t>
            </w:r>
            <w:r w:rsidRPr="00AB6C8F">
              <w:rPr>
                <w:rFonts w:eastAsia="Times New Roman" w:cstheme="minorHAnsi"/>
                <w:sz w:val="20"/>
                <w:szCs w:val="20"/>
              </w:rPr>
              <w:t xml:space="preserve">Date:___________________________________________ </w:t>
            </w:r>
          </w:p>
          <w:p w14:paraId="4133148D" w14:textId="31D47D4D" w:rsidR="00631EBB" w:rsidRPr="00AB6C8F" w:rsidRDefault="00631EBB" w:rsidP="00B03E17">
            <w:pPr>
              <w:rPr>
                <w:rFonts w:eastAsia="Times New Roman" w:cstheme="minorHAnsi"/>
                <w:sz w:val="20"/>
                <w:szCs w:val="20"/>
              </w:rPr>
            </w:pPr>
            <w:r w:rsidRPr="00AB6C8F">
              <w:rPr>
                <w:rFonts w:eastAsia="Times New Roman" w:cstheme="minorHAnsi"/>
                <w:sz w:val="20"/>
                <w:szCs w:val="20"/>
              </w:rPr>
              <w:t>Phone: ___________________________________________</w:t>
            </w:r>
            <w:r w:rsidRPr="00AB6C8F">
              <w:rPr>
                <w:rFonts w:eastAsia="Times New Roman" w:cstheme="minorHAnsi"/>
                <w:sz w:val="20"/>
                <w:szCs w:val="20"/>
              </w:rPr>
              <w:tab/>
              <w:t xml:space="preserve">   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                            </w:t>
            </w:r>
            <w:r w:rsidRPr="00AB6C8F">
              <w:rPr>
                <w:rFonts w:eastAsia="Times New Roman" w:cstheme="minorHAnsi"/>
                <w:sz w:val="20"/>
                <w:szCs w:val="20"/>
              </w:rPr>
              <w:t xml:space="preserve">   </w:t>
            </w:r>
            <w:proofErr w:type="gramStart"/>
            <w:r w:rsidRPr="00AB6C8F">
              <w:rPr>
                <w:rFonts w:eastAsia="Times New Roman" w:cstheme="minorHAnsi"/>
                <w:sz w:val="20"/>
                <w:szCs w:val="20"/>
              </w:rPr>
              <w:t>Email:_</w:t>
            </w:r>
            <w:proofErr w:type="gramEnd"/>
            <w:r w:rsidRPr="00AB6C8F">
              <w:rPr>
                <w:rFonts w:eastAsia="Times New Roman" w:cstheme="minorHAnsi"/>
                <w:sz w:val="20"/>
                <w:szCs w:val="20"/>
              </w:rPr>
              <w:t>__________________________________________</w:t>
            </w:r>
          </w:p>
        </w:tc>
      </w:tr>
      <w:tr w:rsidR="00631EBB" w:rsidRPr="00FA0093" w14:paraId="6150E97F" w14:textId="77777777" w:rsidTr="00AB6C8F">
        <w:trPr>
          <w:trHeight w:val="1206"/>
        </w:trPr>
        <w:tc>
          <w:tcPr>
            <w:tcW w:w="1179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48DDA3A" w14:textId="77777777" w:rsidR="00631EBB" w:rsidRPr="00AB6C8F" w:rsidRDefault="00631EBB" w:rsidP="006B36D6">
            <w:pPr>
              <w:tabs>
                <w:tab w:val="left" w:pos="5202"/>
                <w:tab w:val="left" w:pos="6750"/>
              </w:tabs>
              <w:spacing w:before="120" w:after="12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AB6C8F">
              <w:rPr>
                <w:rFonts w:eastAsia="Times New Roman" w:cstheme="minorHAnsi"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2154880" behindDoc="0" locked="0" layoutInCell="1" allowOverlap="1" wp14:anchorId="27ABF382" wp14:editId="09988EA1">
                      <wp:simplePos x="0" y="0"/>
                      <wp:positionH relativeFrom="column">
                        <wp:posOffset>4424680</wp:posOffset>
                      </wp:positionH>
                      <wp:positionV relativeFrom="paragraph">
                        <wp:posOffset>42545</wp:posOffset>
                      </wp:positionV>
                      <wp:extent cx="2804160" cy="666750"/>
                      <wp:effectExtent l="0" t="0" r="15240" b="19050"/>
                      <wp:wrapNone/>
                      <wp:docPr id="2097" name="Rectangle 20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04160" cy="666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D68258C" w14:textId="77777777" w:rsidR="00631EBB" w:rsidRPr="00B2134E" w:rsidRDefault="00631EBB" w:rsidP="00631EBB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KIT BARCOD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ABF382" id="Rectangle 2097" o:spid="_x0000_s1055" style="position:absolute;margin-left:348.4pt;margin-top:3.35pt;width:220.8pt;height:52.5pt;z-index:252154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">
                      <v:stroke dashstyle="dash"/>
                      <v:textbox>
                        <w:txbxContent>
                          <w:p w14:paraId="5D68258C" w14:textId="77777777" w:rsidR="00631EBB" w:rsidRPr="00B2134E" w:rsidRDefault="00631EBB" w:rsidP="00631EBB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KIT BARCOD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AB6C8F">
              <w:rPr>
                <w:rFonts w:eastAsia="Times New Roman" w:cstheme="minorHAnsi"/>
                <w:b/>
                <w:sz w:val="20"/>
                <w:szCs w:val="20"/>
              </w:rPr>
              <w:t xml:space="preserve">Study: </w:t>
            </w:r>
            <w:r w:rsidRPr="00AB6C8F">
              <w:rPr>
                <w:rFonts w:eastAsia="Times New Roman" w:cstheme="minorHAnsi"/>
                <w:bCs/>
                <w:sz w:val="20"/>
                <w:szCs w:val="20"/>
              </w:rPr>
              <w:t xml:space="preserve">HEAD   </w:t>
            </w:r>
            <w:r w:rsidRPr="00AB6C8F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Visit </w:t>
            </w:r>
            <w:r w:rsidRPr="00AB6C8F">
              <w:rPr>
                <w:b/>
                <w:sz w:val="20"/>
                <w:szCs w:val="20"/>
              </w:rPr>
              <w:t>(circle one):</w:t>
            </w:r>
            <w:r w:rsidRPr="00AB6C8F">
              <w:rPr>
                <w:b/>
                <w:spacing w:val="63"/>
                <w:w w:val="150"/>
                <w:sz w:val="20"/>
                <w:szCs w:val="20"/>
              </w:rPr>
              <w:t xml:space="preserve"> </w:t>
            </w:r>
            <w:r w:rsidRPr="00AB6C8F">
              <w:rPr>
                <w:b/>
                <w:sz w:val="20"/>
                <w:szCs w:val="20"/>
              </w:rPr>
              <w:t>BASELINE</w:t>
            </w:r>
            <w:r w:rsidRPr="00AB6C8F">
              <w:rPr>
                <w:b/>
                <w:spacing w:val="63"/>
                <w:w w:val="150"/>
                <w:sz w:val="20"/>
                <w:szCs w:val="20"/>
              </w:rPr>
              <w:t xml:space="preserve"> </w:t>
            </w:r>
            <w:r w:rsidRPr="00AB6C8F">
              <w:rPr>
                <w:b/>
                <w:spacing w:val="-5"/>
                <w:sz w:val="20"/>
                <w:szCs w:val="20"/>
                <w:u w:val="single" w:color="69D925"/>
              </w:rPr>
              <w:t xml:space="preserve">18M                                             </w:t>
            </w:r>
            <w:r w:rsidRPr="00AB6C8F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60F9B437" w14:textId="47A4EB7A" w:rsidR="00631EBB" w:rsidRPr="00AB6C8F" w:rsidRDefault="00631EBB" w:rsidP="006B36D6">
            <w:pPr>
              <w:tabs>
                <w:tab w:val="left" w:pos="5202"/>
                <w:tab w:val="left" w:pos="6750"/>
              </w:tabs>
              <w:spacing w:after="12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AB6C8F">
              <w:rPr>
                <w:rFonts w:eastAsia="Times New Roman" w:cstheme="minorHAnsi"/>
                <w:b/>
                <w:bCs/>
                <w:sz w:val="20"/>
                <w:szCs w:val="20"/>
              </w:rPr>
              <w:t>Site ID:</w:t>
            </w:r>
            <w:r w:rsidRPr="00AB6C8F">
              <w:rPr>
                <w:rFonts w:eastAsia="Times New Roman" w:cstheme="minorHAnsi"/>
                <w:bCs/>
                <w:sz w:val="20"/>
                <w:szCs w:val="20"/>
              </w:rPr>
              <w:t xml:space="preserve"> ________________      </w:t>
            </w:r>
            <w:r w:rsidRPr="00AB6C8F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PTID: </w:t>
            </w:r>
            <w:r w:rsidRPr="00AB6C8F">
              <w:rPr>
                <w:rFonts w:eastAsia="Times New Roman" w:cstheme="minorHAnsi"/>
                <w:bCs/>
                <w:sz w:val="20"/>
                <w:szCs w:val="20"/>
              </w:rPr>
              <w:t xml:space="preserve">________________  </w:t>
            </w:r>
            <w:r w:rsidRPr="00AB6C8F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            </w:t>
            </w:r>
            <w:r w:rsidR="00B03E17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                         </w:t>
            </w:r>
            <w:r w:rsidRPr="00AB6C8F">
              <w:rPr>
                <w:rFonts w:eastAsia="Times New Roman" w:cstheme="minorHAnsi"/>
                <w:b/>
                <w:bCs/>
                <w:sz w:val="20"/>
                <w:szCs w:val="20"/>
              </w:rPr>
              <w:t>Kit #:</w:t>
            </w:r>
            <w:r w:rsidRPr="00AB6C8F">
              <w:rPr>
                <w:rFonts w:eastAsia="Times New Roman" w:cstheme="minorHAnsi"/>
                <w:bCs/>
                <w:sz w:val="20"/>
                <w:szCs w:val="20"/>
              </w:rPr>
              <w:t xml:space="preserve">                                                                            </w:t>
            </w:r>
            <w:r w:rsidRPr="00AB6C8F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  </w:t>
            </w:r>
          </w:p>
          <w:p w14:paraId="66839751" w14:textId="77777777" w:rsidR="00631EBB" w:rsidRPr="00AB6C8F" w:rsidRDefault="00631EBB" w:rsidP="006B36D6">
            <w:pPr>
              <w:rPr>
                <w:rFonts w:cstheme="minorHAnsi"/>
                <w:sz w:val="20"/>
                <w:szCs w:val="20"/>
              </w:rPr>
            </w:pPr>
            <w:r w:rsidRPr="00AB6C8F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Sex </w:t>
            </w:r>
            <w:r w:rsidRPr="00AB6C8F">
              <w:rPr>
                <w:b/>
                <w:sz w:val="20"/>
                <w:szCs w:val="20"/>
              </w:rPr>
              <w:t>(circle one)</w:t>
            </w:r>
            <w:r w:rsidRPr="00AB6C8F">
              <w:rPr>
                <w:rFonts w:eastAsia="Times New Roman" w:cstheme="minorHAnsi"/>
                <w:b/>
                <w:bCs/>
                <w:sz w:val="20"/>
                <w:szCs w:val="20"/>
              </w:rPr>
              <w:t>:</w:t>
            </w:r>
            <w:r w:rsidRPr="00AB6C8F">
              <w:rPr>
                <w:rFonts w:eastAsia="Times New Roman" w:cstheme="minorHAnsi"/>
                <w:bCs/>
                <w:sz w:val="20"/>
                <w:szCs w:val="20"/>
              </w:rPr>
              <w:t xml:space="preserve">     M        F</w:t>
            </w:r>
            <w:r w:rsidRPr="00AB6C8F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      Year of Birth: </w:t>
            </w:r>
            <w:r w:rsidRPr="00AB6C8F">
              <w:rPr>
                <w:rFonts w:eastAsia="Times New Roman" w:cstheme="minorHAnsi"/>
                <w:sz w:val="20"/>
                <w:szCs w:val="20"/>
              </w:rPr>
              <w:t>__________</w:t>
            </w:r>
            <w:r w:rsidRPr="00AB6C8F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                       </w:t>
            </w:r>
          </w:p>
        </w:tc>
      </w:tr>
      <w:tr w:rsidR="00631EBB" w:rsidRPr="00FA0093" w14:paraId="16409129" w14:textId="77777777" w:rsidTr="00AB6C8F">
        <w:trPr>
          <w:trHeight w:val="1755"/>
        </w:trPr>
        <w:tc>
          <w:tcPr>
            <w:tcW w:w="1179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81A9CA0" w14:textId="77777777" w:rsidR="00631EBB" w:rsidRPr="00AB6C8F" w:rsidRDefault="00631EBB" w:rsidP="006B36D6">
            <w:pPr>
              <w:rPr>
                <w:rFonts w:cstheme="minorHAnsi"/>
                <w:i/>
                <w:sz w:val="20"/>
                <w:szCs w:val="20"/>
              </w:rPr>
            </w:pPr>
            <w:r w:rsidRPr="00AB6C8F">
              <w:rPr>
                <w:rFonts w:cstheme="minorHAnsi"/>
                <w:i/>
                <w:sz w:val="20"/>
                <w:szCs w:val="20"/>
              </w:rPr>
              <w:t xml:space="preserve">Blood Collection: 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940"/>
              <w:gridCol w:w="5040"/>
            </w:tblGrid>
            <w:tr w:rsidR="00631EBB" w:rsidRPr="00AB6C8F" w14:paraId="195C98F5" w14:textId="77777777" w:rsidTr="006B36D6">
              <w:trPr>
                <w:trHeight w:val="278"/>
                <w:jc w:val="center"/>
              </w:trPr>
              <w:tc>
                <w:tcPr>
                  <w:tcW w:w="4940" w:type="dxa"/>
                </w:tcPr>
                <w:p w14:paraId="2FF7B11E" w14:textId="77777777" w:rsidR="00631EBB" w:rsidRPr="00AB6C8F" w:rsidRDefault="00631EBB" w:rsidP="006B36D6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 xml:space="preserve">Date Drawn:                                                </w:t>
                  </w:r>
                  <w:proofErr w:type="gramStart"/>
                  <w:r w:rsidRPr="00AB6C8F">
                    <w:rPr>
                      <w:rFonts w:cstheme="minorHAnsi"/>
                      <w:sz w:val="20"/>
                      <w:szCs w:val="20"/>
                    </w:rPr>
                    <w:t xml:space="preserve">   [</w:t>
                  </w:r>
                  <w:proofErr w:type="gramEnd"/>
                  <w:r w:rsidRPr="00AB6C8F">
                    <w:rPr>
                      <w:rFonts w:cstheme="minorHAnsi"/>
                      <w:sz w:val="20"/>
                      <w:szCs w:val="20"/>
                    </w:rPr>
                    <w:t>MMDDYY]</w:t>
                  </w:r>
                </w:p>
              </w:tc>
              <w:tc>
                <w:tcPr>
                  <w:tcW w:w="5040" w:type="dxa"/>
                </w:tcPr>
                <w:p w14:paraId="4C52A3A4" w14:textId="77777777" w:rsidR="00631EBB" w:rsidRPr="00AB6C8F" w:rsidRDefault="00631EBB" w:rsidP="006B36D6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 xml:space="preserve">Time of Draw:                                                    </w:t>
                  </w:r>
                  <w:proofErr w:type="gramStart"/>
                  <w:r w:rsidRPr="00AB6C8F">
                    <w:rPr>
                      <w:rFonts w:cstheme="minorHAnsi"/>
                      <w:sz w:val="20"/>
                      <w:szCs w:val="20"/>
                    </w:rPr>
                    <w:t xml:space="preserve">   [</w:t>
                  </w:r>
                  <w:proofErr w:type="gramEnd"/>
                  <w:r w:rsidRPr="00AB6C8F">
                    <w:rPr>
                      <w:rFonts w:cstheme="minorHAnsi"/>
                      <w:sz w:val="20"/>
                      <w:szCs w:val="20"/>
                    </w:rPr>
                    <w:t>HHMM]</w:t>
                  </w:r>
                </w:p>
              </w:tc>
            </w:tr>
            <w:tr w:rsidR="00631EBB" w:rsidRPr="00AB6C8F" w14:paraId="45051AAB" w14:textId="77777777" w:rsidTr="006B36D6">
              <w:trPr>
                <w:trHeight w:val="188"/>
                <w:jc w:val="center"/>
              </w:trPr>
              <w:tc>
                <w:tcPr>
                  <w:tcW w:w="4940" w:type="dxa"/>
                </w:tcPr>
                <w:p w14:paraId="1064A255" w14:textId="77777777" w:rsidR="00631EBB" w:rsidRPr="00AB6C8F" w:rsidRDefault="00631EBB" w:rsidP="006B36D6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 xml:space="preserve">Last date subject ate:                                </w:t>
                  </w:r>
                  <w:proofErr w:type="gramStart"/>
                  <w:r w:rsidRPr="00AB6C8F">
                    <w:rPr>
                      <w:rFonts w:cstheme="minorHAnsi"/>
                      <w:sz w:val="20"/>
                      <w:szCs w:val="20"/>
                    </w:rPr>
                    <w:t xml:space="preserve">   [</w:t>
                  </w:r>
                  <w:proofErr w:type="gramEnd"/>
                  <w:r w:rsidRPr="00AB6C8F">
                    <w:rPr>
                      <w:rFonts w:cstheme="minorHAnsi"/>
                      <w:sz w:val="20"/>
                      <w:szCs w:val="20"/>
                    </w:rPr>
                    <w:t>MMDDYY]</w:t>
                  </w:r>
                </w:p>
              </w:tc>
              <w:tc>
                <w:tcPr>
                  <w:tcW w:w="5040" w:type="dxa"/>
                </w:tcPr>
                <w:p w14:paraId="7FB45A9C" w14:textId="77777777" w:rsidR="00631EBB" w:rsidRPr="00AB6C8F" w:rsidRDefault="00631EBB" w:rsidP="006B36D6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 xml:space="preserve">Last time subject ate:                                       </w:t>
                  </w:r>
                  <w:proofErr w:type="gramStart"/>
                  <w:r w:rsidRPr="00AB6C8F">
                    <w:rPr>
                      <w:rFonts w:cstheme="minorHAnsi"/>
                      <w:sz w:val="20"/>
                      <w:szCs w:val="20"/>
                    </w:rPr>
                    <w:t xml:space="preserve">   [</w:t>
                  </w:r>
                  <w:proofErr w:type="gramEnd"/>
                  <w:r w:rsidRPr="00AB6C8F">
                    <w:rPr>
                      <w:rFonts w:cstheme="minorHAnsi"/>
                      <w:sz w:val="20"/>
                      <w:szCs w:val="20"/>
                    </w:rPr>
                    <w:t>HHMM]</w:t>
                  </w:r>
                </w:p>
              </w:tc>
            </w:tr>
          </w:tbl>
          <w:p w14:paraId="6FDCDFAB" w14:textId="77777777" w:rsidR="00631EBB" w:rsidRPr="00B03E17" w:rsidRDefault="00631EBB" w:rsidP="006B36D6">
            <w:pPr>
              <w:rPr>
                <w:rFonts w:cstheme="minorHAnsi"/>
                <w:sz w:val="8"/>
                <w:szCs w:val="8"/>
              </w:rPr>
            </w:pPr>
          </w:p>
          <w:tbl>
            <w:tblPr>
              <w:tblStyle w:val="TableGrid"/>
              <w:tblW w:w="11572" w:type="dxa"/>
              <w:jc w:val="center"/>
              <w:tblLook w:val="04A0" w:firstRow="1" w:lastRow="0" w:firstColumn="1" w:lastColumn="0" w:noHBand="0" w:noVBand="1"/>
            </w:tblPr>
            <w:tblGrid>
              <w:gridCol w:w="1375"/>
              <w:gridCol w:w="1170"/>
              <w:gridCol w:w="1570"/>
              <w:gridCol w:w="1480"/>
              <w:gridCol w:w="1469"/>
              <w:gridCol w:w="1020"/>
              <w:gridCol w:w="1850"/>
              <w:gridCol w:w="1638"/>
            </w:tblGrid>
            <w:tr w:rsidR="003A1E46" w:rsidRPr="00AB6C8F" w14:paraId="79EC991A" w14:textId="5844C077" w:rsidTr="003A1E46">
              <w:trPr>
                <w:jc w:val="center"/>
              </w:trPr>
              <w:tc>
                <w:tcPr>
                  <w:tcW w:w="5595" w:type="dxa"/>
                  <w:gridSpan w:val="4"/>
                </w:tcPr>
                <w:p w14:paraId="2B83FC1F" w14:textId="2B8D88F9" w:rsidR="003A1E46" w:rsidRPr="00B03E17" w:rsidRDefault="003A1E46" w:rsidP="00631EBB">
                  <w:pPr>
                    <w:jc w:val="center"/>
                    <w:rPr>
                      <w:rFonts w:eastAsia="Times New Roman" w:cs="Arial"/>
                      <w:b/>
                      <w:bCs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Lavender Top Whole Blood Tube (6 ml)</w:t>
                  </w:r>
                </w:p>
              </w:tc>
              <w:tc>
                <w:tcPr>
                  <w:tcW w:w="5977" w:type="dxa"/>
                  <w:gridSpan w:val="4"/>
                </w:tcPr>
                <w:p w14:paraId="60988732" w14:textId="256F5920" w:rsidR="003A1E46" w:rsidRPr="00AB6C8F" w:rsidRDefault="003A1E46" w:rsidP="00631EBB">
                  <w:pPr>
                    <w:jc w:val="center"/>
                    <w:rPr>
                      <w:rFonts w:eastAsia="Times New Roman" w:cs="Arial"/>
                      <w:b/>
                      <w:bCs/>
                      <w:sz w:val="20"/>
                      <w:szCs w:val="20"/>
                    </w:rPr>
                  </w:pPr>
                  <w:r w:rsidRPr="00AB6C8F">
                    <w:rPr>
                      <w:rFonts w:eastAsia="Times New Roman" w:cs="Arial"/>
                      <w:b/>
                      <w:bCs/>
                      <w:sz w:val="20"/>
                      <w:szCs w:val="20"/>
                    </w:rPr>
                    <w:t>RNA (</w:t>
                  </w:r>
                  <w:proofErr w:type="spellStart"/>
                  <w:r w:rsidRPr="00AB6C8F">
                    <w:rPr>
                      <w:rFonts w:eastAsia="Times New Roman" w:cs="Arial"/>
                      <w:b/>
                      <w:bCs/>
                      <w:sz w:val="20"/>
                      <w:szCs w:val="20"/>
                    </w:rPr>
                    <w:t>PAXgene</w:t>
                  </w:r>
                  <w:r w:rsidRPr="00AB6C8F">
                    <w:rPr>
                      <w:rFonts w:eastAsia="Times New Roman" w:cs="Arial"/>
                      <w:b/>
                      <w:bCs/>
                      <w:sz w:val="20"/>
                      <w:szCs w:val="20"/>
                      <w:vertAlign w:val="superscript"/>
                    </w:rPr>
                    <w:t>TM</w:t>
                  </w:r>
                  <w:proofErr w:type="spellEnd"/>
                  <w:r w:rsidRPr="00AB6C8F">
                    <w:rPr>
                      <w:rFonts w:eastAsia="Times New Roman" w:cs="Arial"/>
                      <w:b/>
                      <w:bCs/>
                      <w:sz w:val="20"/>
                      <w:szCs w:val="20"/>
                    </w:rPr>
                    <w:t xml:space="preserve"> Tube)</w:t>
                  </w:r>
                </w:p>
              </w:tc>
            </w:tr>
            <w:tr w:rsidR="003A1E46" w:rsidRPr="00AB6C8F" w14:paraId="267A933D" w14:textId="56876D91" w:rsidTr="00AB6C8F">
              <w:trPr>
                <w:trHeight w:val="359"/>
                <w:jc w:val="center"/>
              </w:trPr>
              <w:tc>
                <w:tcPr>
                  <w:tcW w:w="1375" w:type="dxa"/>
                  <w:vAlign w:val="bottom"/>
                </w:tcPr>
                <w:p w14:paraId="04BA65E5" w14:textId="6C72E4A9" w:rsidR="003A1E46" w:rsidRPr="00AB6C8F" w:rsidRDefault="003A1E46" w:rsidP="00AB6C8F">
                  <w:pPr>
                    <w:ind w:right="-60"/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position w:val="1"/>
                      <w:sz w:val="20"/>
                      <w:szCs w:val="20"/>
                    </w:rPr>
                    <w:t>Original</w:t>
                  </w:r>
                  <w:r w:rsidRPr="00AB6C8F">
                    <w:rPr>
                      <w:spacing w:val="-4"/>
                      <w:position w:val="1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position w:val="1"/>
                      <w:sz w:val="20"/>
                      <w:szCs w:val="20"/>
                    </w:rPr>
                    <w:t>volume</w:t>
                  </w:r>
                  <w:r w:rsidRPr="00AB6C8F">
                    <w:rPr>
                      <w:spacing w:val="-4"/>
                      <w:position w:val="1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position w:val="1"/>
                      <w:sz w:val="20"/>
                      <w:szCs w:val="20"/>
                    </w:rPr>
                    <w:t>drawn</w:t>
                  </w:r>
                  <w:r>
                    <w:rPr>
                      <w:spacing w:val="-3"/>
                      <w:position w:val="1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170" w:type="dxa"/>
                  <w:vAlign w:val="bottom"/>
                </w:tcPr>
                <w:p w14:paraId="7DE3C7F2" w14:textId="77777777" w:rsidR="003A1E46" w:rsidRPr="00AB6C8F" w:rsidRDefault="003A1E46" w:rsidP="00AB6C8F">
                  <w:pPr>
                    <w:ind w:right="-110"/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position w:val="1"/>
                      <w:sz w:val="20"/>
                      <w:szCs w:val="20"/>
                      <w:u w:val="single"/>
                    </w:rPr>
                    <w:tab/>
                  </w:r>
                  <w:r w:rsidRPr="00AB6C8F">
                    <w:rPr>
                      <w:rFonts w:cstheme="minorHAnsi"/>
                      <w:spacing w:val="40"/>
                      <w:position w:val="1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mL</w:t>
                  </w:r>
                </w:p>
              </w:tc>
              <w:tc>
                <w:tcPr>
                  <w:tcW w:w="1570" w:type="dxa"/>
                  <w:vAlign w:val="bottom"/>
                </w:tcPr>
                <w:p w14:paraId="07033FD0" w14:textId="0F3CEE36" w:rsidR="003A1E46" w:rsidRPr="00AB6C8F" w:rsidRDefault="003A1E46" w:rsidP="00AB6C8F">
                  <w:pPr>
                    <w:ind w:right="-60"/>
                    <w:rPr>
                      <w:rFonts w:eastAsia="Times New Roman" w:cs="Arial"/>
                      <w:bCs/>
                      <w:sz w:val="20"/>
                      <w:szCs w:val="20"/>
                    </w:rPr>
                  </w:pPr>
                  <w:r w:rsidRPr="00B03E17">
                    <w:rPr>
                      <w:sz w:val="20"/>
                      <w:szCs w:val="20"/>
                    </w:rPr>
                    <w:t>Time</w:t>
                  </w:r>
                  <w:r w:rsidRPr="00AB6C8F">
                    <w:rPr>
                      <w:spacing w:val="-9"/>
                      <w:sz w:val="20"/>
                      <w:szCs w:val="20"/>
                    </w:rPr>
                    <w:t xml:space="preserve"> EDTA </w:t>
                  </w:r>
                  <w:r w:rsidRPr="00AB6C8F">
                    <w:rPr>
                      <w:spacing w:val="-4"/>
                      <w:sz w:val="20"/>
                      <w:szCs w:val="20"/>
                    </w:rPr>
                    <w:t xml:space="preserve">tube </w:t>
                  </w:r>
                  <w:r w:rsidRPr="00AB6C8F">
                    <w:rPr>
                      <w:sz w:val="20"/>
                      <w:szCs w:val="20"/>
                    </w:rPr>
                    <w:t>placed</w:t>
                  </w:r>
                  <w:r w:rsidRPr="00AB6C8F">
                    <w:rPr>
                      <w:spacing w:val="-5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sz w:val="20"/>
                      <w:szCs w:val="20"/>
                    </w:rPr>
                    <w:t>in</w:t>
                  </w:r>
                  <w:r w:rsidRPr="00AB6C8F">
                    <w:rPr>
                      <w:spacing w:val="-4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spacing w:val="-2"/>
                      <w:sz w:val="20"/>
                      <w:szCs w:val="20"/>
                    </w:rPr>
                    <w:t>freezer:</w:t>
                  </w:r>
                </w:p>
              </w:tc>
              <w:tc>
                <w:tcPr>
                  <w:tcW w:w="1480" w:type="dxa"/>
                  <w:vAlign w:val="bottom"/>
                </w:tcPr>
                <w:p w14:paraId="296B70B0" w14:textId="4A30B887" w:rsidR="003A1E46" w:rsidRPr="00AB6C8F" w:rsidRDefault="003A1E46" w:rsidP="00AB6C8F">
                  <w:pPr>
                    <w:ind w:right="-100"/>
                    <w:rPr>
                      <w:rFonts w:eastAsia="Times New Roman" w:cs="Arial"/>
                      <w:bCs/>
                      <w:sz w:val="20"/>
                      <w:szCs w:val="20"/>
                    </w:rPr>
                  </w:pPr>
                  <w:r>
                    <w:rPr>
                      <w:spacing w:val="-2"/>
                      <w:sz w:val="20"/>
                      <w:szCs w:val="20"/>
                    </w:rPr>
                    <w:t xml:space="preserve">               </w:t>
                  </w:r>
                  <w:r w:rsidRPr="00B03E17">
                    <w:rPr>
                      <w:spacing w:val="-2"/>
                      <w:sz w:val="20"/>
                      <w:szCs w:val="20"/>
                    </w:rPr>
                    <w:t>[HHMM]</w:t>
                  </w:r>
                </w:p>
              </w:tc>
              <w:tc>
                <w:tcPr>
                  <w:tcW w:w="1469" w:type="dxa"/>
                  <w:vAlign w:val="bottom"/>
                </w:tcPr>
                <w:p w14:paraId="45F3B21E" w14:textId="016C0E40" w:rsidR="003A1E46" w:rsidRPr="00AB6C8F" w:rsidRDefault="003A1E46" w:rsidP="003A1E46">
                  <w:pPr>
                    <w:rPr>
                      <w:rFonts w:cstheme="minorHAnsi"/>
                      <w:position w:val="1"/>
                      <w:sz w:val="20"/>
                      <w:szCs w:val="20"/>
                      <w:u w:val="single"/>
                    </w:rPr>
                  </w:pPr>
                  <w:r w:rsidRPr="00AB6C8F">
                    <w:rPr>
                      <w:rFonts w:eastAsia="Times New Roman" w:cs="Arial"/>
                      <w:bCs/>
                      <w:sz w:val="20"/>
                      <w:szCs w:val="20"/>
                    </w:rPr>
                    <w:t>Original volume drawn</w:t>
                  </w:r>
                  <w:r w:rsidRPr="00AB6C8F">
                    <w:rPr>
                      <w:rFonts w:cs="Arial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020" w:type="dxa"/>
                  <w:vAlign w:val="bottom"/>
                </w:tcPr>
                <w:p w14:paraId="388816D6" w14:textId="590229EA" w:rsidR="003A1E46" w:rsidRPr="00AB6C8F" w:rsidRDefault="003A1E46" w:rsidP="003A1E46">
                  <w:pPr>
                    <w:rPr>
                      <w:rFonts w:cstheme="minorHAnsi"/>
                      <w:position w:val="1"/>
                      <w:sz w:val="20"/>
                      <w:szCs w:val="20"/>
                      <w:u w:val="single"/>
                    </w:rPr>
                  </w:pPr>
                  <w:r w:rsidRPr="00B03E17">
                    <w:rPr>
                      <w:rFonts w:cs="Arial"/>
                      <w:sz w:val="20"/>
                      <w:szCs w:val="20"/>
                      <w:u w:val="single"/>
                    </w:rPr>
                    <w:t>______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ml</w:t>
                  </w:r>
                  <w:r w:rsidRPr="00AB6C8F" w:rsidDel="00757C79">
                    <w:rPr>
                      <w:rFonts w:cs="Arial"/>
                      <w:sz w:val="20"/>
                      <w:szCs w:val="20"/>
                      <w:u w:val="single"/>
                    </w:rPr>
                    <w:t xml:space="preserve"> </w:t>
                  </w:r>
                </w:p>
              </w:tc>
              <w:tc>
                <w:tcPr>
                  <w:tcW w:w="1850" w:type="dxa"/>
                  <w:vAlign w:val="bottom"/>
                </w:tcPr>
                <w:p w14:paraId="6B453DDB" w14:textId="1A49A0DA" w:rsidR="003A1E46" w:rsidRPr="00B03E17" w:rsidRDefault="003A1E46" w:rsidP="00AB6C8F">
                  <w:pPr>
                    <w:ind w:right="-130"/>
                    <w:rPr>
                      <w:rFonts w:cs="Arial"/>
                      <w:sz w:val="20"/>
                      <w:szCs w:val="20"/>
                      <w:u w:val="single"/>
                    </w:rPr>
                  </w:pPr>
                  <w:r w:rsidRPr="006B36D6">
                    <w:rPr>
                      <w:sz w:val="20"/>
                      <w:szCs w:val="20"/>
                    </w:rPr>
                    <w:t>Time</w:t>
                  </w:r>
                  <w:r w:rsidRPr="006B36D6">
                    <w:rPr>
                      <w:spacing w:val="-9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pacing w:val="-9"/>
                      <w:sz w:val="20"/>
                      <w:szCs w:val="20"/>
                    </w:rPr>
                    <w:t>PAXgene</w:t>
                  </w:r>
                  <w:r>
                    <w:rPr>
                      <w:spacing w:val="-9"/>
                      <w:sz w:val="20"/>
                      <w:szCs w:val="20"/>
                      <w:vertAlign w:val="superscript"/>
                    </w:rPr>
                    <w:t>TM</w:t>
                  </w:r>
                  <w:proofErr w:type="spellEnd"/>
                  <w:r w:rsidRPr="006B36D6">
                    <w:rPr>
                      <w:spacing w:val="-9"/>
                      <w:sz w:val="20"/>
                      <w:szCs w:val="20"/>
                    </w:rPr>
                    <w:t xml:space="preserve"> </w:t>
                  </w:r>
                  <w:r w:rsidRPr="006B36D6">
                    <w:rPr>
                      <w:spacing w:val="-4"/>
                      <w:sz w:val="20"/>
                      <w:szCs w:val="20"/>
                    </w:rPr>
                    <w:t xml:space="preserve">tube </w:t>
                  </w:r>
                  <w:r w:rsidRPr="006B36D6">
                    <w:rPr>
                      <w:sz w:val="20"/>
                      <w:szCs w:val="20"/>
                    </w:rPr>
                    <w:t>placed</w:t>
                  </w:r>
                  <w:r w:rsidRPr="006B36D6">
                    <w:rPr>
                      <w:spacing w:val="-5"/>
                      <w:sz w:val="20"/>
                      <w:szCs w:val="20"/>
                    </w:rPr>
                    <w:t xml:space="preserve"> </w:t>
                  </w:r>
                  <w:r w:rsidRPr="006B36D6">
                    <w:rPr>
                      <w:sz w:val="20"/>
                      <w:szCs w:val="20"/>
                    </w:rPr>
                    <w:t>in</w:t>
                  </w:r>
                  <w:r w:rsidRPr="006B36D6">
                    <w:rPr>
                      <w:spacing w:val="-4"/>
                      <w:sz w:val="20"/>
                      <w:szCs w:val="20"/>
                    </w:rPr>
                    <w:t xml:space="preserve"> </w:t>
                  </w:r>
                  <w:r w:rsidRPr="006B36D6">
                    <w:rPr>
                      <w:spacing w:val="-2"/>
                      <w:sz w:val="20"/>
                      <w:szCs w:val="20"/>
                    </w:rPr>
                    <w:t>freezer:</w:t>
                  </w:r>
                </w:p>
              </w:tc>
              <w:tc>
                <w:tcPr>
                  <w:tcW w:w="1638" w:type="dxa"/>
                  <w:vAlign w:val="bottom"/>
                </w:tcPr>
                <w:p w14:paraId="24833CCD" w14:textId="48440BA0" w:rsidR="003A1E46" w:rsidRPr="00B03E17" w:rsidRDefault="003A1E46" w:rsidP="00AB6C8F">
                  <w:pPr>
                    <w:ind w:right="-120"/>
                    <w:rPr>
                      <w:rFonts w:cs="Arial"/>
                      <w:sz w:val="20"/>
                      <w:szCs w:val="20"/>
                      <w:u w:val="single"/>
                    </w:rPr>
                  </w:pPr>
                  <w:r>
                    <w:rPr>
                      <w:spacing w:val="-2"/>
                      <w:sz w:val="20"/>
                      <w:szCs w:val="20"/>
                    </w:rPr>
                    <w:t xml:space="preserve">                   </w:t>
                  </w:r>
                  <w:r w:rsidRPr="006B36D6">
                    <w:rPr>
                      <w:spacing w:val="-2"/>
                      <w:sz w:val="20"/>
                      <w:szCs w:val="20"/>
                    </w:rPr>
                    <w:t>[HHMM]</w:t>
                  </w:r>
                </w:p>
              </w:tc>
            </w:tr>
          </w:tbl>
          <w:p w14:paraId="476F5C9B" w14:textId="58F975EF" w:rsidR="00631EBB" w:rsidRPr="00AB6C8F" w:rsidRDefault="00631EBB" w:rsidP="00AB6C8F">
            <w:pPr>
              <w:tabs>
                <w:tab w:val="left" w:pos="3070"/>
              </w:tabs>
              <w:rPr>
                <w:rFonts w:cstheme="minorHAnsi"/>
                <w:sz w:val="20"/>
                <w:szCs w:val="20"/>
              </w:rPr>
            </w:pPr>
          </w:p>
        </w:tc>
      </w:tr>
      <w:tr w:rsidR="00631EBB" w:rsidRPr="00FA0093" w14:paraId="6013F69E" w14:textId="77777777" w:rsidTr="00AB6C8F">
        <w:trPr>
          <w:trHeight w:val="8217"/>
        </w:trPr>
        <w:tc>
          <w:tcPr>
            <w:tcW w:w="11798" w:type="dxa"/>
            <w:tcBorders>
              <w:left w:val="single" w:sz="18" w:space="0" w:color="auto"/>
              <w:right w:val="single" w:sz="18" w:space="0" w:color="auto"/>
            </w:tcBorders>
          </w:tcPr>
          <w:p w14:paraId="460D861F" w14:textId="77777777" w:rsidR="00631EBB" w:rsidRPr="00AB6C8F" w:rsidRDefault="00631EBB" w:rsidP="006B36D6">
            <w:pPr>
              <w:rPr>
                <w:rFonts w:cstheme="minorHAnsi"/>
                <w:i/>
                <w:sz w:val="20"/>
                <w:szCs w:val="20"/>
              </w:rPr>
            </w:pPr>
            <w:r w:rsidRPr="00AB6C8F">
              <w:rPr>
                <w:rFonts w:cstheme="minorHAnsi"/>
                <w:i/>
                <w:sz w:val="20"/>
                <w:szCs w:val="20"/>
              </w:rPr>
              <w:t xml:space="preserve">Blood Processing: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581"/>
              <w:gridCol w:w="2520"/>
              <w:gridCol w:w="4500"/>
              <w:gridCol w:w="1783"/>
            </w:tblGrid>
            <w:tr w:rsidR="00631EBB" w:rsidRPr="00AB6C8F" w14:paraId="7D8A8A5E" w14:textId="77777777" w:rsidTr="006B36D6">
              <w:tc>
                <w:tcPr>
                  <w:tcW w:w="11384" w:type="dxa"/>
                  <w:gridSpan w:val="4"/>
                </w:tcPr>
                <w:p w14:paraId="0FDF1DE5" w14:textId="77777777" w:rsidR="00631EBB" w:rsidRPr="00AB6C8F" w:rsidRDefault="00631EBB" w:rsidP="006B36D6">
                  <w:pPr>
                    <w:jc w:val="center"/>
                    <w:rPr>
                      <w:rFonts w:cstheme="minorHAnsi"/>
                      <w:i/>
                      <w:sz w:val="20"/>
                      <w:szCs w:val="20"/>
                    </w:rPr>
                  </w:pPr>
                  <w:r w:rsidRPr="00B03E17">
                    <w:rPr>
                      <w:rFonts w:cstheme="minorHAnsi"/>
                      <w:b/>
                      <w:sz w:val="20"/>
                      <w:szCs w:val="20"/>
                    </w:rPr>
                    <w:t xml:space="preserve">Serum </w:t>
                  </w: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(Red-top) Tube (10 mL)</w:t>
                  </w:r>
                </w:p>
              </w:tc>
            </w:tr>
            <w:tr w:rsidR="00631EBB" w:rsidRPr="00AB6C8F" w14:paraId="20E9D0D6" w14:textId="77777777" w:rsidTr="00AB6C8F">
              <w:trPr>
                <w:trHeight w:val="314"/>
              </w:trPr>
              <w:tc>
                <w:tcPr>
                  <w:tcW w:w="2581" w:type="dxa"/>
                  <w:vAlign w:val="bottom"/>
                </w:tcPr>
                <w:p w14:paraId="46EB307C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i/>
                      <w:sz w:val="20"/>
                      <w:szCs w:val="20"/>
                    </w:rPr>
                  </w:pPr>
                  <w:r w:rsidRPr="00B03E17">
                    <w:rPr>
                      <w:rFonts w:cstheme="minorHAnsi"/>
                      <w:sz w:val="20"/>
                      <w:szCs w:val="20"/>
                    </w:rPr>
                    <w:t xml:space="preserve">Time spin started: </w:t>
                  </w:r>
                </w:p>
              </w:tc>
              <w:tc>
                <w:tcPr>
                  <w:tcW w:w="2520" w:type="dxa"/>
                  <w:vAlign w:val="bottom"/>
                </w:tcPr>
                <w:p w14:paraId="47AFD419" w14:textId="77777777" w:rsidR="00631EBB" w:rsidRPr="00AB6C8F" w:rsidRDefault="00631EBB" w:rsidP="006B36D6">
                  <w:pPr>
                    <w:rPr>
                      <w:rFonts w:cstheme="minorHAnsi"/>
                      <w:i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 [HHMM]</w:t>
                  </w:r>
                </w:p>
              </w:tc>
              <w:tc>
                <w:tcPr>
                  <w:tcW w:w="4500" w:type="dxa"/>
                  <w:vAlign w:val="bottom"/>
                </w:tcPr>
                <w:p w14:paraId="3F688EC3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i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 xml:space="preserve">Number of 1.5 mL serum aliquots created </w:t>
                  </w:r>
                  <w:r w:rsidRPr="00AB6C8F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>(red cap)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783" w:type="dxa"/>
                  <w:vAlign w:val="bottom"/>
                </w:tcPr>
                <w:p w14:paraId="293993DA" w14:textId="77777777" w:rsidR="00631EBB" w:rsidRPr="00AB6C8F" w:rsidRDefault="00631EBB" w:rsidP="00B03E17">
                  <w:pPr>
                    <w:rPr>
                      <w:rFonts w:cstheme="minorHAnsi"/>
                      <w:i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_____</w:t>
                  </w:r>
                </w:p>
              </w:tc>
            </w:tr>
            <w:tr w:rsidR="00631EBB" w:rsidRPr="00AB6C8F" w14:paraId="38B2ED0F" w14:textId="77777777" w:rsidTr="00AB6C8F">
              <w:tc>
                <w:tcPr>
                  <w:tcW w:w="2581" w:type="dxa"/>
                  <w:vAlign w:val="bottom"/>
                </w:tcPr>
                <w:p w14:paraId="44FD75E3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i/>
                      <w:sz w:val="20"/>
                      <w:szCs w:val="20"/>
                    </w:rPr>
                  </w:pPr>
                  <w:r w:rsidRPr="00B03E17">
                    <w:rPr>
                      <w:rFonts w:cstheme="minorHAnsi"/>
                      <w:sz w:val="20"/>
                      <w:szCs w:val="20"/>
                    </w:rPr>
                    <w:t xml:space="preserve">Duration of centrifuge: </w:t>
                  </w:r>
                </w:p>
              </w:tc>
              <w:tc>
                <w:tcPr>
                  <w:tcW w:w="2520" w:type="dxa"/>
                  <w:vAlign w:val="bottom"/>
                </w:tcPr>
                <w:p w14:paraId="4AA05EA1" w14:textId="77777777" w:rsidR="00631EBB" w:rsidRPr="00AB6C8F" w:rsidRDefault="00631EBB" w:rsidP="006B36D6">
                  <w:pPr>
                    <w:rPr>
                      <w:rFonts w:cstheme="minorHAnsi"/>
                      <w:i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 Minutes</w:t>
                  </w:r>
                </w:p>
              </w:tc>
              <w:tc>
                <w:tcPr>
                  <w:tcW w:w="4500" w:type="dxa"/>
                  <w:vAlign w:val="bottom"/>
                </w:tcPr>
                <w:p w14:paraId="055B262D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 xml:space="preserve">If applicable, volume of residual serum aliquot </w:t>
                  </w:r>
                </w:p>
                <w:p w14:paraId="14D43E1A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b/>
                      <w:bCs/>
                      <w:i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>(</w:t>
                  </w:r>
                  <w:proofErr w:type="gramStart"/>
                  <w:r w:rsidRPr="00AB6C8F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>less</w:t>
                  </w:r>
                  <w:proofErr w:type="gramEnd"/>
                  <w:r w:rsidRPr="00AB6C8F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 xml:space="preserve"> than 1.5 mL in blue cap)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 xml:space="preserve">: </w:t>
                  </w:r>
                </w:p>
              </w:tc>
              <w:tc>
                <w:tcPr>
                  <w:tcW w:w="1783" w:type="dxa"/>
                  <w:vAlign w:val="bottom"/>
                </w:tcPr>
                <w:p w14:paraId="2D5F364D" w14:textId="77777777" w:rsidR="00631EBB" w:rsidRPr="00AB6C8F" w:rsidRDefault="00631EBB" w:rsidP="00B03E17">
                  <w:pPr>
                    <w:rPr>
                      <w:rFonts w:cstheme="minorHAnsi"/>
                      <w:i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____ mL</w:t>
                  </w:r>
                </w:p>
              </w:tc>
            </w:tr>
            <w:tr w:rsidR="00631EBB" w:rsidRPr="00AB6C8F" w14:paraId="0522FDA3" w14:textId="77777777" w:rsidTr="00AB6C8F">
              <w:tc>
                <w:tcPr>
                  <w:tcW w:w="2581" w:type="dxa"/>
                  <w:vAlign w:val="bottom"/>
                </w:tcPr>
                <w:p w14:paraId="433D1E0F" w14:textId="77777777" w:rsidR="00631EBB" w:rsidRPr="00AB6C8F" w:rsidRDefault="00631EBB" w:rsidP="006B36D6">
                  <w:pPr>
                    <w:rPr>
                      <w:rFonts w:cstheme="minorHAnsi"/>
                      <w:i/>
                      <w:sz w:val="20"/>
                      <w:szCs w:val="20"/>
                    </w:rPr>
                  </w:pPr>
                  <w:r w:rsidRPr="00B03E17">
                    <w:rPr>
                      <w:rFonts w:cstheme="minorHAnsi"/>
                      <w:sz w:val="20"/>
                      <w:szCs w:val="20"/>
                    </w:rPr>
                    <w:t xml:space="preserve">Temp of Centrifuge: ____ °C          </w:t>
                  </w:r>
                </w:p>
              </w:tc>
              <w:tc>
                <w:tcPr>
                  <w:tcW w:w="2520" w:type="dxa"/>
                  <w:vAlign w:val="bottom"/>
                </w:tcPr>
                <w:p w14:paraId="1AB6F57A" w14:textId="77777777" w:rsidR="00631EBB" w:rsidRPr="00AB6C8F" w:rsidRDefault="00631EBB" w:rsidP="006B36D6">
                  <w:pPr>
                    <w:rPr>
                      <w:rFonts w:cstheme="minorHAnsi"/>
                      <w:i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Rate of centrifuge: ___</w:t>
                  </w:r>
                  <w:proofErr w:type="gramStart"/>
                  <w:r w:rsidRPr="00AB6C8F">
                    <w:rPr>
                      <w:rFonts w:cstheme="minorHAnsi"/>
                      <w:sz w:val="20"/>
                      <w:szCs w:val="20"/>
                    </w:rPr>
                    <w:t>_  x</w:t>
                  </w:r>
                  <w:proofErr w:type="gramEnd"/>
                  <w:r w:rsidRPr="00AB6C8F">
                    <w:rPr>
                      <w:rFonts w:cstheme="minorHAnsi"/>
                      <w:sz w:val="20"/>
                      <w:szCs w:val="20"/>
                    </w:rPr>
                    <w:t xml:space="preserve"> g</w:t>
                  </w:r>
                </w:p>
              </w:tc>
              <w:tc>
                <w:tcPr>
                  <w:tcW w:w="4500" w:type="dxa"/>
                  <w:vAlign w:val="bottom"/>
                </w:tcPr>
                <w:p w14:paraId="77F3FC7E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i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If applicable, specimen number of residual serum aliquot (last four digits):</w:t>
                  </w:r>
                </w:p>
              </w:tc>
              <w:tc>
                <w:tcPr>
                  <w:tcW w:w="1783" w:type="dxa"/>
                  <w:vAlign w:val="bottom"/>
                </w:tcPr>
                <w:p w14:paraId="662A704C" w14:textId="77777777" w:rsidR="00631EBB" w:rsidRPr="00AB6C8F" w:rsidRDefault="00631EBB" w:rsidP="00B03E17">
                  <w:pPr>
                    <w:rPr>
                      <w:rFonts w:cstheme="minorHAnsi"/>
                      <w:i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_____</w:t>
                  </w:r>
                </w:p>
              </w:tc>
            </w:tr>
            <w:tr w:rsidR="00631EBB" w:rsidRPr="00AB6C8F" w14:paraId="676AC9D6" w14:textId="77777777" w:rsidTr="00AB6C8F">
              <w:trPr>
                <w:trHeight w:val="386"/>
              </w:trPr>
              <w:tc>
                <w:tcPr>
                  <w:tcW w:w="2581" w:type="dxa"/>
                  <w:vAlign w:val="bottom"/>
                </w:tcPr>
                <w:p w14:paraId="1AC53B8D" w14:textId="0AEF6DD3" w:rsidR="00631EBB" w:rsidRPr="00AB6C8F" w:rsidRDefault="00631EBB" w:rsidP="00AB6C8F">
                  <w:pPr>
                    <w:jc w:val="right"/>
                    <w:rPr>
                      <w:rFonts w:cstheme="minorHAnsi"/>
                      <w:i/>
                      <w:sz w:val="20"/>
                      <w:szCs w:val="20"/>
                    </w:rPr>
                  </w:pPr>
                  <w:r w:rsidRPr="00B03E17">
                    <w:rPr>
                      <w:rFonts w:cstheme="minorHAnsi"/>
                      <w:sz w:val="20"/>
                      <w:szCs w:val="20"/>
                    </w:rPr>
                    <w:t>Original volume drawn</w:t>
                  </w:r>
                  <w:r w:rsidR="00B03E17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2520" w:type="dxa"/>
                  <w:vAlign w:val="bottom"/>
                </w:tcPr>
                <w:p w14:paraId="1B8A62A5" w14:textId="77777777" w:rsidR="00631EBB" w:rsidRPr="00AB6C8F" w:rsidRDefault="00631EBB" w:rsidP="006B36D6">
                  <w:pPr>
                    <w:rPr>
                      <w:rFonts w:cstheme="minorHAnsi"/>
                      <w:i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____ mL</w:t>
                  </w:r>
                </w:p>
              </w:tc>
              <w:tc>
                <w:tcPr>
                  <w:tcW w:w="4500" w:type="dxa"/>
                  <w:vAlign w:val="bottom"/>
                </w:tcPr>
                <w:p w14:paraId="26F7264A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i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Time aliquots placed in freezer:</w:t>
                  </w:r>
                </w:p>
              </w:tc>
              <w:tc>
                <w:tcPr>
                  <w:tcW w:w="1783" w:type="dxa"/>
                  <w:vAlign w:val="bottom"/>
                </w:tcPr>
                <w:p w14:paraId="7284B042" w14:textId="77777777" w:rsidR="00631EBB" w:rsidRPr="00AB6C8F" w:rsidRDefault="00631EBB" w:rsidP="00B03E17">
                  <w:pPr>
                    <w:rPr>
                      <w:rFonts w:cstheme="minorHAnsi"/>
                      <w:i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 [HHMM]</w:t>
                  </w:r>
                </w:p>
              </w:tc>
            </w:tr>
            <w:tr w:rsidR="00631EBB" w:rsidRPr="00AB6C8F" w14:paraId="73D8F1DF" w14:textId="77777777" w:rsidTr="00AB6C8F">
              <w:trPr>
                <w:trHeight w:val="323"/>
              </w:trPr>
              <w:tc>
                <w:tcPr>
                  <w:tcW w:w="2581" w:type="dxa"/>
                  <w:vAlign w:val="bottom"/>
                </w:tcPr>
                <w:p w14:paraId="06CE0C4F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B03E17">
                    <w:rPr>
                      <w:rFonts w:cstheme="minorHAnsi"/>
                      <w:sz w:val="20"/>
                      <w:szCs w:val="20"/>
                    </w:rPr>
                    <w:t>Time aliquoted:</w:t>
                  </w:r>
                </w:p>
              </w:tc>
              <w:tc>
                <w:tcPr>
                  <w:tcW w:w="2520" w:type="dxa"/>
                  <w:vAlign w:val="bottom"/>
                </w:tcPr>
                <w:p w14:paraId="29BAE5F4" w14:textId="77777777" w:rsidR="00631EBB" w:rsidRPr="00AB6C8F" w:rsidRDefault="00631EBB" w:rsidP="006B36D6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</w:t>
                  </w:r>
                  <w:proofErr w:type="gramStart"/>
                  <w:r w:rsidRPr="00AB6C8F">
                    <w:rPr>
                      <w:rFonts w:cstheme="minorHAnsi"/>
                      <w:sz w:val="20"/>
                      <w:szCs w:val="20"/>
                    </w:rPr>
                    <w:t>_  [</w:t>
                  </w:r>
                  <w:proofErr w:type="gramEnd"/>
                  <w:r w:rsidRPr="00AB6C8F">
                    <w:rPr>
                      <w:rFonts w:cstheme="minorHAnsi"/>
                      <w:sz w:val="20"/>
                      <w:szCs w:val="20"/>
                    </w:rPr>
                    <w:t>HHMM]</w:t>
                  </w:r>
                </w:p>
              </w:tc>
              <w:tc>
                <w:tcPr>
                  <w:tcW w:w="4500" w:type="dxa"/>
                  <w:vAlign w:val="bottom"/>
                </w:tcPr>
                <w:p w14:paraId="02147E69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i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 xml:space="preserve">Storage temperature in freezer: </w:t>
                  </w:r>
                </w:p>
              </w:tc>
              <w:tc>
                <w:tcPr>
                  <w:tcW w:w="1783" w:type="dxa"/>
                  <w:vAlign w:val="bottom"/>
                </w:tcPr>
                <w:p w14:paraId="67424188" w14:textId="77777777" w:rsidR="00631EBB" w:rsidRPr="00AB6C8F" w:rsidRDefault="00631EBB" w:rsidP="00B03E17">
                  <w:pPr>
                    <w:rPr>
                      <w:rFonts w:cstheme="minorHAnsi"/>
                      <w:i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 xml:space="preserve">____________ °C          </w:t>
                  </w:r>
                </w:p>
              </w:tc>
            </w:tr>
          </w:tbl>
          <w:p w14:paraId="64C3E555" w14:textId="77777777" w:rsidR="00631EBB" w:rsidRPr="00AB6C8F" w:rsidRDefault="00631EBB" w:rsidP="006B36D6">
            <w:pPr>
              <w:rPr>
                <w:rFonts w:cstheme="minorHAnsi"/>
                <w:i/>
                <w:sz w:val="8"/>
                <w:szCs w:val="8"/>
              </w:rPr>
            </w:pPr>
          </w:p>
          <w:tbl>
            <w:tblPr>
              <w:tblStyle w:val="TableGrid"/>
              <w:tblW w:w="11401" w:type="dxa"/>
              <w:tblLook w:val="04A0" w:firstRow="1" w:lastRow="0" w:firstColumn="1" w:lastColumn="0" w:noHBand="0" w:noVBand="1"/>
            </w:tblPr>
            <w:tblGrid>
              <w:gridCol w:w="2941"/>
              <w:gridCol w:w="1980"/>
              <w:gridCol w:w="4770"/>
              <w:gridCol w:w="1710"/>
            </w:tblGrid>
            <w:tr w:rsidR="00631EBB" w:rsidRPr="00AB6C8F" w14:paraId="58AEAE7B" w14:textId="77777777" w:rsidTr="006B36D6">
              <w:tc>
                <w:tcPr>
                  <w:tcW w:w="11401" w:type="dxa"/>
                  <w:gridSpan w:val="4"/>
                </w:tcPr>
                <w:p w14:paraId="4A41C851" w14:textId="77777777" w:rsidR="00631EBB" w:rsidRPr="00AB6C8F" w:rsidRDefault="00631EBB" w:rsidP="006B36D6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B03E17">
                    <w:rPr>
                      <w:rFonts w:cstheme="minorHAnsi"/>
                      <w:b/>
                      <w:sz w:val="20"/>
                      <w:szCs w:val="20"/>
                    </w:rPr>
                    <w:t xml:space="preserve">Plasma &amp; Buffy Coat </w:t>
                  </w: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(Lavender-top) Tube (10 mL)</w:t>
                  </w:r>
                </w:p>
              </w:tc>
            </w:tr>
            <w:tr w:rsidR="00631EBB" w:rsidRPr="00AB6C8F" w14:paraId="19C30A9A" w14:textId="77777777" w:rsidTr="00AB6C8F">
              <w:trPr>
                <w:trHeight w:val="377"/>
              </w:trPr>
              <w:tc>
                <w:tcPr>
                  <w:tcW w:w="2941" w:type="dxa"/>
                  <w:vAlign w:val="bottom"/>
                </w:tcPr>
                <w:p w14:paraId="40688378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B03E17">
                    <w:rPr>
                      <w:rFonts w:cstheme="minorHAnsi"/>
                      <w:sz w:val="20"/>
                      <w:szCs w:val="20"/>
                    </w:rPr>
                    <w:t xml:space="preserve">Time spin started: </w:t>
                  </w:r>
                </w:p>
              </w:tc>
              <w:tc>
                <w:tcPr>
                  <w:tcW w:w="1980" w:type="dxa"/>
                  <w:vAlign w:val="bottom"/>
                </w:tcPr>
                <w:p w14:paraId="048863D2" w14:textId="77777777" w:rsidR="00631EBB" w:rsidRPr="00AB6C8F" w:rsidRDefault="00631EBB" w:rsidP="00B03E17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 [HHMM]</w:t>
                  </w:r>
                </w:p>
              </w:tc>
              <w:tc>
                <w:tcPr>
                  <w:tcW w:w="4770" w:type="dxa"/>
                  <w:vAlign w:val="bottom"/>
                </w:tcPr>
                <w:p w14:paraId="7F6A1EDD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Rate of centrifuge:</w:t>
                  </w:r>
                </w:p>
              </w:tc>
              <w:tc>
                <w:tcPr>
                  <w:tcW w:w="1710" w:type="dxa"/>
                  <w:vAlign w:val="bottom"/>
                </w:tcPr>
                <w:p w14:paraId="252F119A" w14:textId="77777777" w:rsidR="00631EBB" w:rsidRPr="00AB6C8F" w:rsidRDefault="00631EBB" w:rsidP="00B03E17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</w:t>
                  </w:r>
                  <w:proofErr w:type="gramStart"/>
                  <w:r w:rsidRPr="00AB6C8F">
                    <w:rPr>
                      <w:rFonts w:cstheme="minorHAnsi"/>
                      <w:sz w:val="20"/>
                      <w:szCs w:val="20"/>
                    </w:rPr>
                    <w:t>_  x</w:t>
                  </w:r>
                  <w:proofErr w:type="gramEnd"/>
                  <w:r w:rsidRPr="00AB6C8F">
                    <w:rPr>
                      <w:rFonts w:cstheme="minorHAnsi"/>
                      <w:sz w:val="20"/>
                      <w:szCs w:val="20"/>
                    </w:rPr>
                    <w:t xml:space="preserve"> g</w:t>
                  </w:r>
                </w:p>
              </w:tc>
            </w:tr>
            <w:tr w:rsidR="00631EBB" w:rsidRPr="00AB6C8F" w14:paraId="25FCE95F" w14:textId="77777777" w:rsidTr="00AB6C8F">
              <w:trPr>
                <w:trHeight w:val="350"/>
              </w:trPr>
              <w:tc>
                <w:tcPr>
                  <w:tcW w:w="2941" w:type="dxa"/>
                  <w:vAlign w:val="bottom"/>
                </w:tcPr>
                <w:p w14:paraId="6A7A7EA0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B03E17">
                    <w:rPr>
                      <w:rFonts w:cstheme="minorHAnsi"/>
                      <w:sz w:val="20"/>
                      <w:szCs w:val="20"/>
                    </w:rPr>
                    <w:t xml:space="preserve">Duration of centrifuge: </w:t>
                  </w:r>
                </w:p>
              </w:tc>
              <w:tc>
                <w:tcPr>
                  <w:tcW w:w="1980" w:type="dxa"/>
                  <w:vAlign w:val="bottom"/>
                </w:tcPr>
                <w:p w14:paraId="7858A14E" w14:textId="77777777" w:rsidR="00631EBB" w:rsidRPr="00AB6C8F" w:rsidRDefault="00631EBB" w:rsidP="00B03E17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 Minutes</w:t>
                  </w:r>
                </w:p>
              </w:tc>
              <w:tc>
                <w:tcPr>
                  <w:tcW w:w="4770" w:type="dxa"/>
                  <w:vAlign w:val="bottom"/>
                </w:tcPr>
                <w:p w14:paraId="7B311DBA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Time aliquoted:</w:t>
                  </w:r>
                </w:p>
              </w:tc>
              <w:tc>
                <w:tcPr>
                  <w:tcW w:w="1710" w:type="dxa"/>
                  <w:vAlign w:val="bottom"/>
                </w:tcPr>
                <w:p w14:paraId="264E5418" w14:textId="77777777" w:rsidR="00631EBB" w:rsidRPr="00AB6C8F" w:rsidRDefault="00631EBB" w:rsidP="00B03E17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 [HHMM]</w:t>
                  </w:r>
                </w:p>
              </w:tc>
            </w:tr>
            <w:tr w:rsidR="00631EBB" w:rsidRPr="00AB6C8F" w14:paraId="59C7A5BF" w14:textId="77777777" w:rsidTr="00AB6C8F">
              <w:trPr>
                <w:trHeight w:val="305"/>
              </w:trPr>
              <w:tc>
                <w:tcPr>
                  <w:tcW w:w="2941" w:type="dxa"/>
                  <w:vAlign w:val="bottom"/>
                </w:tcPr>
                <w:p w14:paraId="7291B461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B03E17">
                    <w:rPr>
                      <w:rFonts w:cstheme="minorHAnsi"/>
                      <w:sz w:val="20"/>
                      <w:szCs w:val="20"/>
                    </w:rPr>
                    <w:t>Temp of Centrifuge:</w:t>
                  </w:r>
                </w:p>
              </w:tc>
              <w:tc>
                <w:tcPr>
                  <w:tcW w:w="1980" w:type="dxa"/>
                  <w:vAlign w:val="bottom"/>
                </w:tcPr>
                <w:p w14:paraId="5AC1E965" w14:textId="77777777" w:rsidR="00631EBB" w:rsidRPr="00AB6C8F" w:rsidRDefault="00631EBB" w:rsidP="00B03E17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 xml:space="preserve">____ °C          </w:t>
                  </w:r>
                </w:p>
              </w:tc>
              <w:tc>
                <w:tcPr>
                  <w:tcW w:w="4770" w:type="dxa"/>
                  <w:vAlign w:val="bottom"/>
                </w:tcPr>
                <w:p w14:paraId="5C23A0C8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Number</w:t>
                  </w:r>
                  <w:r w:rsidRPr="00AB6C8F">
                    <w:rPr>
                      <w:rFonts w:cstheme="minorHAnsi"/>
                      <w:spacing w:val="-4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of</w:t>
                  </w:r>
                  <w:r w:rsidRPr="00AB6C8F">
                    <w:rPr>
                      <w:rFonts w:cstheme="minorHAnsi"/>
                      <w:spacing w:val="-2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1.5</w:t>
                  </w:r>
                  <w:r w:rsidRPr="00AB6C8F">
                    <w:rPr>
                      <w:rFonts w:cstheme="minorHAnsi"/>
                      <w:spacing w:val="-4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mL</w:t>
                  </w:r>
                  <w:r w:rsidRPr="00AB6C8F">
                    <w:rPr>
                      <w:rFonts w:cstheme="minorHAnsi"/>
                      <w:spacing w:val="-5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plasma</w:t>
                  </w:r>
                  <w:r w:rsidRPr="00AB6C8F">
                    <w:rPr>
                      <w:rFonts w:cstheme="minorHAnsi"/>
                      <w:spacing w:val="-6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aliquots</w:t>
                  </w:r>
                  <w:r w:rsidRPr="00AB6C8F">
                    <w:rPr>
                      <w:rFonts w:cstheme="minorHAnsi"/>
                      <w:spacing w:val="-4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pacing w:val="-2"/>
                      <w:sz w:val="20"/>
                      <w:szCs w:val="20"/>
                    </w:rPr>
                    <w:t xml:space="preserve">created </w:t>
                  </w:r>
                  <w:r w:rsidRPr="00AB6C8F">
                    <w:rPr>
                      <w:rFonts w:cstheme="minorHAnsi"/>
                      <w:b/>
                      <w:bCs/>
                      <w:spacing w:val="-2"/>
                      <w:sz w:val="20"/>
                      <w:szCs w:val="20"/>
                    </w:rPr>
                    <w:t>(purple cap)</w:t>
                  </w:r>
                  <w:r w:rsidRPr="00AB6C8F">
                    <w:rPr>
                      <w:rFonts w:cstheme="minorHAnsi"/>
                      <w:b/>
                      <w:spacing w:val="-2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710" w:type="dxa"/>
                  <w:vAlign w:val="bottom"/>
                </w:tcPr>
                <w:p w14:paraId="5DDBF15F" w14:textId="77777777" w:rsidR="00631EBB" w:rsidRPr="00AB6C8F" w:rsidRDefault="00631EBB" w:rsidP="00B03E17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  <w:u w:val="single"/>
                    </w:rPr>
                    <w:tab/>
                  </w:r>
                  <w:r w:rsidRPr="00AB6C8F">
                    <w:rPr>
                      <w:rFonts w:cstheme="minorHAnsi"/>
                      <w:spacing w:val="-6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x 1.5</w:t>
                  </w:r>
                  <w:r w:rsidRPr="00AB6C8F">
                    <w:rPr>
                      <w:rFonts w:cstheme="minorHAnsi"/>
                      <w:spacing w:val="-1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mL</w:t>
                  </w:r>
                </w:p>
              </w:tc>
            </w:tr>
            <w:tr w:rsidR="00631EBB" w:rsidRPr="00AB6C8F" w14:paraId="1D6520FB" w14:textId="77777777" w:rsidTr="00AB6C8F">
              <w:tc>
                <w:tcPr>
                  <w:tcW w:w="2941" w:type="dxa"/>
                  <w:vAlign w:val="bottom"/>
                </w:tcPr>
                <w:p w14:paraId="5B2E813A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B03E17">
                    <w:rPr>
                      <w:rFonts w:cstheme="minorHAnsi"/>
                      <w:sz w:val="20"/>
                      <w:szCs w:val="20"/>
                    </w:rPr>
                    <w:t>Original volume drawn - EDTA #1</w:t>
                  </w:r>
                </w:p>
              </w:tc>
              <w:tc>
                <w:tcPr>
                  <w:tcW w:w="1980" w:type="dxa"/>
                  <w:vAlign w:val="bottom"/>
                </w:tcPr>
                <w:p w14:paraId="22207D0B" w14:textId="77777777" w:rsidR="00631EBB" w:rsidRPr="00AB6C8F" w:rsidRDefault="00631EBB" w:rsidP="00B03E17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___</w:t>
                  </w:r>
                  <w:proofErr w:type="gramStart"/>
                  <w:r w:rsidRPr="00AB6C8F">
                    <w:rPr>
                      <w:rFonts w:cstheme="minorHAnsi"/>
                      <w:sz w:val="20"/>
                      <w:szCs w:val="20"/>
                    </w:rPr>
                    <w:t>_  mL</w:t>
                  </w:r>
                  <w:proofErr w:type="gramEnd"/>
                </w:p>
              </w:tc>
              <w:tc>
                <w:tcPr>
                  <w:tcW w:w="4770" w:type="dxa"/>
                  <w:vAlign w:val="bottom"/>
                </w:tcPr>
                <w:p w14:paraId="5369C2D8" w14:textId="77777777" w:rsidR="00631EBB" w:rsidRPr="00AB6C8F" w:rsidRDefault="00631EBB" w:rsidP="00AB6C8F">
                  <w:pPr>
                    <w:pStyle w:val="TableParagraph"/>
                    <w:spacing w:before="24" w:line="242" w:lineRule="exact"/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asciiTheme="minorHAnsi" w:hAnsiTheme="minorHAnsi" w:cstheme="minorHAnsi"/>
                      <w:sz w:val="20"/>
                      <w:szCs w:val="20"/>
                    </w:rPr>
                    <w:t>If</w:t>
                  </w:r>
                  <w:r w:rsidRPr="00AB6C8F">
                    <w:rPr>
                      <w:rFonts w:asciiTheme="minorHAnsi" w:hAnsiTheme="minorHAnsi" w:cstheme="minorHAnsi"/>
                      <w:spacing w:val="-3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asciiTheme="minorHAnsi" w:hAnsiTheme="minorHAnsi" w:cstheme="minorHAnsi"/>
                      <w:sz w:val="20"/>
                      <w:szCs w:val="20"/>
                    </w:rPr>
                    <w:t>applicable,</w:t>
                  </w:r>
                  <w:r w:rsidRPr="00AB6C8F">
                    <w:rPr>
                      <w:rFonts w:asciiTheme="minorHAnsi" w:hAnsiTheme="minorHAnsi" w:cstheme="minorHAnsi"/>
                      <w:spacing w:val="-1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asciiTheme="minorHAnsi" w:hAnsiTheme="minorHAnsi" w:cstheme="minorHAnsi"/>
                      <w:sz w:val="20"/>
                      <w:szCs w:val="20"/>
                    </w:rPr>
                    <w:t>volume</w:t>
                  </w:r>
                  <w:r w:rsidRPr="00AB6C8F">
                    <w:rPr>
                      <w:rFonts w:asciiTheme="minorHAnsi" w:hAnsiTheme="minorHAnsi" w:cstheme="minorHAnsi"/>
                      <w:spacing w:val="-5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asciiTheme="minorHAnsi" w:hAnsiTheme="minorHAnsi" w:cstheme="minorHAnsi"/>
                      <w:sz w:val="20"/>
                      <w:szCs w:val="20"/>
                    </w:rPr>
                    <w:t>of</w:t>
                  </w:r>
                  <w:r w:rsidRPr="00AB6C8F">
                    <w:rPr>
                      <w:rFonts w:asciiTheme="minorHAnsi" w:hAnsiTheme="minorHAnsi" w:cstheme="minorHAnsi"/>
                      <w:spacing w:val="-2"/>
                      <w:sz w:val="20"/>
                      <w:szCs w:val="20"/>
                    </w:rPr>
                    <w:t xml:space="preserve"> residual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plasma</w:t>
                  </w:r>
                  <w:r w:rsidRPr="00AB6C8F">
                    <w:rPr>
                      <w:rFonts w:cstheme="minorHAnsi"/>
                      <w:spacing w:val="-8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 xml:space="preserve">aliquot </w:t>
                  </w:r>
                </w:p>
                <w:p w14:paraId="1B64CCFC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>(</w:t>
                  </w:r>
                  <w:proofErr w:type="gramStart"/>
                  <w:r w:rsidRPr="00AB6C8F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>less</w:t>
                  </w:r>
                  <w:proofErr w:type="gramEnd"/>
                  <w:r w:rsidRPr="00AB6C8F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 xml:space="preserve"> than 1.5 mL in blue cap)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710" w:type="dxa"/>
                  <w:vAlign w:val="bottom"/>
                </w:tcPr>
                <w:p w14:paraId="0518A456" w14:textId="77777777" w:rsidR="00631EBB" w:rsidRPr="00AB6C8F" w:rsidRDefault="00631EBB" w:rsidP="00B03E17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___</w:t>
                  </w:r>
                  <w:proofErr w:type="gramStart"/>
                  <w:r w:rsidRPr="00AB6C8F">
                    <w:rPr>
                      <w:rFonts w:cstheme="minorHAnsi"/>
                      <w:sz w:val="20"/>
                      <w:szCs w:val="20"/>
                    </w:rPr>
                    <w:t>_  mL</w:t>
                  </w:r>
                  <w:proofErr w:type="gramEnd"/>
                </w:p>
              </w:tc>
            </w:tr>
            <w:tr w:rsidR="00631EBB" w:rsidRPr="00AB6C8F" w14:paraId="0E782023" w14:textId="77777777" w:rsidTr="00AB6C8F">
              <w:trPr>
                <w:trHeight w:val="503"/>
              </w:trPr>
              <w:tc>
                <w:tcPr>
                  <w:tcW w:w="2941" w:type="dxa"/>
                  <w:vAlign w:val="bottom"/>
                </w:tcPr>
                <w:p w14:paraId="4BAEF754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B03E17">
                    <w:rPr>
                      <w:rFonts w:cstheme="minorHAnsi"/>
                      <w:sz w:val="20"/>
                      <w:szCs w:val="20"/>
                    </w:rPr>
                    <w:t>Original volume drawn - EDTA #2</w:t>
                  </w:r>
                </w:p>
              </w:tc>
              <w:tc>
                <w:tcPr>
                  <w:tcW w:w="1980" w:type="dxa"/>
                  <w:vAlign w:val="bottom"/>
                </w:tcPr>
                <w:p w14:paraId="1253298F" w14:textId="77777777" w:rsidR="00631EBB" w:rsidRPr="00AB6C8F" w:rsidRDefault="00631EBB" w:rsidP="00B03E17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___</w:t>
                  </w:r>
                  <w:proofErr w:type="gramStart"/>
                  <w:r w:rsidRPr="00AB6C8F">
                    <w:rPr>
                      <w:rFonts w:cstheme="minorHAnsi"/>
                      <w:sz w:val="20"/>
                      <w:szCs w:val="20"/>
                    </w:rPr>
                    <w:t>_  mL</w:t>
                  </w:r>
                  <w:proofErr w:type="gramEnd"/>
                </w:p>
              </w:tc>
              <w:tc>
                <w:tcPr>
                  <w:tcW w:w="4770" w:type="dxa"/>
                  <w:vAlign w:val="bottom"/>
                </w:tcPr>
                <w:p w14:paraId="1B6E16D6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If applicable, specimen number of residual</w:t>
                  </w:r>
                  <w:r w:rsidRPr="00AB6C8F">
                    <w:rPr>
                      <w:rFonts w:cstheme="minorHAnsi"/>
                      <w:spacing w:val="-12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plasma</w:t>
                  </w:r>
                  <w:r w:rsidRPr="00AB6C8F">
                    <w:rPr>
                      <w:rFonts w:cstheme="minorHAnsi"/>
                      <w:spacing w:val="-11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aliquot</w:t>
                  </w:r>
                  <w:r w:rsidRPr="00AB6C8F">
                    <w:rPr>
                      <w:rFonts w:cstheme="minorHAnsi"/>
                      <w:spacing w:val="-11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(</w:t>
                  </w: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Last</w:t>
                  </w:r>
                  <w:r w:rsidRPr="00AB6C8F">
                    <w:rPr>
                      <w:rFonts w:cstheme="minorHAnsi"/>
                      <w:b/>
                      <w:spacing w:val="-9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four</w:t>
                  </w:r>
                  <w:r w:rsidRPr="00AB6C8F">
                    <w:rPr>
                      <w:rFonts w:cstheme="minorHAnsi"/>
                      <w:b/>
                      <w:spacing w:val="-9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digits)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710" w:type="dxa"/>
                  <w:vAlign w:val="bottom"/>
                </w:tcPr>
                <w:p w14:paraId="696ED8F2" w14:textId="77777777" w:rsidR="00631EBB" w:rsidRPr="00AB6C8F" w:rsidRDefault="00631EBB" w:rsidP="00B03E17">
                  <w:pPr>
                    <w:pStyle w:val="TableParagraph"/>
                    <w:rPr>
                      <w:rFonts w:asciiTheme="minorHAnsi" w:hAnsiTheme="minorHAnsi" w:cstheme="minorHAnsi"/>
                      <w:i/>
                      <w:sz w:val="20"/>
                      <w:szCs w:val="20"/>
                    </w:rPr>
                  </w:pPr>
                </w:p>
                <w:p w14:paraId="5C85A782" w14:textId="77777777" w:rsidR="00631EBB" w:rsidRPr="00AB6C8F" w:rsidRDefault="00631EBB" w:rsidP="00AB6C8F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_____</w:t>
                  </w:r>
                </w:p>
              </w:tc>
            </w:tr>
            <w:tr w:rsidR="00631EBB" w:rsidRPr="00AB6C8F" w14:paraId="4A065CB3" w14:textId="77777777" w:rsidTr="00AB6C8F">
              <w:trPr>
                <w:trHeight w:val="341"/>
              </w:trPr>
              <w:tc>
                <w:tcPr>
                  <w:tcW w:w="2941" w:type="dxa"/>
                  <w:vAlign w:val="bottom"/>
                </w:tcPr>
                <w:p w14:paraId="3175A67F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B03E17">
                    <w:rPr>
                      <w:rFonts w:cstheme="minorHAnsi"/>
                      <w:sz w:val="20"/>
                      <w:szCs w:val="20"/>
                    </w:rPr>
                    <w:t>Original volume drawn - EDTA #3</w:t>
                  </w:r>
                </w:p>
              </w:tc>
              <w:tc>
                <w:tcPr>
                  <w:tcW w:w="1980" w:type="dxa"/>
                  <w:vAlign w:val="bottom"/>
                </w:tcPr>
                <w:p w14:paraId="0981306E" w14:textId="77777777" w:rsidR="00631EBB" w:rsidRPr="00AB6C8F" w:rsidRDefault="00631EBB" w:rsidP="00B03E17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___</w:t>
                  </w:r>
                  <w:proofErr w:type="gramStart"/>
                  <w:r w:rsidRPr="00AB6C8F">
                    <w:rPr>
                      <w:rFonts w:cstheme="minorHAnsi"/>
                      <w:sz w:val="20"/>
                      <w:szCs w:val="20"/>
                    </w:rPr>
                    <w:t>_  mL</w:t>
                  </w:r>
                  <w:proofErr w:type="gramEnd"/>
                </w:p>
              </w:tc>
              <w:tc>
                <w:tcPr>
                  <w:tcW w:w="4770" w:type="dxa"/>
                  <w:vAlign w:val="bottom"/>
                </w:tcPr>
                <w:p w14:paraId="3C2B9AB7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Time aliquots placed in freezer:</w:t>
                  </w:r>
                </w:p>
              </w:tc>
              <w:tc>
                <w:tcPr>
                  <w:tcW w:w="1710" w:type="dxa"/>
                  <w:vAlign w:val="bottom"/>
                </w:tcPr>
                <w:p w14:paraId="6FDB4581" w14:textId="77777777" w:rsidR="00631EBB" w:rsidRPr="00AB6C8F" w:rsidRDefault="00631EBB" w:rsidP="00B03E17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 [HHMM]</w:t>
                  </w:r>
                </w:p>
              </w:tc>
            </w:tr>
            <w:tr w:rsidR="00631EBB" w:rsidRPr="00AB6C8F" w14:paraId="58AAC61B" w14:textId="77777777" w:rsidTr="00AB6C8F">
              <w:trPr>
                <w:trHeight w:val="359"/>
              </w:trPr>
              <w:tc>
                <w:tcPr>
                  <w:tcW w:w="2941" w:type="dxa"/>
                  <w:vAlign w:val="bottom"/>
                </w:tcPr>
                <w:p w14:paraId="711F1C29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B03E17">
                    <w:rPr>
                      <w:rFonts w:cstheme="minorHAnsi"/>
                      <w:sz w:val="20"/>
                      <w:szCs w:val="20"/>
                    </w:rPr>
                    <w:t>Original volume drawn - EDTA #4</w:t>
                  </w:r>
                </w:p>
              </w:tc>
              <w:tc>
                <w:tcPr>
                  <w:tcW w:w="1980" w:type="dxa"/>
                  <w:vAlign w:val="bottom"/>
                </w:tcPr>
                <w:p w14:paraId="518848A1" w14:textId="77777777" w:rsidR="00631EBB" w:rsidRPr="00AB6C8F" w:rsidRDefault="00631EBB" w:rsidP="00B03E17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___</w:t>
                  </w:r>
                  <w:proofErr w:type="gramStart"/>
                  <w:r w:rsidRPr="00AB6C8F">
                    <w:rPr>
                      <w:rFonts w:cstheme="minorHAnsi"/>
                      <w:sz w:val="20"/>
                      <w:szCs w:val="20"/>
                    </w:rPr>
                    <w:t>_  mL</w:t>
                  </w:r>
                  <w:proofErr w:type="gramEnd"/>
                </w:p>
              </w:tc>
              <w:tc>
                <w:tcPr>
                  <w:tcW w:w="4770" w:type="dxa"/>
                  <w:vAlign w:val="bottom"/>
                </w:tcPr>
                <w:p w14:paraId="74572C84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 xml:space="preserve">Storage temperature in freezer: </w:t>
                  </w:r>
                </w:p>
              </w:tc>
              <w:tc>
                <w:tcPr>
                  <w:tcW w:w="1710" w:type="dxa"/>
                  <w:vAlign w:val="bottom"/>
                </w:tcPr>
                <w:p w14:paraId="4F53B099" w14:textId="77777777" w:rsidR="00631EBB" w:rsidRPr="00AB6C8F" w:rsidRDefault="00631EBB" w:rsidP="00B03E17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 xml:space="preserve">____________ °C          </w:t>
                  </w:r>
                </w:p>
              </w:tc>
            </w:tr>
            <w:tr w:rsidR="00631EBB" w:rsidRPr="00AB6C8F" w14:paraId="57CE4DA6" w14:textId="77777777" w:rsidTr="00AB6C8F">
              <w:trPr>
                <w:trHeight w:val="341"/>
              </w:trPr>
              <w:tc>
                <w:tcPr>
                  <w:tcW w:w="2941" w:type="dxa"/>
                  <w:vAlign w:val="bottom"/>
                </w:tcPr>
                <w:p w14:paraId="2A7EE28F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B03E17">
                    <w:rPr>
                      <w:rFonts w:cstheme="minorHAnsi"/>
                      <w:sz w:val="20"/>
                      <w:szCs w:val="20"/>
                    </w:rPr>
                    <w:t>Original volume drawn - EDTA #5</w:t>
                  </w:r>
                </w:p>
              </w:tc>
              <w:tc>
                <w:tcPr>
                  <w:tcW w:w="1980" w:type="dxa"/>
                  <w:vAlign w:val="bottom"/>
                </w:tcPr>
                <w:p w14:paraId="60C65F3D" w14:textId="77777777" w:rsidR="00631EBB" w:rsidRPr="00AB6C8F" w:rsidRDefault="00631EBB" w:rsidP="00B03E17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___</w:t>
                  </w:r>
                  <w:proofErr w:type="gramStart"/>
                  <w:r w:rsidRPr="00AB6C8F">
                    <w:rPr>
                      <w:rFonts w:cstheme="minorHAnsi"/>
                      <w:sz w:val="20"/>
                      <w:szCs w:val="20"/>
                    </w:rPr>
                    <w:t>_  mL</w:t>
                  </w:r>
                  <w:proofErr w:type="gramEnd"/>
                </w:p>
              </w:tc>
              <w:tc>
                <w:tcPr>
                  <w:tcW w:w="6480" w:type="dxa"/>
                  <w:gridSpan w:val="2"/>
                  <w:shd w:val="clear" w:color="auto" w:fill="BFBFBF" w:themeFill="background1" w:themeFillShade="BF"/>
                  <w:vAlign w:val="bottom"/>
                </w:tcPr>
                <w:p w14:paraId="0A256632" w14:textId="77777777" w:rsidR="00631EBB" w:rsidRPr="00AB6C8F" w:rsidRDefault="00631EBB" w:rsidP="00AB6C8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  <w:tr w:rsidR="00631EBB" w:rsidRPr="00AB6C8F" w14:paraId="66342F56" w14:textId="77777777" w:rsidTr="00AB6C8F">
              <w:trPr>
                <w:trHeight w:val="377"/>
              </w:trPr>
              <w:tc>
                <w:tcPr>
                  <w:tcW w:w="2941" w:type="dxa"/>
                  <w:vAlign w:val="bottom"/>
                </w:tcPr>
                <w:p w14:paraId="2085D011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B03E17">
                    <w:rPr>
                      <w:rFonts w:cstheme="minorHAnsi"/>
                      <w:sz w:val="20"/>
                      <w:szCs w:val="20"/>
                    </w:rPr>
                    <w:t>Aliquot volume – Buffy coat #1</w:t>
                  </w:r>
                </w:p>
              </w:tc>
              <w:tc>
                <w:tcPr>
                  <w:tcW w:w="1980" w:type="dxa"/>
                  <w:vAlign w:val="bottom"/>
                </w:tcPr>
                <w:p w14:paraId="488BF231" w14:textId="66F1BC15" w:rsidR="00631EBB" w:rsidRPr="00AB6C8F" w:rsidRDefault="003A1E46" w:rsidP="00B03E17">
                  <w:pPr>
                    <w:pStyle w:val="TableParagraph"/>
                    <w:rPr>
                      <w:rFonts w:asciiTheme="minorHAnsi" w:hAnsiTheme="minorHAnsi" w:cstheme="minorHAnsi"/>
                      <w:i/>
                      <w:sz w:val="20"/>
                      <w:szCs w:val="20"/>
                    </w:rPr>
                  </w:pPr>
                  <w:r w:rsidRPr="006B36D6">
                    <w:rPr>
                      <w:rFonts w:cstheme="minorHAnsi"/>
                      <w:sz w:val="20"/>
                      <w:szCs w:val="20"/>
                    </w:rPr>
                    <w:t>__________</w:t>
                  </w:r>
                  <w:proofErr w:type="gramStart"/>
                  <w:r w:rsidRPr="006B36D6">
                    <w:rPr>
                      <w:rFonts w:cstheme="minorHAnsi"/>
                      <w:sz w:val="20"/>
                      <w:szCs w:val="20"/>
                    </w:rPr>
                    <w:t>_  mL</w:t>
                  </w:r>
                  <w:proofErr w:type="gramEnd"/>
                </w:p>
              </w:tc>
              <w:tc>
                <w:tcPr>
                  <w:tcW w:w="4770" w:type="dxa"/>
                  <w:vAlign w:val="bottom"/>
                </w:tcPr>
                <w:p w14:paraId="3BD72FB9" w14:textId="77777777" w:rsidR="00631EBB" w:rsidRPr="00AB6C8F" w:rsidRDefault="00631EBB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Buffy</w:t>
                  </w:r>
                  <w:r w:rsidRPr="00AB6C8F">
                    <w:rPr>
                      <w:rFonts w:cstheme="minorHAnsi"/>
                      <w:spacing w:val="-6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coat</w:t>
                  </w:r>
                  <w:r w:rsidRPr="00AB6C8F">
                    <w:rPr>
                      <w:rFonts w:cstheme="minorHAnsi"/>
                      <w:spacing w:val="-6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aliquot</w:t>
                  </w:r>
                  <w:r w:rsidRPr="00AB6C8F">
                    <w:rPr>
                      <w:rFonts w:cstheme="minorHAnsi"/>
                      <w:spacing w:val="-5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#1</w:t>
                  </w:r>
                  <w:r w:rsidRPr="00AB6C8F">
                    <w:rPr>
                      <w:rFonts w:cstheme="minorHAnsi"/>
                      <w:spacing w:val="-7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(last</w:t>
                  </w:r>
                  <w:r w:rsidRPr="00AB6C8F">
                    <w:rPr>
                      <w:rFonts w:cstheme="minorHAnsi"/>
                      <w:b/>
                      <w:spacing w:val="-8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four</w:t>
                  </w:r>
                  <w:r w:rsidRPr="00AB6C8F">
                    <w:rPr>
                      <w:rFonts w:cstheme="minorHAnsi"/>
                      <w:b/>
                      <w:spacing w:val="-7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digits)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710" w:type="dxa"/>
                  <w:vAlign w:val="bottom"/>
                </w:tcPr>
                <w:p w14:paraId="494E9197" w14:textId="77777777" w:rsidR="00631EBB" w:rsidRPr="00AB6C8F" w:rsidRDefault="00631EBB" w:rsidP="00B03E17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_____</w:t>
                  </w:r>
                </w:p>
              </w:tc>
            </w:tr>
            <w:tr w:rsidR="003A1E46" w:rsidRPr="00AB6C8F" w14:paraId="3CCC7F4B" w14:textId="77777777" w:rsidTr="00AB6C8F">
              <w:trPr>
                <w:trHeight w:val="374"/>
              </w:trPr>
              <w:tc>
                <w:tcPr>
                  <w:tcW w:w="2941" w:type="dxa"/>
                  <w:vAlign w:val="bottom"/>
                </w:tcPr>
                <w:p w14:paraId="7B08DC24" w14:textId="77777777" w:rsidR="003A1E46" w:rsidRPr="00AB6C8F" w:rsidRDefault="003A1E46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B03E17">
                    <w:rPr>
                      <w:rFonts w:cstheme="minorHAnsi"/>
                      <w:sz w:val="20"/>
                      <w:szCs w:val="20"/>
                    </w:rPr>
                    <w:t>Aliquot volume – Buffy coat #2</w:t>
                  </w:r>
                </w:p>
              </w:tc>
              <w:tc>
                <w:tcPr>
                  <w:tcW w:w="1980" w:type="dxa"/>
                  <w:vAlign w:val="bottom"/>
                </w:tcPr>
                <w:p w14:paraId="1DF2527B" w14:textId="66375E03" w:rsidR="003A1E46" w:rsidRPr="00AB6C8F" w:rsidRDefault="003A1E46" w:rsidP="00B03E17">
                  <w:pPr>
                    <w:pStyle w:val="TableParagraph"/>
                    <w:rPr>
                      <w:rFonts w:asciiTheme="minorHAnsi" w:hAnsiTheme="minorHAnsi" w:cstheme="minorHAnsi"/>
                      <w:i/>
                      <w:sz w:val="20"/>
                      <w:szCs w:val="20"/>
                    </w:rPr>
                  </w:pPr>
                  <w:r w:rsidRPr="001028ED">
                    <w:rPr>
                      <w:rFonts w:cstheme="minorHAnsi"/>
                      <w:sz w:val="20"/>
                      <w:szCs w:val="20"/>
                    </w:rPr>
                    <w:t>__________</w:t>
                  </w:r>
                  <w:proofErr w:type="gramStart"/>
                  <w:r w:rsidRPr="001028ED">
                    <w:rPr>
                      <w:rFonts w:cstheme="minorHAnsi"/>
                      <w:sz w:val="20"/>
                      <w:szCs w:val="20"/>
                    </w:rPr>
                    <w:t>_  mL</w:t>
                  </w:r>
                  <w:proofErr w:type="gramEnd"/>
                </w:p>
              </w:tc>
              <w:tc>
                <w:tcPr>
                  <w:tcW w:w="4770" w:type="dxa"/>
                  <w:vAlign w:val="bottom"/>
                </w:tcPr>
                <w:p w14:paraId="745306D5" w14:textId="77777777" w:rsidR="003A1E46" w:rsidRPr="00AB6C8F" w:rsidRDefault="003A1E46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Buffy</w:t>
                  </w:r>
                  <w:r w:rsidRPr="00AB6C8F">
                    <w:rPr>
                      <w:rFonts w:cstheme="minorHAnsi"/>
                      <w:spacing w:val="-6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coat</w:t>
                  </w:r>
                  <w:r w:rsidRPr="00AB6C8F">
                    <w:rPr>
                      <w:rFonts w:cstheme="minorHAnsi"/>
                      <w:spacing w:val="-6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aliquot</w:t>
                  </w:r>
                  <w:r w:rsidRPr="00AB6C8F">
                    <w:rPr>
                      <w:rFonts w:cstheme="minorHAnsi"/>
                      <w:spacing w:val="-5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#2</w:t>
                  </w:r>
                  <w:r w:rsidRPr="00AB6C8F">
                    <w:rPr>
                      <w:rFonts w:cstheme="minorHAnsi"/>
                      <w:spacing w:val="-7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(last</w:t>
                  </w:r>
                  <w:r w:rsidRPr="00AB6C8F">
                    <w:rPr>
                      <w:rFonts w:cstheme="minorHAnsi"/>
                      <w:b/>
                      <w:spacing w:val="-8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four</w:t>
                  </w:r>
                  <w:r w:rsidRPr="00AB6C8F">
                    <w:rPr>
                      <w:rFonts w:cstheme="minorHAnsi"/>
                      <w:b/>
                      <w:spacing w:val="-7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digits)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710" w:type="dxa"/>
                  <w:vAlign w:val="bottom"/>
                </w:tcPr>
                <w:p w14:paraId="303A0487" w14:textId="77777777" w:rsidR="003A1E46" w:rsidRPr="00AB6C8F" w:rsidRDefault="003A1E46" w:rsidP="00B03E17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_____</w:t>
                  </w:r>
                </w:p>
              </w:tc>
            </w:tr>
            <w:tr w:rsidR="003A1E46" w:rsidRPr="00AB6C8F" w14:paraId="13B73236" w14:textId="77777777" w:rsidTr="00AB6C8F">
              <w:trPr>
                <w:trHeight w:val="374"/>
              </w:trPr>
              <w:tc>
                <w:tcPr>
                  <w:tcW w:w="2941" w:type="dxa"/>
                  <w:vAlign w:val="bottom"/>
                </w:tcPr>
                <w:p w14:paraId="0C3C2855" w14:textId="77777777" w:rsidR="003A1E46" w:rsidRPr="00AB6C8F" w:rsidRDefault="003A1E46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B03E17">
                    <w:rPr>
                      <w:rFonts w:cstheme="minorHAnsi"/>
                      <w:sz w:val="20"/>
                      <w:szCs w:val="20"/>
                    </w:rPr>
                    <w:t>Aliquot volume – Buffy coat #3</w:t>
                  </w:r>
                </w:p>
              </w:tc>
              <w:tc>
                <w:tcPr>
                  <w:tcW w:w="1980" w:type="dxa"/>
                  <w:vAlign w:val="bottom"/>
                </w:tcPr>
                <w:p w14:paraId="7AE3EE50" w14:textId="2D08367A" w:rsidR="003A1E46" w:rsidRPr="00AB6C8F" w:rsidRDefault="003A1E46" w:rsidP="00B03E17">
                  <w:pPr>
                    <w:pStyle w:val="TableParagraph"/>
                    <w:rPr>
                      <w:rFonts w:asciiTheme="minorHAnsi" w:hAnsiTheme="minorHAnsi" w:cstheme="minorHAnsi"/>
                      <w:i/>
                      <w:sz w:val="20"/>
                      <w:szCs w:val="20"/>
                    </w:rPr>
                  </w:pPr>
                  <w:r w:rsidRPr="001028ED">
                    <w:rPr>
                      <w:rFonts w:cstheme="minorHAnsi"/>
                      <w:sz w:val="20"/>
                      <w:szCs w:val="20"/>
                    </w:rPr>
                    <w:t>__________</w:t>
                  </w:r>
                  <w:proofErr w:type="gramStart"/>
                  <w:r w:rsidRPr="001028ED">
                    <w:rPr>
                      <w:rFonts w:cstheme="minorHAnsi"/>
                      <w:sz w:val="20"/>
                      <w:szCs w:val="20"/>
                    </w:rPr>
                    <w:t>_  mL</w:t>
                  </w:r>
                  <w:proofErr w:type="gramEnd"/>
                </w:p>
              </w:tc>
              <w:tc>
                <w:tcPr>
                  <w:tcW w:w="4770" w:type="dxa"/>
                  <w:vAlign w:val="bottom"/>
                </w:tcPr>
                <w:p w14:paraId="153A5E10" w14:textId="77777777" w:rsidR="003A1E46" w:rsidRPr="00AB6C8F" w:rsidRDefault="003A1E46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Buffy</w:t>
                  </w:r>
                  <w:r w:rsidRPr="00AB6C8F">
                    <w:rPr>
                      <w:rFonts w:cstheme="minorHAnsi"/>
                      <w:spacing w:val="-6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coat</w:t>
                  </w:r>
                  <w:r w:rsidRPr="00AB6C8F">
                    <w:rPr>
                      <w:rFonts w:cstheme="minorHAnsi"/>
                      <w:spacing w:val="-6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aliquot</w:t>
                  </w:r>
                  <w:r w:rsidRPr="00AB6C8F">
                    <w:rPr>
                      <w:rFonts w:cstheme="minorHAnsi"/>
                      <w:spacing w:val="-5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#3</w:t>
                  </w:r>
                  <w:r w:rsidRPr="00AB6C8F">
                    <w:rPr>
                      <w:rFonts w:cstheme="minorHAnsi"/>
                      <w:spacing w:val="-7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(last</w:t>
                  </w:r>
                  <w:r w:rsidRPr="00AB6C8F">
                    <w:rPr>
                      <w:rFonts w:cstheme="minorHAnsi"/>
                      <w:b/>
                      <w:spacing w:val="-8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four</w:t>
                  </w:r>
                  <w:r w:rsidRPr="00AB6C8F">
                    <w:rPr>
                      <w:rFonts w:cstheme="minorHAnsi"/>
                      <w:b/>
                      <w:spacing w:val="-7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digits)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710" w:type="dxa"/>
                  <w:vAlign w:val="bottom"/>
                </w:tcPr>
                <w:p w14:paraId="7B374DF9" w14:textId="77777777" w:rsidR="003A1E46" w:rsidRPr="00AB6C8F" w:rsidRDefault="003A1E46" w:rsidP="00B03E17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_____</w:t>
                  </w:r>
                </w:p>
              </w:tc>
            </w:tr>
            <w:tr w:rsidR="003A1E46" w:rsidRPr="00AB6C8F" w14:paraId="16C7F745" w14:textId="77777777" w:rsidTr="00AB6C8F">
              <w:trPr>
                <w:trHeight w:val="374"/>
              </w:trPr>
              <w:tc>
                <w:tcPr>
                  <w:tcW w:w="2941" w:type="dxa"/>
                  <w:vAlign w:val="bottom"/>
                </w:tcPr>
                <w:p w14:paraId="760DF2B1" w14:textId="77777777" w:rsidR="003A1E46" w:rsidRPr="00AB6C8F" w:rsidRDefault="003A1E46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B03E17">
                    <w:rPr>
                      <w:rFonts w:cstheme="minorHAnsi"/>
                      <w:sz w:val="20"/>
                      <w:szCs w:val="20"/>
                    </w:rPr>
                    <w:t>Aliquot volume – Buffy coat #4</w:t>
                  </w:r>
                </w:p>
              </w:tc>
              <w:tc>
                <w:tcPr>
                  <w:tcW w:w="1980" w:type="dxa"/>
                  <w:vAlign w:val="bottom"/>
                </w:tcPr>
                <w:p w14:paraId="10246F88" w14:textId="3E907CD5" w:rsidR="003A1E46" w:rsidRPr="00AB6C8F" w:rsidRDefault="003A1E46" w:rsidP="00B03E17">
                  <w:pPr>
                    <w:pStyle w:val="TableParagraph"/>
                    <w:rPr>
                      <w:rFonts w:asciiTheme="minorHAnsi" w:hAnsiTheme="minorHAnsi" w:cstheme="minorHAnsi"/>
                      <w:i/>
                      <w:sz w:val="20"/>
                      <w:szCs w:val="20"/>
                    </w:rPr>
                  </w:pPr>
                  <w:r w:rsidRPr="001028ED">
                    <w:rPr>
                      <w:rFonts w:cstheme="minorHAnsi"/>
                      <w:sz w:val="20"/>
                      <w:szCs w:val="20"/>
                    </w:rPr>
                    <w:t>__________</w:t>
                  </w:r>
                  <w:proofErr w:type="gramStart"/>
                  <w:r w:rsidRPr="001028ED">
                    <w:rPr>
                      <w:rFonts w:cstheme="minorHAnsi"/>
                      <w:sz w:val="20"/>
                      <w:szCs w:val="20"/>
                    </w:rPr>
                    <w:t>_  mL</w:t>
                  </w:r>
                  <w:proofErr w:type="gramEnd"/>
                </w:p>
              </w:tc>
              <w:tc>
                <w:tcPr>
                  <w:tcW w:w="4770" w:type="dxa"/>
                  <w:vAlign w:val="bottom"/>
                </w:tcPr>
                <w:p w14:paraId="60D7785D" w14:textId="77777777" w:rsidR="003A1E46" w:rsidRPr="00AB6C8F" w:rsidRDefault="003A1E46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Buffy</w:t>
                  </w:r>
                  <w:r w:rsidRPr="00AB6C8F">
                    <w:rPr>
                      <w:rFonts w:cstheme="minorHAnsi"/>
                      <w:spacing w:val="-6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coat</w:t>
                  </w:r>
                  <w:r w:rsidRPr="00AB6C8F">
                    <w:rPr>
                      <w:rFonts w:cstheme="minorHAnsi"/>
                      <w:spacing w:val="-6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aliquot</w:t>
                  </w:r>
                  <w:r w:rsidRPr="00AB6C8F">
                    <w:rPr>
                      <w:rFonts w:cstheme="minorHAnsi"/>
                      <w:spacing w:val="-5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#4</w:t>
                  </w:r>
                  <w:r w:rsidRPr="00AB6C8F">
                    <w:rPr>
                      <w:rFonts w:cstheme="minorHAnsi"/>
                      <w:spacing w:val="-7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(last</w:t>
                  </w:r>
                  <w:r w:rsidRPr="00AB6C8F">
                    <w:rPr>
                      <w:rFonts w:cstheme="minorHAnsi"/>
                      <w:b/>
                      <w:spacing w:val="-8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four</w:t>
                  </w:r>
                  <w:r w:rsidRPr="00AB6C8F">
                    <w:rPr>
                      <w:rFonts w:cstheme="minorHAnsi"/>
                      <w:b/>
                      <w:spacing w:val="-7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digits)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710" w:type="dxa"/>
                  <w:vAlign w:val="bottom"/>
                </w:tcPr>
                <w:p w14:paraId="45317E52" w14:textId="77777777" w:rsidR="003A1E46" w:rsidRPr="00AB6C8F" w:rsidRDefault="003A1E46" w:rsidP="00B03E17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_____</w:t>
                  </w:r>
                </w:p>
              </w:tc>
            </w:tr>
            <w:tr w:rsidR="003A1E46" w:rsidRPr="00AB6C8F" w14:paraId="69230C07" w14:textId="77777777" w:rsidTr="00AB6C8F">
              <w:trPr>
                <w:trHeight w:val="374"/>
              </w:trPr>
              <w:tc>
                <w:tcPr>
                  <w:tcW w:w="2941" w:type="dxa"/>
                  <w:vAlign w:val="bottom"/>
                </w:tcPr>
                <w:p w14:paraId="1065BFA0" w14:textId="77777777" w:rsidR="003A1E46" w:rsidRPr="00AB6C8F" w:rsidRDefault="003A1E46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B03E17">
                    <w:rPr>
                      <w:rFonts w:cstheme="minorHAnsi"/>
                      <w:sz w:val="20"/>
                      <w:szCs w:val="20"/>
                    </w:rPr>
                    <w:t>Aliquot volume – Buffy coat #5</w:t>
                  </w:r>
                </w:p>
              </w:tc>
              <w:tc>
                <w:tcPr>
                  <w:tcW w:w="1980" w:type="dxa"/>
                  <w:vAlign w:val="bottom"/>
                </w:tcPr>
                <w:p w14:paraId="2A752163" w14:textId="1B6BA645" w:rsidR="003A1E46" w:rsidRPr="00AB6C8F" w:rsidRDefault="003A1E46" w:rsidP="00B03E17">
                  <w:pPr>
                    <w:pStyle w:val="TableParagraph"/>
                    <w:rPr>
                      <w:rFonts w:asciiTheme="minorHAnsi" w:hAnsiTheme="minorHAnsi" w:cstheme="minorHAnsi"/>
                      <w:i/>
                      <w:sz w:val="20"/>
                      <w:szCs w:val="20"/>
                    </w:rPr>
                  </w:pPr>
                  <w:r w:rsidRPr="001028ED">
                    <w:rPr>
                      <w:rFonts w:cstheme="minorHAnsi"/>
                      <w:sz w:val="20"/>
                      <w:szCs w:val="20"/>
                    </w:rPr>
                    <w:t>__________</w:t>
                  </w:r>
                  <w:proofErr w:type="gramStart"/>
                  <w:r w:rsidRPr="001028ED">
                    <w:rPr>
                      <w:rFonts w:cstheme="minorHAnsi"/>
                      <w:sz w:val="20"/>
                      <w:szCs w:val="20"/>
                    </w:rPr>
                    <w:t>_  mL</w:t>
                  </w:r>
                  <w:proofErr w:type="gramEnd"/>
                </w:p>
              </w:tc>
              <w:tc>
                <w:tcPr>
                  <w:tcW w:w="4770" w:type="dxa"/>
                  <w:vAlign w:val="bottom"/>
                </w:tcPr>
                <w:p w14:paraId="6A8E98A5" w14:textId="77777777" w:rsidR="003A1E46" w:rsidRPr="00AB6C8F" w:rsidRDefault="003A1E46" w:rsidP="00AB6C8F">
                  <w:pPr>
                    <w:jc w:val="right"/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Buffy</w:t>
                  </w:r>
                  <w:r w:rsidRPr="00AB6C8F">
                    <w:rPr>
                      <w:rFonts w:cstheme="minorHAnsi"/>
                      <w:spacing w:val="-6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coat</w:t>
                  </w:r>
                  <w:r w:rsidRPr="00AB6C8F">
                    <w:rPr>
                      <w:rFonts w:cstheme="minorHAnsi"/>
                      <w:spacing w:val="-6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aliquot</w:t>
                  </w:r>
                  <w:r w:rsidRPr="00AB6C8F">
                    <w:rPr>
                      <w:rFonts w:cstheme="minorHAnsi"/>
                      <w:spacing w:val="-5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#5</w:t>
                  </w:r>
                  <w:r w:rsidRPr="00AB6C8F">
                    <w:rPr>
                      <w:rFonts w:cstheme="minorHAnsi"/>
                      <w:spacing w:val="-7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(last</w:t>
                  </w:r>
                  <w:r w:rsidRPr="00AB6C8F">
                    <w:rPr>
                      <w:rFonts w:cstheme="minorHAnsi"/>
                      <w:b/>
                      <w:spacing w:val="-8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four</w:t>
                  </w:r>
                  <w:r w:rsidRPr="00AB6C8F">
                    <w:rPr>
                      <w:rFonts w:cstheme="minorHAnsi"/>
                      <w:b/>
                      <w:spacing w:val="-7"/>
                      <w:sz w:val="20"/>
                      <w:szCs w:val="20"/>
                    </w:rPr>
                    <w:t xml:space="preserve"> </w:t>
                  </w:r>
                  <w:r w:rsidRPr="00AB6C8F">
                    <w:rPr>
                      <w:rFonts w:cstheme="minorHAnsi"/>
                      <w:b/>
                      <w:sz w:val="20"/>
                      <w:szCs w:val="20"/>
                    </w:rPr>
                    <w:t>digits)</w:t>
                  </w:r>
                  <w:r w:rsidRPr="00AB6C8F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710" w:type="dxa"/>
                  <w:vAlign w:val="bottom"/>
                </w:tcPr>
                <w:p w14:paraId="7B82EF4B" w14:textId="77777777" w:rsidR="003A1E46" w:rsidRPr="00AB6C8F" w:rsidRDefault="003A1E46" w:rsidP="00B03E17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AB6C8F">
                    <w:rPr>
                      <w:rFonts w:cstheme="minorHAnsi"/>
                      <w:sz w:val="20"/>
                      <w:szCs w:val="20"/>
                    </w:rPr>
                    <w:t>____________</w:t>
                  </w:r>
                </w:p>
              </w:tc>
            </w:tr>
          </w:tbl>
          <w:p w14:paraId="00914515" w14:textId="2F52D884" w:rsidR="00631EBB" w:rsidRPr="00AB6C8F" w:rsidRDefault="00631EBB" w:rsidP="00AB6C8F">
            <w:pPr>
              <w:tabs>
                <w:tab w:val="left" w:pos="2570"/>
              </w:tabs>
              <w:rPr>
                <w:rFonts w:cstheme="minorHAnsi"/>
                <w:sz w:val="20"/>
                <w:szCs w:val="20"/>
              </w:rPr>
            </w:pPr>
          </w:p>
        </w:tc>
      </w:tr>
      <w:tr w:rsidR="00631EBB" w:rsidRPr="00FA0093" w14:paraId="1A616A48" w14:textId="77777777" w:rsidTr="00AB6C8F">
        <w:trPr>
          <w:trHeight w:val="557"/>
        </w:trPr>
        <w:tc>
          <w:tcPr>
            <w:tcW w:w="11798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8E8E9E2" w14:textId="77777777" w:rsidR="00631EBB" w:rsidRPr="006F302F" w:rsidRDefault="00631EBB" w:rsidP="006B36D6">
            <w:pPr>
              <w:rPr>
                <w:rFonts w:cstheme="minorHAnsi"/>
                <w:i/>
              </w:rPr>
            </w:pPr>
            <w:r w:rsidRPr="006F302F">
              <w:rPr>
                <w:rFonts w:cstheme="minorHAnsi"/>
              </w:rPr>
              <w:t>Notes:</w:t>
            </w:r>
          </w:p>
        </w:tc>
      </w:tr>
    </w:tbl>
    <w:p w14:paraId="61AE4AB5" w14:textId="3F6D99F3" w:rsidR="00A6356D" w:rsidRPr="00802FDD" w:rsidRDefault="00A6356D" w:rsidP="00080145">
      <w:pPr>
        <w:rPr>
          <w:b/>
          <w:sz w:val="10"/>
          <w:szCs w:val="6"/>
        </w:rPr>
      </w:pPr>
    </w:p>
    <w:sectPr w:rsidR="00A6356D" w:rsidRPr="00802FDD" w:rsidSect="00AB6C8F">
      <w:headerReference w:type="default" r:id="rId9"/>
      <w:footerReference w:type="default" r:id="rId10"/>
      <w:pgSz w:w="12240" w:h="15840"/>
      <w:pgMar w:top="144" w:right="144" w:bottom="90" w:left="144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13FF3" w14:textId="77777777" w:rsidR="00041C43" w:rsidRDefault="00041C43" w:rsidP="00AD68C5">
      <w:pPr>
        <w:spacing w:after="0" w:line="240" w:lineRule="auto"/>
      </w:pPr>
      <w:r>
        <w:separator/>
      </w:r>
    </w:p>
  </w:endnote>
  <w:endnote w:type="continuationSeparator" w:id="0">
    <w:p w14:paraId="023A3D71" w14:textId="77777777" w:rsidR="00041C43" w:rsidRDefault="00041C43" w:rsidP="00AD68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092640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8C539E" w14:textId="0162EA05" w:rsidR="00BA4AAC" w:rsidRDefault="00BA4AAC">
        <w:pPr>
          <w:pStyle w:val="Footer"/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6704" behindDoc="0" locked="0" layoutInCell="1" allowOverlap="1" wp14:anchorId="0EAEB0E3" wp14:editId="5D86EF2C">
                  <wp:simplePos x="0" y="0"/>
                  <wp:positionH relativeFrom="column">
                    <wp:posOffset>-123825</wp:posOffset>
                  </wp:positionH>
                  <wp:positionV relativeFrom="paragraph">
                    <wp:posOffset>-59055</wp:posOffset>
                  </wp:positionV>
                  <wp:extent cx="1633220" cy="280670"/>
                  <wp:effectExtent l="0" t="0" r="5080" b="508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633220" cy="2806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E0C75E" w14:textId="6427CFB4" w:rsidR="00BA4AAC" w:rsidRDefault="00BA4AAC">
                              <w:r>
                                <w:t>Version (0</w:t>
                              </w:r>
                              <w:r w:rsidR="00AB6C8F">
                                <w:t>4</w:t>
                              </w:r>
                              <w:r>
                                <w:t>.202</w:t>
                              </w:r>
                              <w:r w:rsidR="00AB6C8F">
                                <w:t>2</w: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EAEB0E3" id="_x0000_t202" coordsize="21600,21600" o:spt="202" path="m,l,21600r21600,l21600,xe">
                  <v:stroke joinstyle="miter"/>
                  <v:path gradientshapeok="t" o:connecttype="rect"/>
                </v:shapetype>
                <v:shape id="_x0000_s1056" type="#_x0000_t202" style="position:absolute;left:0;text-align:left;margin-left:-9.75pt;margin-top:-4.65pt;width:128.6pt;height:22.1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" stroked="f">
                  <v:textbox>
                    <w:txbxContent>
                      <w:p w14:paraId="1DE0C75E" w14:textId="6427CFB4" w:rsidR="00BA4AAC" w:rsidRDefault="00BA4AAC">
                        <w:r>
                          <w:t>Version (0</w:t>
                        </w:r>
                        <w:r w:rsidR="00AB6C8F">
                          <w:t>4</w:t>
                        </w:r>
                        <w:r>
                          <w:t>.202</w:t>
                        </w:r>
                        <w:r w:rsidR="00AB6C8F">
                          <w:t>2</w:t>
                        </w:r>
                        <w:r>
                          <w:t>)</w:t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1E0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708912" w14:textId="77777777" w:rsidR="00BA4AAC" w:rsidRDefault="00BA4A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F40AA" w14:textId="77777777" w:rsidR="00041C43" w:rsidRDefault="00041C43" w:rsidP="00AD68C5">
      <w:pPr>
        <w:spacing w:after="0" w:line="240" w:lineRule="auto"/>
      </w:pPr>
      <w:r>
        <w:separator/>
      </w:r>
    </w:p>
  </w:footnote>
  <w:footnote w:type="continuationSeparator" w:id="0">
    <w:p w14:paraId="09168F2F" w14:textId="77777777" w:rsidR="00041C43" w:rsidRDefault="00041C43" w:rsidP="00AD68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DBAD0" w14:textId="6D59A47B" w:rsidR="00BA4AAC" w:rsidRDefault="00631EBB" w:rsidP="00631EBB">
    <w:pPr>
      <w:pStyle w:val="Header"/>
      <w:jc w:val="right"/>
    </w:pPr>
    <w:r>
      <w:rPr>
        <w:rFonts w:ascii="Verdana" w:hAnsi="Verdana"/>
        <w:noProof/>
        <w:sz w:val="20"/>
        <w:szCs w:val="20"/>
      </w:rPr>
      <w:drawing>
        <wp:anchor distT="0" distB="0" distL="114300" distR="114300" simplePos="0" relativeHeight="251657728" behindDoc="0" locked="0" layoutInCell="1" allowOverlap="1" wp14:anchorId="0E75367F" wp14:editId="769BBC90">
          <wp:simplePos x="0" y="0"/>
          <wp:positionH relativeFrom="margin">
            <wp:align>left</wp:align>
          </wp:positionH>
          <wp:positionV relativeFrom="paragraph">
            <wp:posOffset>-146685</wp:posOffset>
          </wp:positionV>
          <wp:extent cx="794385" cy="457200"/>
          <wp:effectExtent l="0" t="0" r="5715" b="0"/>
          <wp:wrapSquare wrapText="bothSides"/>
          <wp:docPr id="94" name="Picture 94" descr="cid:image001.png@01D08348.4FFE3C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1.png@01D08348.4FFE3C5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438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/>
        <w:i/>
        <w:noProof/>
        <w:sz w:val="20"/>
      </w:rPr>
      <w:drawing>
        <wp:anchor distT="0" distB="0" distL="114300" distR="114300" simplePos="0" relativeHeight="251658752" behindDoc="0" locked="0" layoutInCell="1" allowOverlap="1" wp14:anchorId="6D0E048C" wp14:editId="2AA09F20">
          <wp:simplePos x="0" y="0"/>
          <wp:positionH relativeFrom="margin">
            <wp:align>right</wp:align>
          </wp:positionH>
          <wp:positionV relativeFrom="paragraph">
            <wp:posOffset>-234950</wp:posOffset>
          </wp:positionV>
          <wp:extent cx="1101852" cy="548640"/>
          <wp:effectExtent l="0" t="0" r="3175" b="3810"/>
          <wp:wrapSquare wrapText="bothSides"/>
          <wp:docPr id="95" name="Picture 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7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1852" cy="548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DB4">
      <w:t xml:space="preserve">     </w:t>
    </w:r>
    <w:r w:rsidR="00BA4AAC">
      <w:t xml:space="preserve"> </w:t>
    </w:r>
  </w:p>
  <w:p w14:paraId="5DC4A94F" w14:textId="77777777" w:rsidR="00BA4AAC" w:rsidRDefault="00BA4AAC" w:rsidP="00AD68C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E2B8A"/>
    <w:multiLevelType w:val="multilevel"/>
    <w:tmpl w:val="19B216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610"/>
        </w:tabs>
        <w:ind w:left="2610" w:hanging="360"/>
      </w:pPr>
    </w:lvl>
    <w:lvl w:ilvl="3">
      <w:start w:val="9"/>
      <w:numFmt w:val="decimal"/>
      <w:lvlText w:val="%4"/>
      <w:lvlJc w:val="left"/>
      <w:pPr>
        <w:ind w:left="2895" w:hanging="375"/>
      </w:pPr>
      <w:rPr>
        <w:rFonts w:hint="default"/>
      </w:rPr>
    </w:lvl>
    <w:lvl w:ilvl="4">
      <w:start w:val="9"/>
      <w:numFmt w:val="decimal"/>
      <w:lvlText w:val="%5"/>
      <w:lvlJc w:val="left"/>
      <w:pPr>
        <w:ind w:left="3615" w:hanging="375"/>
      </w:pPr>
      <w:rPr>
        <w:rFonts w:hint="default"/>
      </w:rPr>
    </w:lvl>
    <w:lvl w:ilvl="5">
      <w:start w:val="9"/>
      <w:numFmt w:val="decimal"/>
      <w:lvlText w:val="%6"/>
      <w:lvlJc w:val="left"/>
      <w:pPr>
        <w:ind w:left="4335" w:hanging="375"/>
      </w:pPr>
      <w:rPr>
        <w:rFonts w:hint="default"/>
      </w:rPr>
    </w:lvl>
    <w:lvl w:ilvl="6">
      <w:start w:val="9"/>
      <w:numFmt w:val="decimal"/>
      <w:lvlText w:val="%7"/>
      <w:lvlJc w:val="left"/>
      <w:pPr>
        <w:ind w:left="5055" w:hanging="375"/>
      </w:pPr>
      <w:rPr>
        <w:rFonts w:hint="default"/>
      </w:rPr>
    </w:lvl>
    <w:lvl w:ilvl="7">
      <w:start w:val="9"/>
      <w:numFmt w:val="decimal"/>
      <w:lvlText w:val="%8"/>
      <w:lvlJc w:val="left"/>
      <w:pPr>
        <w:ind w:left="5775" w:hanging="375"/>
      </w:pPr>
      <w:rPr>
        <w:rFonts w:hint="default"/>
      </w:rPr>
    </w:lvl>
    <w:lvl w:ilvl="8">
      <w:start w:val="10"/>
      <w:numFmt w:val="decimal"/>
      <w:lvlText w:val="%9"/>
      <w:lvlJc w:val="left"/>
      <w:pPr>
        <w:ind w:left="6645" w:hanging="525"/>
      </w:pPr>
      <w:rPr>
        <w:rFonts w:hint="default"/>
      </w:rPr>
    </w:lvl>
  </w:abstractNum>
  <w:abstractNum w:abstractNumId="1" w15:restartNumberingAfterBreak="0">
    <w:nsid w:val="01320E49"/>
    <w:multiLevelType w:val="hybridMultilevel"/>
    <w:tmpl w:val="F2C89CCC"/>
    <w:lvl w:ilvl="0" w:tplc="0409000B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16"/>
      </w:rPr>
    </w:lvl>
    <w:lvl w:ilvl="1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5C46B13"/>
    <w:multiLevelType w:val="hybridMultilevel"/>
    <w:tmpl w:val="310C139C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635533B"/>
    <w:multiLevelType w:val="hybridMultilevel"/>
    <w:tmpl w:val="980EFB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A857F0"/>
    <w:multiLevelType w:val="multilevel"/>
    <w:tmpl w:val="AD6ECA8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11970F91"/>
    <w:multiLevelType w:val="multilevel"/>
    <w:tmpl w:val="E67A934E"/>
    <w:lvl w:ilvl="0">
      <w:start w:val="4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12D66155"/>
    <w:multiLevelType w:val="hybridMultilevel"/>
    <w:tmpl w:val="695C5BC8"/>
    <w:lvl w:ilvl="0" w:tplc="04090019">
      <w:start w:val="1"/>
      <w:numFmt w:val="lowerLetter"/>
      <w:lvlText w:val="%1."/>
      <w:lvlJc w:val="left"/>
      <w:pPr>
        <w:ind w:left="2700" w:hanging="360"/>
      </w:pPr>
    </w:lvl>
    <w:lvl w:ilvl="1" w:tplc="04090019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7" w15:restartNumberingAfterBreak="0">
    <w:nsid w:val="190D4676"/>
    <w:multiLevelType w:val="hybridMultilevel"/>
    <w:tmpl w:val="22E03F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AF21B7"/>
    <w:multiLevelType w:val="hybridMultilevel"/>
    <w:tmpl w:val="C5781EBE"/>
    <w:lvl w:ilvl="0" w:tplc="04090019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2A1E43"/>
    <w:multiLevelType w:val="multilevel"/>
    <w:tmpl w:val="68DE9822"/>
    <w:lvl w:ilvl="0">
      <w:start w:val="5"/>
      <w:numFmt w:val="decimal"/>
      <w:lvlText w:val="%1."/>
      <w:lvlJc w:val="left"/>
      <w:pPr>
        <w:ind w:left="1800" w:hanging="360"/>
      </w:pPr>
    </w:lvl>
    <w:lvl w:ilvl="1">
      <w:start w:val="8"/>
      <w:numFmt w:val="decimal"/>
      <w:isLgl/>
      <w:lvlText w:val="%1.%2"/>
      <w:lvlJc w:val="left"/>
      <w:pPr>
        <w:ind w:left="2160" w:hanging="720"/>
      </w:pPr>
    </w:lvl>
    <w:lvl w:ilvl="2">
      <w:start w:val="1"/>
      <w:numFmt w:val="decimal"/>
      <w:isLgl/>
      <w:lvlText w:val="%1.%2.%3"/>
      <w:lvlJc w:val="left"/>
      <w:pPr>
        <w:ind w:left="216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520" w:hanging="1080"/>
      </w:pPr>
    </w:lvl>
    <w:lvl w:ilvl="5">
      <w:start w:val="1"/>
      <w:numFmt w:val="decimal"/>
      <w:isLgl/>
      <w:lvlText w:val="%1.%2.%3.%4.%5.%6"/>
      <w:lvlJc w:val="left"/>
      <w:pPr>
        <w:ind w:left="2520" w:hanging="1080"/>
      </w:pPr>
    </w:lvl>
    <w:lvl w:ilvl="6">
      <w:start w:val="1"/>
      <w:numFmt w:val="decimal"/>
      <w:isLgl/>
      <w:lvlText w:val="%1.%2.%3.%4.%5.%6.%7"/>
      <w:lvlJc w:val="left"/>
      <w:pPr>
        <w:ind w:left="2880" w:hanging="1440"/>
      </w:p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</w:lvl>
    <w:lvl w:ilvl="8">
      <w:start w:val="1"/>
      <w:numFmt w:val="decimal"/>
      <w:isLgl/>
      <w:lvlText w:val="%1.%2.%3.%4.%5.%6.%7.%8.%9"/>
      <w:lvlJc w:val="left"/>
      <w:pPr>
        <w:ind w:left="3240" w:hanging="1800"/>
      </w:pPr>
    </w:lvl>
  </w:abstractNum>
  <w:abstractNum w:abstractNumId="10" w15:restartNumberingAfterBreak="0">
    <w:nsid w:val="23D26653"/>
    <w:multiLevelType w:val="multilevel"/>
    <w:tmpl w:val="82D83E00"/>
    <w:lvl w:ilvl="0">
      <w:start w:val="5"/>
      <w:numFmt w:val="decimal"/>
      <w:lvlText w:val="%1"/>
      <w:lvlJc w:val="left"/>
      <w:pPr>
        <w:ind w:left="628" w:hanging="528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628" w:hanging="528"/>
      </w:pPr>
      <w:rPr>
        <w:rFonts w:ascii="Calibri" w:eastAsia="Calibri" w:hAnsi="Calibri" w:hint="default"/>
        <w:b/>
        <w:bCs/>
        <w:spacing w:val="-1"/>
        <w:w w:val="99"/>
        <w:sz w:val="24"/>
        <w:szCs w:val="24"/>
      </w:rPr>
    </w:lvl>
    <w:lvl w:ilvl="2">
      <w:start w:val="1"/>
      <w:numFmt w:val="decimal"/>
      <w:lvlText w:val="%3."/>
      <w:lvlJc w:val="left"/>
      <w:pPr>
        <w:ind w:left="1000" w:hanging="361"/>
      </w:pPr>
      <w:rPr>
        <w:rFonts w:ascii="Calibri" w:eastAsia="Calibri" w:hAnsi="Calibri" w:hint="default"/>
        <w:spacing w:val="-1"/>
        <w:sz w:val="24"/>
        <w:szCs w:val="24"/>
      </w:rPr>
    </w:lvl>
    <w:lvl w:ilvl="3">
      <w:start w:val="1"/>
      <w:numFmt w:val="lowerLetter"/>
      <w:lvlText w:val="%4."/>
      <w:lvlJc w:val="left"/>
      <w:pPr>
        <w:ind w:left="1360" w:hanging="342"/>
      </w:pPr>
      <w:rPr>
        <w:rFonts w:ascii="Calibri" w:eastAsia="Calibri" w:hAnsi="Calibri" w:hint="default"/>
        <w:spacing w:val="-1"/>
        <w:sz w:val="24"/>
        <w:szCs w:val="24"/>
      </w:rPr>
    </w:lvl>
    <w:lvl w:ilvl="4">
      <w:start w:val="1"/>
      <w:numFmt w:val="bullet"/>
      <w:lvlText w:val="•"/>
      <w:lvlJc w:val="left"/>
      <w:pPr>
        <w:ind w:left="1360" w:hanging="342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763" w:hanging="342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166" w:hanging="342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570" w:hanging="342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973" w:hanging="342"/>
      </w:pPr>
      <w:rPr>
        <w:rFonts w:hint="default"/>
      </w:rPr>
    </w:lvl>
  </w:abstractNum>
  <w:abstractNum w:abstractNumId="11" w15:restartNumberingAfterBreak="0">
    <w:nsid w:val="24173DF2"/>
    <w:multiLevelType w:val="hybridMultilevel"/>
    <w:tmpl w:val="CC4AC91C"/>
    <w:lvl w:ilvl="0" w:tplc="BF8049B0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B1C8F5D6">
      <w:start w:val="1"/>
      <w:numFmt w:val="lowerLetter"/>
      <w:lvlText w:val="%3."/>
      <w:lvlJc w:val="left"/>
      <w:pPr>
        <w:ind w:left="2592" w:hanging="288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2" w15:restartNumberingAfterBreak="0">
    <w:nsid w:val="2450373C"/>
    <w:multiLevelType w:val="multilevel"/>
    <w:tmpl w:val="22AC6F0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3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3" w15:restartNumberingAfterBreak="0">
    <w:nsid w:val="26F35F4C"/>
    <w:multiLevelType w:val="hybridMultilevel"/>
    <w:tmpl w:val="6952CF12"/>
    <w:lvl w:ilvl="0" w:tplc="C71E7654">
      <w:start w:val="2"/>
      <w:numFmt w:val="bullet"/>
      <w:lvlText w:val=""/>
      <w:lvlJc w:val="left"/>
      <w:pPr>
        <w:ind w:left="1800" w:hanging="360"/>
      </w:pPr>
      <w:rPr>
        <w:rFonts w:ascii="Symbol" w:eastAsia="Calibr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4830C1"/>
    <w:multiLevelType w:val="hybridMultilevel"/>
    <w:tmpl w:val="522480D0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278375A1"/>
    <w:multiLevelType w:val="multilevel"/>
    <w:tmpl w:val="C6E02E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5580"/>
        </w:tabs>
        <w:ind w:left="5580" w:hanging="360"/>
      </w:pPr>
    </w:lvl>
    <w:lvl w:ilvl="3" w:tentative="1">
      <w:start w:val="1"/>
      <w:numFmt w:val="decimal"/>
      <w:lvlText w:val="%4."/>
      <w:lvlJc w:val="left"/>
      <w:pPr>
        <w:tabs>
          <w:tab w:val="num" w:pos="6300"/>
        </w:tabs>
        <w:ind w:left="6300" w:hanging="360"/>
      </w:pPr>
    </w:lvl>
    <w:lvl w:ilvl="4" w:tentative="1">
      <w:start w:val="1"/>
      <w:numFmt w:val="decimal"/>
      <w:lvlText w:val="%5."/>
      <w:lvlJc w:val="left"/>
      <w:pPr>
        <w:tabs>
          <w:tab w:val="num" w:pos="7020"/>
        </w:tabs>
        <w:ind w:left="7020" w:hanging="360"/>
      </w:pPr>
    </w:lvl>
    <w:lvl w:ilvl="5" w:tentative="1">
      <w:start w:val="1"/>
      <w:numFmt w:val="decimal"/>
      <w:lvlText w:val="%6."/>
      <w:lvlJc w:val="left"/>
      <w:pPr>
        <w:tabs>
          <w:tab w:val="num" w:pos="7740"/>
        </w:tabs>
        <w:ind w:left="7740" w:hanging="360"/>
      </w:pPr>
    </w:lvl>
    <w:lvl w:ilvl="6" w:tentative="1">
      <w:start w:val="1"/>
      <w:numFmt w:val="decimal"/>
      <w:lvlText w:val="%7."/>
      <w:lvlJc w:val="left"/>
      <w:pPr>
        <w:tabs>
          <w:tab w:val="num" w:pos="8460"/>
        </w:tabs>
        <w:ind w:left="8460" w:hanging="360"/>
      </w:pPr>
    </w:lvl>
    <w:lvl w:ilvl="7" w:tentative="1">
      <w:start w:val="1"/>
      <w:numFmt w:val="decimal"/>
      <w:lvlText w:val="%8."/>
      <w:lvlJc w:val="left"/>
      <w:pPr>
        <w:tabs>
          <w:tab w:val="num" w:pos="9180"/>
        </w:tabs>
        <w:ind w:left="9180" w:hanging="360"/>
      </w:pPr>
    </w:lvl>
    <w:lvl w:ilvl="8" w:tentative="1">
      <w:start w:val="1"/>
      <w:numFmt w:val="decimal"/>
      <w:lvlText w:val="%9."/>
      <w:lvlJc w:val="left"/>
      <w:pPr>
        <w:tabs>
          <w:tab w:val="num" w:pos="9900"/>
        </w:tabs>
        <w:ind w:left="9900" w:hanging="360"/>
      </w:pPr>
    </w:lvl>
  </w:abstractNum>
  <w:abstractNum w:abstractNumId="16" w15:restartNumberingAfterBreak="0">
    <w:nsid w:val="2AE2542B"/>
    <w:multiLevelType w:val="hybridMultilevel"/>
    <w:tmpl w:val="14149CDE"/>
    <w:lvl w:ilvl="0" w:tplc="0409000B">
      <w:numFmt w:val="decimal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B36E025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b w:val="0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 w15:restartNumberingAfterBreak="0">
    <w:nsid w:val="2FBB42B8"/>
    <w:multiLevelType w:val="hybridMultilevel"/>
    <w:tmpl w:val="B90215D2"/>
    <w:lvl w:ilvl="0" w:tplc="0409000B">
      <w:start w:val="1"/>
      <w:numFmt w:val="bullet"/>
      <w:lvlText w:val=""/>
      <w:lvlJc w:val="left"/>
      <w:pPr>
        <w:ind w:left="13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18" w15:restartNumberingAfterBreak="0">
    <w:nsid w:val="33F91671"/>
    <w:multiLevelType w:val="multilevel"/>
    <w:tmpl w:val="479A401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19" w15:restartNumberingAfterBreak="0">
    <w:nsid w:val="3557080F"/>
    <w:multiLevelType w:val="hybridMultilevel"/>
    <w:tmpl w:val="32044E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706A3364">
      <w:start w:val="8"/>
      <w:numFmt w:val="decimal"/>
      <w:lvlText w:val="%4"/>
      <w:lvlJc w:val="left"/>
      <w:pPr>
        <w:ind w:left="3615" w:hanging="375"/>
      </w:pPr>
      <w:rPr>
        <w:rFonts w:hint="default"/>
        <w:sz w:val="28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9180ACE"/>
    <w:multiLevelType w:val="multilevel"/>
    <w:tmpl w:val="E55A66C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1" w15:restartNumberingAfterBreak="0">
    <w:nsid w:val="3BEB676F"/>
    <w:multiLevelType w:val="multilevel"/>
    <w:tmpl w:val="E0548714"/>
    <w:lvl w:ilvl="0">
      <w:start w:val="6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3240"/>
        </w:tabs>
        <w:ind w:left="32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  <w:rPr>
        <w:rFonts w:hint="default"/>
      </w:rPr>
    </w:lvl>
  </w:abstractNum>
  <w:abstractNum w:abstractNumId="22" w15:restartNumberingAfterBreak="0">
    <w:nsid w:val="3D0B006E"/>
    <w:multiLevelType w:val="hybridMultilevel"/>
    <w:tmpl w:val="A74CC22A"/>
    <w:lvl w:ilvl="0" w:tplc="BA669192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strike w:val="0"/>
      </w:rPr>
    </w:lvl>
    <w:lvl w:ilvl="1" w:tplc="8236F9BE">
      <w:start w:val="1"/>
      <w:numFmt w:val="lowerLetter"/>
      <w:lvlText w:val="%2."/>
      <w:lvlJc w:val="left"/>
      <w:pPr>
        <w:ind w:left="1800" w:firstLine="792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3510" w:hanging="180"/>
      </w:pPr>
    </w:lvl>
    <w:lvl w:ilvl="3" w:tplc="0409000F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3" w15:restartNumberingAfterBreak="0">
    <w:nsid w:val="3D436349"/>
    <w:multiLevelType w:val="hybridMultilevel"/>
    <w:tmpl w:val="F4B0A1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406F2337"/>
    <w:multiLevelType w:val="hybridMultilevel"/>
    <w:tmpl w:val="AC0490E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5" w15:restartNumberingAfterBreak="0">
    <w:nsid w:val="4A892E00"/>
    <w:multiLevelType w:val="hybridMultilevel"/>
    <w:tmpl w:val="BDD8A100"/>
    <w:lvl w:ilvl="0" w:tplc="0409000B">
      <w:start w:val="1"/>
      <w:numFmt w:val="bullet"/>
      <w:lvlText w:val=""/>
      <w:lvlJc w:val="left"/>
      <w:pPr>
        <w:ind w:left="75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26" w15:restartNumberingAfterBreak="0">
    <w:nsid w:val="58417735"/>
    <w:multiLevelType w:val="hybridMultilevel"/>
    <w:tmpl w:val="5576EC7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CC77A06"/>
    <w:multiLevelType w:val="hybridMultilevel"/>
    <w:tmpl w:val="89EA7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18F7E18"/>
    <w:multiLevelType w:val="hybridMultilevel"/>
    <w:tmpl w:val="477A9BA8"/>
    <w:lvl w:ilvl="0" w:tplc="D13A49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2DF4739"/>
    <w:multiLevelType w:val="hybridMultilevel"/>
    <w:tmpl w:val="3946B7FA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30" w15:restartNumberingAfterBreak="0">
    <w:nsid w:val="64457C68"/>
    <w:multiLevelType w:val="hybridMultilevel"/>
    <w:tmpl w:val="F27AEB66"/>
    <w:lvl w:ilvl="0" w:tplc="3E8CE752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8AF5625"/>
    <w:multiLevelType w:val="multilevel"/>
    <w:tmpl w:val="4ABEC5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0"/>
      <w:numFmt w:val="decimal"/>
      <w:lvlText w:val="%4"/>
      <w:lvlJc w:val="left"/>
      <w:pPr>
        <w:ind w:left="3045" w:hanging="525"/>
      </w:pPr>
      <w:rPr>
        <w:rFonts w:hint="default"/>
      </w:rPr>
    </w:lvl>
    <w:lvl w:ilvl="4">
      <w:start w:val="10"/>
      <w:numFmt w:val="decimal"/>
      <w:lvlText w:val="%5"/>
      <w:lvlJc w:val="left"/>
      <w:pPr>
        <w:ind w:left="3765" w:hanging="525"/>
      </w:pPr>
      <w:rPr>
        <w:rFonts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69729993">
    <w:abstractNumId w:val="20"/>
  </w:num>
  <w:num w:numId="2" w16cid:durableId="1991708127">
    <w:abstractNumId w:val="17"/>
  </w:num>
  <w:num w:numId="3" w16cid:durableId="73477562">
    <w:abstractNumId w:val="26"/>
  </w:num>
  <w:num w:numId="4" w16cid:durableId="910231539">
    <w:abstractNumId w:val="1"/>
  </w:num>
  <w:num w:numId="5" w16cid:durableId="691027512">
    <w:abstractNumId w:val="3"/>
  </w:num>
  <w:num w:numId="6" w16cid:durableId="1553884877">
    <w:abstractNumId w:val="23"/>
  </w:num>
  <w:num w:numId="7" w16cid:durableId="1584677306">
    <w:abstractNumId w:val="13"/>
  </w:num>
  <w:num w:numId="8" w16cid:durableId="798180485">
    <w:abstractNumId w:val="22"/>
  </w:num>
  <w:num w:numId="9" w16cid:durableId="1579436798">
    <w:abstractNumId w:val="8"/>
  </w:num>
  <w:num w:numId="10" w16cid:durableId="2065983161">
    <w:abstractNumId w:val="25"/>
  </w:num>
  <w:num w:numId="11" w16cid:durableId="1309093765">
    <w:abstractNumId w:val="29"/>
  </w:num>
  <w:num w:numId="12" w16cid:durableId="335959000">
    <w:abstractNumId w:val="11"/>
  </w:num>
  <w:num w:numId="13" w16cid:durableId="1126506028">
    <w:abstractNumId w:val="27"/>
  </w:num>
  <w:num w:numId="14" w16cid:durableId="530456434">
    <w:abstractNumId w:val="19"/>
  </w:num>
  <w:num w:numId="15" w16cid:durableId="442266690">
    <w:abstractNumId w:val="14"/>
  </w:num>
  <w:num w:numId="16" w16cid:durableId="797719255">
    <w:abstractNumId w:val="5"/>
  </w:num>
  <w:num w:numId="17" w16cid:durableId="1923488942">
    <w:abstractNumId w:val="15"/>
    <w:lvlOverride w:ilvl="0">
      <w:startOverride w:val="1"/>
    </w:lvlOverride>
  </w:num>
  <w:num w:numId="18" w16cid:durableId="2113889224">
    <w:abstractNumId w:val="15"/>
  </w:num>
  <w:num w:numId="19" w16cid:durableId="948855051">
    <w:abstractNumId w:val="12"/>
  </w:num>
  <w:num w:numId="20" w16cid:durableId="1990549653">
    <w:abstractNumId w:val="31"/>
  </w:num>
  <w:num w:numId="21" w16cid:durableId="813640145">
    <w:abstractNumId w:val="21"/>
  </w:num>
  <w:num w:numId="22" w16cid:durableId="1889417424">
    <w:abstractNumId w:val="0"/>
  </w:num>
  <w:num w:numId="23" w16cid:durableId="727459251">
    <w:abstractNumId w:val="30"/>
  </w:num>
  <w:num w:numId="24" w16cid:durableId="930359350">
    <w:abstractNumId w:val="24"/>
  </w:num>
  <w:num w:numId="25" w16cid:durableId="1427920067">
    <w:abstractNumId w:val="6"/>
  </w:num>
  <w:num w:numId="26" w16cid:durableId="1356270187">
    <w:abstractNumId w:val="10"/>
  </w:num>
  <w:num w:numId="27" w16cid:durableId="1511991764">
    <w:abstractNumId w:val="28"/>
  </w:num>
  <w:num w:numId="28" w16cid:durableId="306594000">
    <w:abstractNumId w:val="18"/>
  </w:num>
  <w:num w:numId="29" w16cid:durableId="1598825726">
    <w:abstractNumId w:val="4"/>
  </w:num>
  <w:num w:numId="30" w16cid:durableId="1799447579">
    <w:abstractNumId w:val="2"/>
  </w:num>
  <w:num w:numId="31" w16cid:durableId="1232470523">
    <w:abstractNumId w:val="7"/>
  </w:num>
  <w:num w:numId="32" w16cid:durableId="1992519299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273366489">
    <w:abstractNumId w:val="9"/>
    <w:lvlOverride w:ilvl="0">
      <w:startOverride w:val="5"/>
    </w:lvlOverride>
    <w:lvlOverride w:ilvl="1">
      <w:startOverride w:val="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jUyNjGyMLIwN7NU0lEKTi0uzszPAykwrAUAM5IYbiwAAAA="/>
  </w:docVars>
  <w:rsids>
    <w:rsidRoot w:val="00AD68C5"/>
    <w:rsid w:val="0000018B"/>
    <w:rsid w:val="00001F65"/>
    <w:rsid w:val="0000461E"/>
    <w:rsid w:val="00005F93"/>
    <w:rsid w:val="0000718A"/>
    <w:rsid w:val="00007F1D"/>
    <w:rsid w:val="00011419"/>
    <w:rsid w:val="00014D3A"/>
    <w:rsid w:val="00020276"/>
    <w:rsid w:val="00020EFB"/>
    <w:rsid w:val="00021E59"/>
    <w:rsid w:val="0002398D"/>
    <w:rsid w:val="00024488"/>
    <w:rsid w:val="0003031E"/>
    <w:rsid w:val="00030C05"/>
    <w:rsid w:val="0003165E"/>
    <w:rsid w:val="00032908"/>
    <w:rsid w:val="00033606"/>
    <w:rsid w:val="000345AA"/>
    <w:rsid w:val="00034D37"/>
    <w:rsid w:val="00034E92"/>
    <w:rsid w:val="000363C2"/>
    <w:rsid w:val="00036989"/>
    <w:rsid w:val="00037185"/>
    <w:rsid w:val="00037E52"/>
    <w:rsid w:val="00037FB3"/>
    <w:rsid w:val="00041C43"/>
    <w:rsid w:val="00042302"/>
    <w:rsid w:val="00042663"/>
    <w:rsid w:val="000433A4"/>
    <w:rsid w:val="0004715B"/>
    <w:rsid w:val="00047EF5"/>
    <w:rsid w:val="000520FD"/>
    <w:rsid w:val="0006058E"/>
    <w:rsid w:val="00061947"/>
    <w:rsid w:val="00062471"/>
    <w:rsid w:val="0006386F"/>
    <w:rsid w:val="0006461D"/>
    <w:rsid w:val="00066652"/>
    <w:rsid w:val="000728B1"/>
    <w:rsid w:val="00074375"/>
    <w:rsid w:val="00074E95"/>
    <w:rsid w:val="00080145"/>
    <w:rsid w:val="00081340"/>
    <w:rsid w:val="00084000"/>
    <w:rsid w:val="00087513"/>
    <w:rsid w:val="00087549"/>
    <w:rsid w:val="00087BFB"/>
    <w:rsid w:val="00092932"/>
    <w:rsid w:val="000A027B"/>
    <w:rsid w:val="000A1022"/>
    <w:rsid w:val="000A1518"/>
    <w:rsid w:val="000A1893"/>
    <w:rsid w:val="000A353C"/>
    <w:rsid w:val="000B1EF2"/>
    <w:rsid w:val="000B2CA4"/>
    <w:rsid w:val="000B51BC"/>
    <w:rsid w:val="000C1E91"/>
    <w:rsid w:val="000C292F"/>
    <w:rsid w:val="000C339D"/>
    <w:rsid w:val="000C56B7"/>
    <w:rsid w:val="000C7DDF"/>
    <w:rsid w:val="000D0030"/>
    <w:rsid w:val="000D1A1D"/>
    <w:rsid w:val="000D297C"/>
    <w:rsid w:val="000D676A"/>
    <w:rsid w:val="000E05D8"/>
    <w:rsid w:val="000E37FD"/>
    <w:rsid w:val="000E3F7E"/>
    <w:rsid w:val="000E44DC"/>
    <w:rsid w:val="000E4675"/>
    <w:rsid w:val="000E4FF5"/>
    <w:rsid w:val="000E529B"/>
    <w:rsid w:val="000E6D19"/>
    <w:rsid w:val="000E6E92"/>
    <w:rsid w:val="000E77F7"/>
    <w:rsid w:val="000E7872"/>
    <w:rsid w:val="000F0973"/>
    <w:rsid w:val="000F546B"/>
    <w:rsid w:val="001048D0"/>
    <w:rsid w:val="00104DD1"/>
    <w:rsid w:val="0010664B"/>
    <w:rsid w:val="00106D63"/>
    <w:rsid w:val="001121B9"/>
    <w:rsid w:val="001142E9"/>
    <w:rsid w:val="001147E3"/>
    <w:rsid w:val="00115A71"/>
    <w:rsid w:val="00116788"/>
    <w:rsid w:val="00122815"/>
    <w:rsid w:val="001235C6"/>
    <w:rsid w:val="001242E4"/>
    <w:rsid w:val="001260CD"/>
    <w:rsid w:val="00130117"/>
    <w:rsid w:val="00130A07"/>
    <w:rsid w:val="001315DD"/>
    <w:rsid w:val="00131BE7"/>
    <w:rsid w:val="0013252D"/>
    <w:rsid w:val="0013308C"/>
    <w:rsid w:val="00135024"/>
    <w:rsid w:val="001351E5"/>
    <w:rsid w:val="00136789"/>
    <w:rsid w:val="001414DB"/>
    <w:rsid w:val="0014452A"/>
    <w:rsid w:val="00145A5F"/>
    <w:rsid w:val="00146402"/>
    <w:rsid w:val="001504BA"/>
    <w:rsid w:val="00150929"/>
    <w:rsid w:val="00150CE8"/>
    <w:rsid w:val="0015187B"/>
    <w:rsid w:val="00152DBA"/>
    <w:rsid w:val="0016241F"/>
    <w:rsid w:val="00162579"/>
    <w:rsid w:val="0016546F"/>
    <w:rsid w:val="00174AFC"/>
    <w:rsid w:val="00175809"/>
    <w:rsid w:val="00181AF3"/>
    <w:rsid w:val="00183EA5"/>
    <w:rsid w:val="001846A8"/>
    <w:rsid w:val="00184A73"/>
    <w:rsid w:val="0018660A"/>
    <w:rsid w:val="001904A2"/>
    <w:rsid w:val="00191E0A"/>
    <w:rsid w:val="0019337B"/>
    <w:rsid w:val="0019339F"/>
    <w:rsid w:val="00194D25"/>
    <w:rsid w:val="00194F1D"/>
    <w:rsid w:val="001A0ED1"/>
    <w:rsid w:val="001A15C1"/>
    <w:rsid w:val="001A203F"/>
    <w:rsid w:val="001A4844"/>
    <w:rsid w:val="001A5283"/>
    <w:rsid w:val="001A6D6F"/>
    <w:rsid w:val="001B01E3"/>
    <w:rsid w:val="001B31CE"/>
    <w:rsid w:val="001B4DFA"/>
    <w:rsid w:val="001B58E9"/>
    <w:rsid w:val="001C164D"/>
    <w:rsid w:val="001C7CD3"/>
    <w:rsid w:val="001D1032"/>
    <w:rsid w:val="001D4A9E"/>
    <w:rsid w:val="001D4FA5"/>
    <w:rsid w:val="001D54ED"/>
    <w:rsid w:val="001D7623"/>
    <w:rsid w:val="001D7E9E"/>
    <w:rsid w:val="001E09B6"/>
    <w:rsid w:val="001E326D"/>
    <w:rsid w:val="001E6914"/>
    <w:rsid w:val="001F023F"/>
    <w:rsid w:val="00204062"/>
    <w:rsid w:val="00204CB3"/>
    <w:rsid w:val="00205FC6"/>
    <w:rsid w:val="00206BB0"/>
    <w:rsid w:val="00211E81"/>
    <w:rsid w:val="0021296B"/>
    <w:rsid w:val="00213E87"/>
    <w:rsid w:val="00214709"/>
    <w:rsid w:val="00215419"/>
    <w:rsid w:val="00220F07"/>
    <w:rsid w:val="0022416A"/>
    <w:rsid w:val="002250FB"/>
    <w:rsid w:val="002256B4"/>
    <w:rsid w:val="00225B01"/>
    <w:rsid w:val="002314C0"/>
    <w:rsid w:val="002317FB"/>
    <w:rsid w:val="002338F1"/>
    <w:rsid w:val="00240628"/>
    <w:rsid w:val="00240A94"/>
    <w:rsid w:val="00242947"/>
    <w:rsid w:val="00245402"/>
    <w:rsid w:val="00251770"/>
    <w:rsid w:val="00251DF3"/>
    <w:rsid w:val="00255B36"/>
    <w:rsid w:val="00256305"/>
    <w:rsid w:val="00257F5D"/>
    <w:rsid w:val="00260F8B"/>
    <w:rsid w:val="00273DB3"/>
    <w:rsid w:val="002742E0"/>
    <w:rsid w:val="00276C39"/>
    <w:rsid w:val="00277D83"/>
    <w:rsid w:val="00281F5D"/>
    <w:rsid w:val="00283389"/>
    <w:rsid w:val="0028490A"/>
    <w:rsid w:val="00284AC7"/>
    <w:rsid w:val="0028679C"/>
    <w:rsid w:val="00292D91"/>
    <w:rsid w:val="0029683D"/>
    <w:rsid w:val="00296C75"/>
    <w:rsid w:val="00297053"/>
    <w:rsid w:val="002977EF"/>
    <w:rsid w:val="00297EEB"/>
    <w:rsid w:val="002A1C75"/>
    <w:rsid w:val="002A20AE"/>
    <w:rsid w:val="002A2576"/>
    <w:rsid w:val="002A3AEA"/>
    <w:rsid w:val="002A5631"/>
    <w:rsid w:val="002B05A4"/>
    <w:rsid w:val="002B1E43"/>
    <w:rsid w:val="002B363E"/>
    <w:rsid w:val="002B6481"/>
    <w:rsid w:val="002C0802"/>
    <w:rsid w:val="002C2306"/>
    <w:rsid w:val="002C59F2"/>
    <w:rsid w:val="002C5EA4"/>
    <w:rsid w:val="002D7177"/>
    <w:rsid w:val="002E25EE"/>
    <w:rsid w:val="002E5EDB"/>
    <w:rsid w:val="002F533C"/>
    <w:rsid w:val="002F5E05"/>
    <w:rsid w:val="00303C09"/>
    <w:rsid w:val="00304523"/>
    <w:rsid w:val="00306523"/>
    <w:rsid w:val="00306E57"/>
    <w:rsid w:val="003073D8"/>
    <w:rsid w:val="003115E2"/>
    <w:rsid w:val="00312479"/>
    <w:rsid w:val="003158F2"/>
    <w:rsid w:val="00316857"/>
    <w:rsid w:val="00323165"/>
    <w:rsid w:val="00325DB9"/>
    <w:rsid w:val="00331CB0"/>
    <w:rsid w:val="0033332C"/>
    <w:rsid w:val="00337D52"/>
    <w:rsid w:val="0034333F"/>
    <w:rsid w:val="00343C39"/>
    <w:rsid w:val="0034703A"/>
    <w:rsid w:val="0034724C"/>
    <w:rsid w:val="003475C8"/>
    <w:rsid w:val="00351073"/>
    <w:rsid w:val="00351E0A"/>
    <w:rsid w:val="0036394F"/>
    <w:rsid w:val="0036593B"/>
    <w:rsid w:val="00372B94"/>
    <w:rsid w:val="003746D0"/>
    <w:rsid w:val="00374F2A"/>
    <w:rsid w:val="00377788"/>
    <w:rsid w:val="00377CAB"/>
    <w:rsid w:val="00386931"/>
    <w:rsid w:val="00395293"/>
    <w:rsid w:val="003A019A"/>
    <w:rsid w:val="003A1E46"/>
    <w:rsid w:val="003A2A39"/>
    <w:rsid w:val="003A43D2"/>
    <w:rsid w:val="003B06D8"/>
    <w:rsid w:val="003B236B"/>
    <w:rsid w:val="003B2E1E"/>
    <w:rsid w:val="003B7617"/>
    <w:rsid w:val="003C0417"/>
    <w:rsid w:val="003C2519"/>
    <w:rsid w:val="003C30E7"/>
    <w:rsid w:val="003C3118"/>
    <w:rsid w:val="003C3481"/>
    <w:rsid w:val="003C5F1F"/>
    <w:rsid w:val="003C7413"/>
    <w:rsid w:val="003C7536"/>
    <w:rsid w:val="003D0A47"/>
    <w:rsid w:val="003D5C65"/>
    <w:rsid w:val="003E3463"/>
    <w:rsid w:val="003E43E7"/>
    <w:rsid w:val="003E5F39"/>
    <w:rsid w:val="003E6B25"/>
    <w:rsid w:val="003E6F0E"/>
    <w:rsid w:val="003F4620"/>
    <w:rsid w:val="003F4D0A"/>
    <w:rsid w:val="003F5A3E"/>
    <w:rsid w:val="004008E9"/>
    <w:rsid w:val="00401F84"/>
    <w:rsid w:val="00406064"/>
    <w:rsid w:val="004119DF"/>
    <w:rsid w:val="004122A1"/>
    <w:rsid w:val="00413A50"/>
    <w:rsid w:val="00416A80"/>
    <w:rsid w:val="00416E79"/>
    <w:rsid w:val="0042087F"/>
    <w:rsid w:val="00421058"/>
    <w:rsid w:val="004244D7"/>
    <w:rsid w:val="004330EA"/>
    <w:rsid w:val="004404F3"/>
    <w:rsid w:val="00441007"/>
    <w:rsid w:val="00443A1F"/>
    <w:rsid w:val="00443F66"/>
    <w:rsid w:val="004448BC"/>
    <w:rsid w:val="00444D3D"/>
    <w:rsid w:val="00444FE9"/>
    <w:rsid w:val="00446548"/>
    <w:rsid w:val="00446FD8"/>
    <w:rsid w:val="00455863"/>
    <w:rsid w:val="004617F0"/>
    <w:rsid w:val="0046374C"/>
    <w:rsid w:val="004657C7"/>
    <w:rsid w:val="004673BE"/>
    <w:rsid w:val="00470781"/>
    <w:rsid w:val="00471189"/>
    <w:rsid w:val="00471A9E"/>
    <w:rsid w:val="004732FB"/>
    <w:rsid w:val="00474A0C"/>
    <w:rsid w:val="00476A9C"/>
    <w:rsid w:val="00477BFD"/>
    <w:rsid w:val="00481722"/>
    <w:rsid w:val="004831CB"/>
    <w:rsid w:val="004842F7"/>
    <w:rsid w:val="00484861"/>
    <w:rsid w:val="00484CA8"/>
    <w:rsid w:val="00490634"/>
    <w:rsid w:val="00497E59"/>
    <w:rsid w:val="004A28E4"/>
    <w:rsid w:val="004A37ED"/>
    <w:rsid w:val="004A3A61"/>
    <w:rsid w:val="004A4437"/>
    <w:rsid w:val="004A6C9F"/>
    <w:rsid w:val="004B07AA"/>
    <w:rsid w:val="004B2334"/>
    <w:rsid w:val="004B250A"/>
    <w:rsid w:val="004B4B20"/>
    <w:rsid w:val="004B716F"/>
    <w:rsid w:val="004C0A39"/>
    <w:rsid w:val="004C22F7"/>
    <w:rsid w:val="004C2BAF"/>
    <w:rsid w:val="004C2F72"/>
    <w:rsid w:val="004C50D3"/>
    <w:rsid w:val="004C6C8D"/>
    <w:rsid w:val="004C7257"/>
    <w:rsid w:val="004C7974"/>
    <w:rsid w:val="004D03E9"/>
    <w:rsid w:val="004D0DFA"/>
    <w:rsid w:val="004D1099"/>
    <w:rsid w:val="004D199B"/>
    <w:rsid w:val="004D1A54"/>
    <w:rsid w:val="004D1E22"/>
    <w:rsid w:val="004D2468"/>
    <w:rsid w:val="004D27A9"/>
    <w:rsid w:val="004D2CA5"/>
    <w:rsid w:val="004D3FAA"/>
    <w:rsid w:val="004D5727"/>
    <w:rsid w:val="004D7E46"/>
    <w:rsid w:val="004E172D"/>
    <w:rsid w:val="004E2845"/>
    <w:rsid w:val="004E5607"/>
    <w:rsid w:val="004E626E"/>
    <w:rsid w:val="004F0A3B"/>
    <w:rsid w:val="004F0CE7"/>
    <w:rsid w:val="004F265B"/>
    <w:rsid w:val="004F2A36"/>
    <w:rsid w:val="004F2BCA"/>
    <w:rsid w:val="004F312C"/>
    <w:rsid w:val="004F3A82"/>
    <w:rsid w:val="004F73F6"/>
    <w:rsid w:val="00500234"/>
    <w:rsid w:val="00501474"/>
    <w:rsid w:val="00501956"/>
    <w:rsid w:val="005020D3"/>
    <w:rsid w:val="00503FF4"/>
    <w:rsid w:val="00511C25"/>
    <w:rsid w:val="00513317"/>
    <w:rsid w:val="00513E58"/>
    <w:rsid w:val="005200CB"/>
    <w:rsid w:val="00523BA2"/>
    <w:rsid w:val="005244A7"/>
    <w:rsid w:val="0052610B"/>
    <w:rsid w:val="00526235"/>
    <w:rsid w:val="00526440"/>
    <w:rsid w:val="00526579"/>
    <w:rsid w:val="0053148A"/>
    <w:rsid w:val="00532B5D"/>
    <w:rsid w:val="005341E6"/>
    <w:rsid w:val="00534AE8"/>
    <w:rsid w:val="00535B13"/>
    <w:rsid w:val="00535FCC"/>
    <w:rsid w:val="00536FBF"/>
    <w:rsid w:val="005420B9"/>
    <w:rsid w:val="00542158"/>
    <w:rsid w:val="0054655B"/>
    <w:rsid w:val="00551109"/>
    <w:rsid w:val="0056090D"/>
    <w:rsid w:val="00561DB4"/>
    <w:rsid w:val="005645B1"/>
    <w:rsid w:val="00565EED"/>
    <w:rsid w:val="005703E0"/>
    <w:rsid w:val="00570FF8"/>
    <w:rsid w:val="0057183C"/>
    <w:rsid w:val="00572502"/>
    <w:rsid w:val="00574486"/>
    <w:rsid w:val="0057742C"/>
    <w:rsid w:val="00581B75"/>
    <w:rsid w:val="005833A9"/>
    <w:rsid w:val="00583641"/>
    <w:rsid w:val="00584ADB"/>
    <w:rsid w:val="0058681F"/>
    <w:rsid w:val="0058693F"/>
    <w:rsid w:val="005869E5"/>
    <w:rsid w:val="005870F3"/>
    <w:rsid w:val="00591492"/>
    <w:rsid w:val="005932AD"/>
    <w:rsid w:val="005976EA"/>
    <w:rsid w:val="00597B48"/>
    <w:rsid w:val="005A1637"/>
    <w:rsid w:val="005A5473"/>
    <w:rsid w:val="005B3512"/>
    <w:rsid w:val="005B3581"/>
    <w:rsid w:val="005B7C8D"/>
    <w:rsid w:val="005C0053"/>
    <w:rsid w:val="005C0AE8"/>
    <w:rsid w:val="005C2C04"/>
    <w:rsid w:val="005D16C8"/>
    <w:rsid w:val="005D1BFC"/>
    <w:rsid w:val="005D1F4B"/>
    <w:rsid w:val="005D2147"/>
    <w:rsid w:val="005D42BB"/>
    <w:rsid w:val="005D71A0"/>
    <w:rsid w:val="005D7A42"/>
    <w:rsid w:val="005E6121"/>
    <w:rsid w:val="005E722F"/>
    <w:rsid w:val="005E7B1A"/>
    <w:rsid w:val="005F3702"/>
    <w:rsid w:val="005F409F"/>
    <w:rsid w:val="005F460B"/>
    <w:rsid w:val="005F4E2D"/>
    <w:rsid w:val="005F6270"/>
    <w:rsid w:val="005F6970"/>
    <w:rsid w:val="00601B41"/>
    <w:rsid w:val="00603B8E"/>
    <w:rsid w:val="00605CEC"/>
    <w:rsid w:val="00613EBA"/>
    <w:rsid w:val="006175AE"/>
    <w:rsid w:val="00617ADC"/>
    <w:rsid w:val="00622D6A"/>
    <w:rsid w:val="00622F27"/>
    <w:rsid w:val="00625CB5"/>
    <w:rsid w:val="00627523"/>
    <w:rsid w:val="00631EBB"/>
    <w:rsid w:val="006354DE"/>
    <w:rsid w:val="00637B89"/>
    <w:rsid w:val="00642D00"/>
    <w:rsid w:val="00644ED8"/>
    <w:rsid w:val="0064510B"/>
    <w:rsid w:val="00647C3F"/>
    <w:rsid w:val="006564CF"/>
    <w:rsid w:val="00662BB1"/>
    <w:rsid w:val="0066528D"/>
    <w:rsid w:val="00665FF5"/>
    <w:rsid w:val="00670E4A"/>
    <w:rsid w:val="00673482"/>
    <w:rsid w:val="00673781"/>
    <w:rsid w:val="00677C20"/>
    <w:rsid w:val="00682DAE"/>
    <w:rsid w:val="00683371"/>
    <w:rsid w:val="006929D0"/>
    <w:rsid w:val="00693905"/>
    <w:rsid w:val="006952E4"/>
    <w:rsid w:val="0069552E"/>
    <w:rsid w:val="006978E0"/>
    <w:rsid w:val="006A04B4"/>
    <w:rsid w:val="006A1D40"/>
    <w:rsid w:val="006A419D"/>
    <w:rsid w:val="006A7766"/>
    <w:rsid w:val="006B20EE"/>
    <w:rsid w:val="006B294A"/>
    <w:rsid w:val="006B4DA8"/>
    <w:rsid w:val="006B537C"/>
    <w:rsid w:val="006B631B"/>
    <w:rsid w:val="006B72A7"/>
    <w:rsid w:val="006C0625"/>
    <w:rsid w:val="006C08A2"/>
    <w:rsid w:val="006C54EA"/>
    <w:rsid w:val="006D2E32"/>
    <w:rsid w:val="006D3313"/>
    <w:rsid w:val="006D5405"/>
    <w:rsid w:val="006E2699"/>
    <w:rsid w:val="006E325B"/>
    <w:rsid w:val="006E4E20"/>
    <w:rsid w:val="006E5143"/>
    <w:rsid w:val="006E69EA"/>
    <w:rsid w:val="006F0D28"/>
    <w:rsid w:val="006F5665"/>
    <w:rsid w:val="006F6FD9"/>
    <w:rsid w:val="00702402"/>
    <w:rsid w:val="00702B83"/>
    <w:rsid w:val="00702DD2"/>
    <w:rsid w:val="007031D0"/>
    <w:rsid w:val="00705E41"/>
    <w:rsid w:val="00707234"/>
    <w:rsid w:val="0071314B"/>
    <w:rsid w:val="00716741"/>
    <w:rsid w:val="0071748D"/>
    <w:rsid w:val="007179A7"/>
    <w:rsid w:val="00725A0A"/>
    <w:rsid w:val="00727449"/>
    <w:rsid w:val="00731144"/>
    <w:rsid w:val="007319FF"/>
    <w:rsid w:val="0073452A"/>
    <w:rsid w:val="00734805"/>
    <w:rsid w:val="00740E6E"/>
    <w:rsid w:val="007422E8"/>
    <w:rsid w:val="00742C67"/>
    <w:rsid w:val="00744BD4"/>
    <w:rsid w:val="007459C7"/>
    <w:rsid w:val="007476EC"/>
    <w:rsid w:val="007572C1"/>
    <w:rsid w:val="00757DFE"/>
    <w:rsid w:val="007611E4"/>
    <w:rsid w:val="007621F6"/>
    <w:rsid w:val="00766F93"/>
    <w:rsid w:val="00772492"/>
    <w:rsid w:val="007744FF"/>
    <w:rsid w:val="00782386"/>
    <w:rsid w:val="0078367F"/>
    <w:rsid w:val="00785CAE"/>
    <w:rsid w:val="00785DD8"/>
    <w:rsid w:val="00786855"/>
    <w:rsid w:val="007879AA"/>
    <w:rsid w:val="00790055"/>
    <w:rsid w:val="007904B1"/>
    <w:rsid w:val="00791ED9"/>
    <w:rsid w:val="0079287D"/>
    <w:rsid w:val="0079537B"/>
    <w:rsid w:val="007971BA"/>
    <w:rsid w:val="007978E7"/>
    <w:rsid w:val="00797AC7"/>
    <w:rsid w:val="007A1E9A"/>
    <w:rsid w:val="007A2201"/>
    <w:rsid w:val="007A2403"/>
    <w:rsid w:val="007A5DF4"/>
    <w:rsid w:val="007B0397"/>
    <w:rsid w:val="007B29C6"/>
    <w:rsid w:val="007B2A0C"/>
    <w:rsid w:val="007B3123"/>
    <w:rsid w:val="007B4D0E"/>
    <w:rsid w:val="007B5322"/>
    <w:rsid w:val="007B6220"/>
    <w:rsid w:val="007B6725"/>
    <w:rsid w:val="007C0D4E"/>
    <w:rsid w:val="007C18E7"/>
    <w:rsid w:val="007C39E4"/>
    <w:rsid w:val="007C430C"/>
    <w:rsid w:val="007C4703"/>
    <w:rsid w:val="007C5DCD"/>
    <w:rsid w:val="007C7199"/>
    <w:rsid w:val="007D04F7"/>
    <w:rsid w:val="007D2C09"/>
    <w:rsid w:val="007D35FC"/>
    <w:rsid w:val="007D5C03"/>
    <w:rsid w:val="007D7FB0"/>
    <w:rsid w:val="007E26AF"/>
    <w:rsid w:val="007F0547"/>
    <w:rsid w:val="007F075B"/>
    <w:rsid w:val="007F479F"/>
    <w:rsid w:val="007F56D0"/>
    <w:rsid w:val="007F6095"/>
    <w:rsid w:val="007F6B9F"/>
    <w:rsid w:val="007F6F6A"/>
    <w:rsid w:val="007F6F90"/>
    <w:rsid w:val="00802FDD"/>
    <w:rsid w:val="008074BA"/>
    <w:rsid w:val="00811030"/>
    <w:rsid w:val="0081257F"/>
    <w:rsid w:val="00812C7E"/>
    <w:rsid w:val="00812FC7"/>
    <w:rsid w:val="00814488"/>
    <w:rsid w:val="00815072"/>
    <w:rsid w:val="00815F9E"/>
    <w:rsid w:val="0082085D"/>
    <w:rsid w:val="00821DE9"/>
    <w:rsid w:val="0082261B"/>
    <w:rsid w:val="00824B80"/>
    <w:rsid w:val="00825FB6"/>
    <w:rsid w:val="0083329B"/>
    <w:rsid w:val="00836A7C"/>
    <w:rsid w:val="008412D5"/>
    <w:rsid w:val="00845304"/>
    <w:rsid w:val="00847471"/>
    <w:rsid w:val="00852932"/>
    <w:rsid w:val="00854506"/>
    <w:rsid w:val="0085745C"/>
    <w:rsid w:val="00861C47"/>
    <w:rsid w:val="00861E49"/>
    <w:rsid w:val="008621E3"/>
    <w:rsid w:val="0086238A"/>
    <w:rsid w:val="00865028"/>
    <w:rsid w:val="00865101"/>
    <w:rsid w:val="008701D6"/>
    <w:rsid w:val="00874D41"/>
    <w:rsid w:val="00883836"/>
    <w:rsid w:val="00883A0B"/>
    <w:rsid w:val="0088490E"/>
    <w:rsid w:val="008855BC"/>
    <w:rsid w:val="00887EC9"/>
    <w:rsid w:val="008933F1"/>
    <w:rsid w:val="00894091"/>
    <w:rsid w:val="008A06F8"/>
    <w:rsid w:val="008A5E1F"/>
    <w:rsid w:val="008A6076"/>
    <w:rsid w:val="008C440F"/>
    <w:rsid w:val="008C4D40"/>
    <w:rsid w:val="008D0CB5"/>
    <w:rsid w:val="008D2D1F"/>
    <w:rsid w:val="008D39EC"/>
    <w:rsid w:val="008D4491"/>
    <w:rsid w:val="008D622B"/>
    <w:rsid w:val="008D6472"/>
    <w:rsid w:val="008D7989"/>
    <w:rsid w:val="008D7B85"/>
    <w:rsid w:val="008E1223"/>
    <w:rsid w:val="00902035"/>
    <w:rsid w:val="00902BC8"/>
    <w:rsid w:val="0090388D"/>
    <w:rsid w:val="009054CD"/>
    <w:rsid w:val="00910130"/>
    <w:rsid w:val="00912135"/>
    <w:rsid w:val="00912E72"/>
    <w:rsid w:val="009154FA"/>
    <w:rsid w:val="0092077B"/>
    <w:rsid w:val="009246ED"/>
    <w:rsid w:val="009267F9"/>
    <w:rsid w:val="00927291"/>
    <w:rsid w:val="00927BD7"/>
    <w:rsid w:val="00932102"/>
    <w:rsid w:val="0093646E"/>
    <w:rsid w:val="00941328"/>
    <w:rsid w:val="00942CDA"/>
    <w:rsid w:val="00942F4D"/>
    <w:rsid w:val="0094315F"/>
    <w:rsid w:val="009436D5"/>
    <w:rsid w:val="009447D0"/>
    <w:rsid w:val="0094548F"/>
    <w:rsid w:val="009464C0"/>
    <w:rsid w:val="00946B4A"/>
    <w:rsid w:val="00946E40"/>
    <w:rsid w:val="00950B17"/>
    <w:rsid w:val="009540F4"/>
    <w:rsid w:val="009559D0"/>
    <w:rsid w:val="009617FD"/>
    <w:rsid w:val="009622DC"/>
    <w:rsid w:val="00962FEC"/>
    <w:rsid w:val="00963DE3"/>
    <w:rsid w:val="00964C8D"/>
    <w:rsid w:val="00964CCB"/>
    <w:rsid w:val="0096691E"/>
    <w:rsid w:val="0097035C"/>
    <w:rsid w:val="00970E80"/>
    <w:rsid w:val="0097163B"/>
    <w:rsid w:val="009719EE"/>
    <w:rsid w:val="00972C88"/>
    <w:rsid w:val="00980D03"/>
    <w:rsid w:val="00981317"/>
    <w:rsid w:val="0098620D"/>
    <w:rsid w:val="00986EBD"/>
    <w:rsid w:val="0098764B"/>
    <w:rsid w:val="009905A5"/>
    <w:rsid w:val="0099366A"/>
    <w:rsid w:val="00994B60"/>
    <w:rsid w:val="00996C4D"/>
    <w:rsid w:val="009A04E5"/>
    <w:rsid w:val="009A1607"/>
    <w:rsid w:val="009A2F0F"/>
    <w:rsid w:val="009A6764"/>
    <w:rsid w:val="009A79AA"/>
    <w:rsid w:val="009B2950"/>
    <w:rsid w:val="009B5463"/>
    <w:rsid w:val="009C26F5"/>
    <w:rsid w:val="009C50EF"/>
    <w:rsid w:val="009C680C"/>
    <w:rsid w:val="009D258A"/>
    <w:rsid w:val="009D380C"/>
    <w:rsid w:val="009D39F0"/>
    <w:rsid w:val="009D5558"/>
    <w:rsid w:val="009D6B1D"/>
    <w:rsid w:val="009D6D41"/>
    <w:rsid w:val="009D72B1"/>
    <w:rsid w:val="009E58C6"/>
    <w:rsid w:val="009E77D4"/>
    <w:rsid w:val="009E7FF5"/>
    <w:rsid w:val="009F3543"/>
    <w:rsid w:val="009F42F7"/>
    <w:rsid w:val="00A0315E"/>
    <w:rsid w:val="00A03CD3"/>
    <w:rsid w:val="00A04C12"/>
    <w:rsid w:val="00A058A3"/>
    <w:rsid w:val="00A103A3"/>
    <w:rsid w:val="00A14192"/>
    <w:rsid w:val="00A17A49"/>
    <w:rsid w:val="00A22640"/>
    <w:rsid w:val="00A22B40"/>
    <w:rsid w:val="00A236FE"/>
    <w:rsid w:val="00A24124"/>
    <w:rsid w:val="00A27D91"/>
    <w:rsid w:val="00A30B84"/>
    <w:rsid w:val="00A33ABA"/>
    <w:rsid w:val="00A33FDE"/>
    <w:rsid w:val="00A341B1"/>
    <w:rsid w:val="00A34B89"/>
    <w:rsid w:val="00A35137"/>
    <w:rsid w:val="00A35684"/>
    <w:rsid w:val="00A358D4"/>
    <w:rsid w:val="00A40105"/>
    <w:rsid w:val="00A403D7"/>
    <w:rsid w:val="00A40DF7"/>
    <w:rsid w:val="00A42E7C"/>
    <w:rsid w:val="00A430D7"/>
    <w:rsid w:val="00A4737E"/>
    <w:rsid w:val="00A513B3"/>
    <w:rsid w:val="00A51CC1"/>
    <w:rsid w:val="00A60331"/>
    <w:rsid w:val="00A61BBE"/>
    <w:rsid w:val="00A6356D"/>
    <w:rsid w:val="00A64D77"/>
    <w:rsid w:val="00A72627"/>
    <w:rsid w:val="00A744A7"/>
    <w:rsid w:val="00A7488E"/>
    <w:rsid w:val="00A74B4A"/>
    <w:rsid w:val="00A76305"/>
    <w:rsid w:val="00A76DB7"/>
    <w:rsid w:val="00A80A1B"/>
    <w:rsid w:val="00A815B9"/>
    <w:rsid w:val="00A81B41"/>
    <w:rsid w:val="00A82D3A"/>
    <w:rsid w:val="00A97987"/>
    <w:rsid w:val="00A97AC8"/>
    <w:rsid w:val="00AA1638"/>
    <w:rsid w:val="00AA33D7"/>
    <w:rsid w:val="00AA68A0"/>
    <w:rsid w:val="00AB0E14"/>
    <w:rsid w:val="00AB0E93"/>
    <w:rsid w:val="00AB46E3"/>
    <w:rsid w:val="00AB52B7"/>
    <w:rsid w:val="00AB588E"/>
    <w:rsid w:val="00AB6A0A"/>
    <w:rsid w:val="00AB6C8F"/>
    <w:rsid w:val="00AC0DA9"/>
    <w:rsid w:val="00AC27EF"/>
    <w:rsid w:val="00AC2C13"/>
    <w:rsid w:val="00AD33BE"/>
    <w:rsid w:val="00AD68C5"/>
    <w:rsid w:val="00AD68FB"/>
    <w:rsid w:val="00AE020D"/>
    <w:rsid w:val="00AE0AAB"/>
    <w:rsid w:val="00AE0AB6"/>
    <w:rsid w:val="00AE1559"/>
    <w:rsid w:val="00AE1A80"/>
    <w:rsid w:val="00AE1D34"/>
    <w:rsid w:val="00AE3039"/>
    <w:rsid w:val="00AE4EC3"/>
    <w:rsid w:val="00AE6D16"/>
    <w:rsid w:val="00AF0308"/>
    <w:rsid w:val="00AF0339"/>
    <w:rsid w:val="00AF20BA"/>
    <w:rsid w:val="00AF37CC"/>
    <w:rsid w:val="00AF578C"/>
    <w:rsid w:val="00AF5858"/>
    <w:rsid w:val="00B02C06"/>
    <w:rsid w:val="00B02C2C"/>
    <w:rsid w:val="00B03E17"/>
    <w:rsid w:val="00B06A46"/>
    <w:rsid w:val="00B075BC"/>
    <w:rsid w:val="00B07D91"/>
    <w:rsid w:val="00B07E1B"/>
    <w:rsid w:val="00B11BBC"/>
    <w:rsid w:val="00B13D59"/>
    <w:rsid w:val="00B14DD7"/>
    <w:rsid w:val="00B162D4"/>
    <w:rsid w:val="00B22468"/>
    <w:rsid w:val="00B23327"/>
    <w:rsid w:val="00B236E1"/>
    <w:rsid w:val="00B310C3"/>
    <w:rsid w:val="00B3183B"/>
    <w:rsid w:val="00B33726"/>
    <w:rsid w:val="00B33ECC"/>
    <w:rsid w:val="00B36372"/>
    <w:rsid w:val="00B36E36"/>
    <w:rsid w:val="00B412DD"/>
    <w:rsid w:val="00B4370E"/>
    <w:rsid w:val="00B43A08"/>
    <w:rsid w:val="00B4572C"/>
    <w:rsid w:val="00B503F2"/>
    <w:rsid w:val="00B5088C"/>
    <w:rsid w:val="00B5111A"/>
    <w:rsid w:val="00B517A8"/>
    <w:rsid w:val="00B54AA1"/>
    <w:rsid w:val="00B54BA7"/>
    <w:rsid w:val="00B55D8B"/>
    <w:rsid w:val="00B57EEF"/>
    <w:rsid w:val="00B6141B"/>
    <w:rsid w:val="00B616E0"/>
    <w:rsid w:val="00B63236"/>
    <w:rsid w:val="00B65E5F"/>
    <w:rsid w:val="00B71A27"/>
    <w:rsid w:val="00B72A4E"/>
    <w:rsid w:val="00B73AB2"/>
    <w:rsid w:val="00B8471B"/>
    <w:rsid w:val="00B855F7"/>
    <w:rsid w:val="00B8683D"/>
    <w:rsid w:val="00B86F2D"/>
    <w:rsid w:val="00B86F7A"/>
    <w:rsid w:val="00B879B7"/>
    <w:rsid w:val="00B879E8"/>
    <w:rsid w:val="00B904DE"/>
    <w:rsid w:val="00B91C93"/>
    <w:rsid w:val="00B92101"/>
    <w:rsid w:val="00B9330D"/>
    <w:rsid w:val="00B94141"/>
    <w:rsid w:val="00B964EE"/>
    <w:rsid w:val="00B96B3E"/>
    <w:rsid w:val="00B97BA8"/>
    <w:rsid w:val="00BA25BD"/>
    <w:rsid w:val="00BA3C76"/>
    <w:rsid w:val="00BA3FEE"/>
    <w:rsid w:val="00BA4AAC"/>
    <w:rsid w:val="00BA6F52"/>
    <w:rsid w:val="00BA7935"/>
    <w:rsid w:val="00BB042F"/>
    <w:rsid w:val="00BB4614"/>
    <w:rsid w:val="00BB62B1"/>
    <w:rsid w:val="00BB6798"/>
    <w:rsid w:val="00BB7279"/>
    <w:rsid w:val="00BB79CF"/>
    <w:rsid w:val="00BC330B"/>
    <w:rsid w:val="00BC3787"/>
    <w:rsid w:val="00BC75CC"/>
    <w:rsid w:val="00BD288C"/>
    <w:rsid w:val="00BD2AAE"/>
    <w:rsid w:val="00BD6076"/>
    <w:rsid w:val="00BD6EFB"/>
    <w:rsid w:val="00BD7AF1"/>
    <w:rsid w:val="00BE137F"/>
    <w:rsid w:val="00BE1DAC"/>
    <w:rsid w:val="00BE4304"/>
    <w:rsid w:val="00BE537E"/>
    <w:rsid w:val="00BE6851"/>
    <w:rsid w:val="00BE6BFC"/>
    <w:rsid w:val="00BE7746"/>
    <w:rsid w:val="00BF0C26"/>
    <w:rsid w:val="00BF1D7C"/>
    <w:rsid w:val="00BF41C7"/>
    <w:rsid w:val="00BF756C"/>
    <w:rsid w:val="00C01A94"/>
    <w:rsid w:val="00C024AD"/>
    <w:rsid w:val="00C03594"/>
    <w:rsid w:val="00C0456C"/>
    <w:rsid w:val="00C04F59"/>
    <w:rsid w:val="00C10817"/>
    <w:rsid w:val="00C152AB"/>
    <w:rsid w:val="00C17394"/>
    <w:rsid w:val="00C173CF"/>
    <w:rsid w:val="00C17982"/>
    <w:rsid w:val="00C179C2"/>
    <w:rsid w:val="00C2502B"/>
    <w:rsid w:val="00C36BFC"/>
    <w:rsid w:val="00C37A85"/>
    <w:rsid w:val="00C37CCA"/>
    <w:rsid w:val="00C43186"/>
    <w:rsid w:val="00C4424D"/>
    <w:rsid w:val="00C45BD0"/>
    <w:rsid w:val="00C462AA"/>
    <w:rsid w:val="00C47712"/>
    <w:rsid w:val="00C5303E"/>
    <w:rsid w:val="00C54F1E"/>
    <w:rsid w:val="00C5509F"/>
    <w:rsid w:val="00C55912"/>
    <w:rsid w:val="00C55EC3"/>
    <w:rsid w:val="00C629A8"/>
    <w:rsid w:val="00C65811"/>
    <w:rsid w:val="00C6603E"/>
    <w:rsid w:val="00C720F1"/>
    <w:rsid w:val="00C72EBF"/>
    <w:rsid w:val="00C7348A"/>
    <w:rsid w:val="00C754C8"/>
    <w:rsid w:val="00C7617B"/>
    <w:rsid w:val="00C7631D"/>
    <w:rsid w:val="00C7652D"/>
    <w:rsid w:val="00C80CFC"/>
    <w:rsid w:val="00C83162"/>
    <w:rsid w:val="00C85760"/>
    <w:rsid w:val="00C86754"/>
    <w:rsid w:val="00C87556"/>
    <w:rsid w:val="00C87917"/>
    <w:rsid w:val="00C92BD0"/>
    <w:rsid w:val="00C95750"/>
    <w:rsid w:val="00C95CD9"/>
    <w:rsid w:val="00CA5273"/>
    <w:rsid w:val="00CA53D8"/>
    <w:rsid w:val="00CA5478"/>
    <w:rsid w:val="00CB0201"/>
    <w:rsid w:val="00CB30AC"/>
    <w:rsid w:val="00CB49B4"/>
    <w:rsid w:val="00CB5EE9"/>
    <w:rsid w:val="00CB669A"/>
    <w:rsid w:val="00CC0E45"/>
    <w:rsid w:val="00CC1B54"/>
    <w:rsid w:val="00CC3245"/>
    <w:rsid w:val="00CC33E0"/>
    <w:rsid w:val="00CC5542"/>
    <w:rsid w:val="00CC669A"/>
    <w:rsid w:val="00CD3EE8"/>
    <w:rsid w:val="00CD4268"/>
    <w:rsid w:val="00CD5AA1"/>
    <w:rsid w:val="00CD7998"/>
    <w:rsid w:val="00CD7B58"/>
    <w:rsid w:val="00CE12A5"/>
    <w:rsid w:val="00CE13F1"/>
    <w:rsid w:val="00CE1685"/>
    <w:rsid w:val="00CE2333"/>
    <w:rsid w:val="00CE43B2"/>
    <w:rsid w:val="00CE4B90"/>
    <w:rsid w:val="00CE5D08"/>
    <w:rsid w:val="00CF0BD4"/>
    <w:rsid w:val="00CF1630"/>
    <w:rsid w:val="00CF2404"/>
    <w:rsid w:val="00CF3820"/>
    <w:rsid w:val="00CF7AB7"/>
    <w:rsid w:val="00D010A7"/>
    <w:rsid w:val="00D04FCC"/>
    <w:rsid w:val="00D06563"/>
    <w:rsid w:val="00D101F7"/>
    <w:rsid w:val="00D102AE"/>
    <w:rsid w:val="00D10DC0"/>
    <w:rsid w:val="00D1167C"/>
    <w:rsid w:val="00D11CC7"/>
    <w:rsid w:val="00D124E4"/>
    <w:rsid w:val="00D14824"/>
    <w:rsid w:val="00D158F2"/>
    <w:rsid w:val="00D15F80"/>
    <w:rsid w:val="00D168B6"/>
    <w:rsid w:val="00D20908"/>
    <w:rsid w:val="00D22EEA"/>
    <w:rsid w:val="00D235DD"/>
    <w:rsid w:val="00D23F06"/>
    <w:rsid w:val="00D24913"/>
    <w:rsid w:val="00D308A7"/>
    <w:rsid w:val="00D33BC1"/>
    <w:rsid w:val="00D35790"/>
    <w:rsid w:val="00D35C0D"/>
    <w:rsid w:val="00D3760B"/>
    <w:rsid w:val="00D37B79"/>
    <w:rsid w:val="00D429C8"/>
    <w:rsid w:val="00D443B9"/>
    <w:rsid w:val="00D46034"/>
    <w:rsid w:val="00D461A3"/>
    <w:rsid w:val="00D46580"/>
    <w:rsid w:val="00D4769C"/>
    <w:rsid w:val="00D52FCB"/>
    <w:rsid w:val="00D5633F"/>
    <w:rsid w:val="00D56CA4"/>
    <w:rsid w:val="00D618E5"/>
    <w:rsid w:val="00D62D2A"/>
    <w:rsid w:val="00D635B6"/>
    <w:rsid w:val="00D6406A"/>
    <w:rsid w:val="00D65622"/>
    <w:rsid w:val="00D66700"/>
    <w:rsid w:val="00D7546E"/>
    <w:rsid w:val="00D77724"/>
    <w:rsid w:val="00D800A2"/>
    <w:rsid w:val="00D809CE"/>
    <w:rsid w:val="00D82890"/>
    <w:rsid w:val="00D84E6A"/>
    <w:rsid w:val="00D862D1"/>
    <w:rsid w:val="00D92D92"/>
    <w:rsid w:val="00D94D46"/>
    <w:rsid w:val="00D96B2D"/>
    <w:rsid w:val="00DA0306"/>
    <w:rsid w:val="00DA0310"/>
    <w:rsid w:val="00DA0ADF"/>
    <w:rsid w:val="00DA7E4C"/>
    <w:rsid w:val="00DA7F60"/>
    <w:rsid w:val="00DB0693"/>
    <w:rsid w:val="00DB17ED"/>
    <w:rsid w:val="00DB2380"/>
    <w:rsid w:val="00DB4F69"/>
    <w:rsid w:val="00DB71DD"/>
    <w:rsid w:val="00DC016E"/>
    <w:rsid w:val="00DC03A2"/>
    <w:rsid w:val="00DC2011"/>
    <w:rsid w:val="00DC2FAD"/>
    <w:rsid w:val="00DC5C97"/>
    <w:rsid w:val="00DC68FD"/>
    <w:rsid w:val="00DC696E"/>
    <w:rsid w:val="00DC6BCB"/>
    <w:rsid w:val="00DD1BD1"/>
    <w:rsid w:val="00DD21CC"/>
    <w:rsid w:val="00DD4413"/>
    <w:rsid w:val="00DD766A"/>
    <w:rsid w:val="00DE16F6"/>
    <w:rsid w:val="00DE214A"/>
    <w:rsid w:val="00DE34DC"/>
    <w:rsid w:val="00DE3BC2"/>
    <w:rsid w:val="00DE47D8"/>
    <w:rsid w:val="00DE4CE7"/>
    <w:rsid w:val="00DE7586"/>
    <w:rsid w:val="00DF02F5"/>
    <w:rsid w:val="00DF0FCD"/>
    <w:rsid w:val="00DF2AEC"/>
    <w:rsid w:val="00DF4882"/>
    <w:rsid w:val="00DF6996"/>
    <w:rsid w:val="00DF7BEB"/>
    <w:rsid w:val="00E01AF6"/>
    <w:rsid w:val="00E01B9D"/>
    <w:rsid w:val="00E051BE"/>
    <w:rsid w:val="00E0768D"/>
    <w:rsid w:val="00E119C1"/>
    <w:rsid w:val="00E11FAC"/>
    <w:rsid w:val="00E147A6"/>
    <w:rsid w:val="00E14DFA"/>
    <w:rsid w:val="00E15FE9"/>
    <w:rsid w:val="00E1793E"/>
    <w:rsid w:val="00E17B1B"/>
    <w:rsid w:val="00E17F89"/>
    <w:rsid w:val="00E21350"/>
    <w:rsid w:val="00E215C9"/>
    <w:rsid w:val="00E21661"/>
    <w:rsid w:val="00E21EC1"/>
    <w:rsid w:val="00E2646E"/>
    <w:rsid w:val="00E30DC6"/>
    <w:rsid w:val="00E31F1B"/>
    <w:rsid w:val="00E3506A"/>
    <w:rsid w:val="00E3547A"/>
    <w:rsid w:val="00E360F4"/>
    <w:rsid w:val="00E37DD0"/>
    <w:rsid w:val="00E4050A"/>
    <w:rsid w:val="00E42809"/>
    <w:rsid w:val="00E4528F"/>
    <w:rsid w:val="00E46383"/>
    <w:rsid w:val="00E5003A"/>
    <w:rsid w:val="00E51A24"/>
    <w:rsid w:val="00E52327"/>
    <w:rsid w:val="00E52DD4"/>
    <w:rsid w:val="00E53A8C"/>
    <w:rsid w:val="00E5661E"/>
    <w:rsid w:val="00E56891"/>
    <w:rsid w:val="00E61711"/>
    <w:rsid w:val="00E65873"/>
    <w:rsid w:val="00E663E3"/>
    <w:rsid w:val="00E670A6"/>
    <w:rsid w:val="00E676C7"/>
    <w:rsid w:val="00E70460"/>
    <w:rsid w:val="00E7152A"/>
    <w:rsid w:val="00E72B82"/>
    <w:rsid w:val="00E72E8C"/>
    <w:rsid w:val="00E74194"/>
    <w:rsid w:val="00E75965"/>
    <w:rsid w:val="00E75C74"/>
    <w:rsid w:val="00E77A00"/>
    <w:rsid w:val="00E77A06"/>
    <w:rsid w:val="00E85041"/>
    <w:rsid w:val="00E87EF5"/>
    <w:rsid w:val="00E91580"/>
    <w:rsid w:val="00E95326"/>
    <w:rsid w:val="00E953EF"/>
    <w:rsid w:val="00E968AE"/>
    <w:rsid w:val="00E97C85"/>
    <w:rsid w:val="00EA29EA"/>
    <w:rsid w:val="00EA6CEA"/>
    <w:rsid w:val="00EB6B16"/>
    <w:rsid w:val="00EB72B1"/>
    <w:rsid w:val="00EC12EF"/>
    <w:rsid w:val="00EC4530"/>
    <w:rsid w:val="00EC65B3"/>
    <w:rsid w:val="00EC6882"/>
    <w:rsid w:val="00EC7D2E"/>
    <w:rsid w:val="00ED012A"/>
    <w:rsid w:val="00ED71CA"/>
    <w:rsid w:val="00EE0012"/>
    <w:rsid w:val="00EE045D"/>
    <w:rsid w:val="00EE27A5"/>
    <w:rsid w:val="00EE2FCC"/>
    <w:rsid w:val="00EE5762"/>
    <w:rsid w:val="00EF13EE"/>
    <w:rsid w:val="00EF1B90"/>
    <w:rsid w:val="00EF1BD0"/>
    <w:rsid w:val="00EF330B"/>
    <w:rsid w:val="00EF3B2B"/>
    <w:rsid w:val="00EF5B4A"/>
    <w:rsid w:val="00F02EA0"/>
    <w:rsid w:val="00F11C44"/>
    <w:rsid w:val="00F146C7"/>
    <w:rsid w:val="00F164A6"/>
    <w:rsid w:val="00F1705A"/>
    <w:rsid w:val="00F2017A"/>
    <w:rsid w:val="00F20281"/>
    <w:rsid w:val="00F23117"/>
    <w:rsid w:val="00F233D0"/>
    <w:rsid w:val="00F3069C"/>
    <w:rsid w:val="00F31C44"/>
    <w:rsid w:val="00F3203A"/>
    <w:rsid w:val="00F35B5F"/>
    <w:rsid w:val="00F36CC5"/>
    <w:rsid w:val="00F379D6"/>
    <w:rsid w:val="00F4008F"/>
    <w:rsid w:val="00F4483D"/>
    <w:rsid w:val="00F45C84"/>
    <w:rsid w:val="00F50A9C"/>
    <w:rsid w:val="00F54152"/>
    <w:rsid w:val="00F6147A"/>
    <w:rsid w:val="00F6334C"/>
    <w:rsid w:val="00F63CA7"/>
    <w:rsid w:val="00F660AF"/>
    <w:rsid w:val="00F711CE"/>
    <w:rsid w:val="00F71B16"/>
    <w:rsid w:val="00F76721"/>
    <w:rsid w:val="00F773FF"/>
    <w:rsid w:val="00F77C6C"/>
    <w:rsid w:val="00F84985"/>
    <w:rsid w:val="00F849A4"/>
    <w:rsid w:val="00F862F9"/>
    <w:rsid w:val="00F86BA9"/>
    <w:rsid w:val="00F86CF2"/>
    <w:rsid w:val="00F87C6F"/>
    <w:rsid w:val="00F90772"/>
    <w:rsid w:val="00F90A9D"/>
    <w:rsid w:val="00F92A59"/>
    <w:rsid w:val="00F94ADB"/>
    <w:rsid w:val="00F94C45"/>
    <w:rsid w:val="00F94FA7"/>
    <w:rsid w:val="00FA0552"/>
    <w:rsid w:val="00FA28A8"/>
    <w:rsid w:val="00FA2F70"/>
    <w:rsid w:val="00FA6B31"/>
    <w:rsid w:val="00FB1044"/>
    <w:rsid w:val="00FB21E1"/>
    <w:rsid w:val="00FB4015"/>
    <w:rsid w:val="00FB51B7"/>
    <w:rsid w:val="00FD1191"/>
    <w:rsid w:val="00FD3064"/>
    <w:rsid w:val="00FD7802"/>
    <w:rsid w:val="00FE07C0"/>
    <w:rsid w:val="00FE3068"/>
    <w:rsid w:val="00FE370B"/>
    <w:rsid w:val="00FE6383"/>
    <w:rsid w:val="00FE6C26"/>
    <w:rsid w:val="00FE7881"/>
    <w:rsid w:val="00FF2BC2"/>
    <w:rsid w:val="00FF442B"/>
    <w:rsid w:val="00FF7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6B3CD06"/>
  <w15:docId w15:val="{26A63040-0072-4BAE-BFD0-2B735CB8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F5D"/>
  </w:style>
  <w:style w:type="paragraph" w:styleId="Heading1">
    <w:name w:val="heading 1"/>
    <w:basedOn w:val="Normal"/>
    <w:next w:val="Normal"/>
    <w:link w:val="Heading1Char"/>
    <w:uiPriority w:val="9"/>
    <w:qFormat/>
    <w:rsid w:val="006B4DA8"/>
    <w:pPr>
      <w:keepNext/>
      <w:keepLines/>
      <w:spacing w:before="240" w:after="0"/>
      <w:outlineLvl w:val="0"/>
    </w:pPr>
    <w:rPr>
      <w:rFonts w:eastAsiaTheme="majorEastAsia" w:cstheme="majorBidi"/>
      <w:b/>
      <w:smallCap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4DA8"/>
    <w:pPr>
      <w:keepNext/>
      <w:keepLines/>
      <w:spacing w:before="40" w:after="0"/>
      <w:ind w:left="720"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4DA8"/>
    <w:pPr>
      <w:keepNext/>
      <w:keepLines/>
      <w:spacing w:before="40" w:after="0"/>
      <w:ind w:left="1440"/>
      <w:outlineLvl w:val="2"/>
    </w:pPr>
    <w:rPr>
      <w:rFonts w:eastAsiaTheme="majorEastAsia" w:cstheme="majorBidi"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57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4882"/>
    <w:pPr>
      <w:keepNext/>
      <w:spacing w:after="0" w:line="240" w:lineRule="auto"/>
      <w:ind w:left="1440"/>
      <w:outlineLvl w:val="4"/>
    </w:pPr>
    <w:rPr>
      <w:rFonts w:eastAsia="Arial" w:cstheme="minorHAnsi"/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F4882"/>
    <w:pPr>
      <w:keepNext/>
      <w:spacing w:before="75" w:after="0" w:line="240" w:lineRule="auto"/>
      <w:ind w:left="1440"/>
      <w:outlineLvl w:val="5"/>
    </w:pPr>
    <w:rPr>
      <w:rFonts w:eastAsia="Arial" w:cstheme="minorHAnsi"/>
      <w:b/>
      <w:bCs/>
      <w:color w:val="C0000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054CD"/>
    <w:pPr>
      <w:keepNext/>
      <w:jc w:val="center"/>
      <w:outlineLvl w:val="6"/>
    </w:pPr>
    <w:rPr>
      <w:b/>
      <w:u w:val="single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054CD"/>
    <w:pPr>
      <w:keepNext/>
      <w:jc w:val="center"/>
      <w:outlineLvl w:val="7"/>
    </w:pPr>
    <w:rPr>
      <w:b/>
      <w:sz w:val="24"/>
      <w:u w:val="single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13EBA"/>
    <w:pPr>
      <w:keepNext/>
      <w:spacing w:after="0" w:line="322" w:lineRule="exact"/>
      <w:outlineLvl w:val="8"/>
    </w:pPr>
    <w:rPr>
      <w:rFonts w:eastAsia="Arial" w:cstheme="minorHAns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4DA8"/>
    <w:rPr>
      <w:rFonts w:eastAsiaTheme="majorEastAsia" w:cstheme="majorBidi"/>
      <w:b/>
      <w:smallCaps/>
      <w:sz w:val="28"/>
      <w:szCs w:val="32"/>
    </w:rPr>
  </w:style>
  <w:style w:type="paragraph" w:styleId="Header">
    <w:name w:val="header"/>
    <w:basedOn w:val="Normal"/>
    <w:link w:val="HeaderChar"/>
    <w:uiPriority w:val="99"/>
    <w:unhideWhenUsed/>
    <w:rsid w:val="00AD68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68C5"/>
  </w:style>
  <w:style w:type="paragraph" w:styleId="Footer">
    <w:name w:val="footer"/>
    <w:basedOn w:val="Normal"/>
    <w:link w:val="FooterChar"/>
    <w:uiPriority w:val="99"/>
    <w:unhideWhenUsed/>
    <w:rsid w:val="00AD68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68C5"/>
  </w:style>
  <w:style w:type="paragraph" w:styleId="ListParagraph">
    <w:name w:val="List Paragraph"/>
    <w:basedOn w:val="Normal"/>
    <w:uiPriority w:val="34"/>
    <w:qFormat/>
    <w:rsid w:val="00E9158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B4DA8"/>
    <w:rPr>
      <w:rFonts w:eastAsiaTheme="majorEastAsia" w:cstheme="majorBidi"/>
      <w:b/>
      <w:color w:val="000000" w:themeColor="text1"/>
      <w:sz w:val="24"/>
      <w:szCs w:val="26"/>
    </w:rPr>
  </w:style>
  <w:style w:type="table" w:styleId="TableGrid">
    <w:name w:val="Table Grid"/>
    <w:basedOn w:val="TableNormal"/>
    <w:uiPriority w:val="39"/>
    <w:rsid w:val="00532B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A24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24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24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24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240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24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40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A28E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A28E4"/>
    <w:rPr>
      <w:color w:val="800080" w:themeColor="followedHyperlink"/>
      <w:u w:val="single"/>
    </w:rPr>
  </w:style>
  <w:style w:type="paragraph" w:customStyle="1" w:styleId="ColorfulList-Accent11">
    <w:name w:val="Colorful List - Accent 11"/>
    <w:basedOn w:val="Normal"/>
    <w:uiPriority w:val="99"/>
    <w:rsid w:val="000E7872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6B4DA8"/>
    <w:rPr>
      <w:rFonts w:eastAsiaTheme="majorEastAsia" w:cstheme="majorBidi"/>
      <w:color w:val="000000" w:themeColor="text1"/>
      <w:sz w:val="24"/>
      <w:szCs w:val="24"/>
    </w:rPr>
  </w:style>
  <w:style w:type="table" w:customStyle="1" w:styleId="TableGrid3">
    <w:name w:val="Table Grid3"/>
    <w:basedOn w:val="TableNormal"/>
    <w:next w:val="TableGrid"/>
    <w:uiPriority w:val="59"/>
    <w:rsid w:val="000D67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rsid w:val="002F5E05"/>
    <w:pPr>
      <w:spacing w:before="100" w:beforeAutospacing="1" w:after="100" w:afterAutospacing="1" w:line="240" w:lineRule="auto"/>
    </w:pPr>
    <w:rPr>
      <w:rFonts w:ascii="Times New Roman" w:eastAsia="PMingLiU" w:hAnsi="Times New Roman" w:cs="Times New Roman"/>
      <w:sz w:val="24"/>
      <w:szCs w:val="24"/>
    </w:rPr>
  </w:style>
  <w:style w:type="paragraph" w:customStyle="1" w:styleId="ColorfulList-Accent12">
    <w:name w:val="Colorful List - Accent 12"/>
    <w:basedOn w:val="Normal"/>
    <w:uiPriority w:val="34"/>
    <w:qFormat/>
    <w:rsid w:val="00213E87"/>
    <w:pPr>
      <w:spacing w:after="200" w:line="276" w:lineRule="auto"/>
      <w:ind w:left="720"/>
    </w:pPr>
    <w:rPr>
      <w:rFonts w:ascii="Calibri" w:eastAsia="Calibri" w:hAnsi="Calibri" w:cs="Times New Roman"/>
    </w:rPr>
  </w:style>
  <w:style w:type="table" w:customStyle="1" w:styleId="TableGrid1">
    <w:name w:val="Table Grid1"/>
    <w:basedOn w:val="TableNormal"/>
    <w:next w:val="TableGrid"/>
    <w:uiPriority w:val="59"/>
    <w:rsid w:val="009101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76C3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99"/>
    <w:qFormat/>
    <w:rsid w:val="00E51A24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99"/>
    <w:rsid w:val="00E51A24"/>
    <w:rPr>
      <w:rFonts w:ascii="Cambria" w:eastAsia="MS Gothic" w:hAnsi="Cambria" w:cs="Times New Roman"/>
      <w:color w:val="17365D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1A24"/>
    <w:pPr>
      <w:numPr>
        <w:ilvl w:val="1"/>
      </w:numPr>
      <w:spacing w:after="200" w:line="276" w:lineRule="auto"/>
    </w:pPr>
    <w:rPr>
      <w:rFonts w:ascii="Cambria" w:eastAsia="MS Gothic" w:hAnsi="Cambria" w:cs="Times New Roman"/>
      <w:i/>
      <w:iCs/>
      <w:color w:val="4F81BD"/>
      <w:spacing w:val="15"/>
      <w:sz w:val="24"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E51A24"/>
    <w:rPr>
      <w:rFonts w:ascii="Cambria" w:eastAsia="MS Gothic" w:hAnsi="Cambria" w:cs="Times New Roman"/>
      <w:i/>
      <w:iCs/>
      <w:color w:val="4F81BD"/>
      <w:spacing w:val="15"/>
      <w:sz w:val="24"/>
      <w:szCs w:val="24"/>
      <w:lang w:eastAsia="ja-JP"/>
    </w:rPr>
  </w:style>
  <w:style w:type="paragraph" w:styleId="BodyText">
    <w:name w:val="Body Text"/>
    <w:basedOn w:val="Normal"/>
    <w:link w:val="BodyTextChar"/>
    <w:uiPriority w:val="99"/>
    <w:unhideWhenUsed/>
    <w:rsid w:val="00A7630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A76305"/>
    <w:rPr>
      <w:rFonts w:ascii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F578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odyTextIndent">
    <w:name w:val="Body Text Indent"/>
    <w:basedOn w:val="Normal"/>
    <w:link w:val="BodyTextIndentChar"/>
    <w:uiPriority w:val="99"/>
    <w:unhideWhenUsed/>
    <w:rsid w:val="00E21350"/>
    <w:pPr>
      <w:spacing w:before="6" w:after="0" w:line="240" w:lineRule="auto"/>
      <w:ind w:left="1440"/>
    </w:pPr>
    <w:rPr>
      <w:rFonts w:eastAsia="Arial" w:cstheme="minorHAnsi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E21350"/>
    <w:rPr>
      <w:rFonts w:eastAsia="Arial" w:cstheme="minorHAns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DF4882"/>
    <w:rPr>
      <w:rFonts w:eastAsia="Arial" w:cstheme="minorHAnsi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DF4882"/>
    <w:rPr>
      <w:rFonts w:eastAsia="Arial" w:cstheme="minorHAnsi"/>
      <w:b/>
      <w:bCs/>
      <w:color w:val="C0000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9054CD"/>
    <w:rPr>
      <w:b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rsid w:val="009054CD"/>
    <w:rPr>
      <w:b/>
      <w:sz w:val="24"/>
      <w:u w:val="single"/>
    </w:rPr>
  </w:style>
  <w:style w:type="character" w:customStyle="1" w:styleId="Heading9Char">
    <w:name w:val="Heading 9 Char"/>
    <w:basedOn w:val="DefaultParagraphFont"/>
    <w:link w:val="Heading9"/>
    <w:uiPriority w:val="9"/>
    <w:rsid w:val="00613EBA"/>
    <w:rPr>
      <w:rFonts w:eastAsia="Arial" w:cstheme="minorHAnsi"/>
      <w:b/>
      <w:bCs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BC3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unhideWhenUsed/>
    <w:rsid w:val="00EF3B2B"/>
    <w:pPr>
      <w:ind w:left="144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EF3B2B"/>
  </w:style>
  <w:style w:type="paragraph" w:styleId="BodyText2">
    <w:name w:val="Body Text 2"/>
    <w:basedOn w:val="Normal"/>
    <w:link w:val="BodyText2Char"/>
    <w:uiPriority w:val="99"/>
    <w:unhideWhenUsed/>
    <w:rsid w:val="001F023F"/>
    <w:pPr>
      <w:spacing w:after="0" w:line="240" w:lineRule="auto"/>
      <w:jc w:val="center"/>
    </w:pPr>
    <w:rPr>
      <w:rFonts w:cs="Arial"/>
      <w:b/>
      <w:color w:val="C00000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1F023F"/>
    <w:rPr>
      <w:rFonts w:cs="Arial"/>
      <w:b/>
      <w:color w:val="C00000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8C4D40"/>
    <w:pPr>
      <w:spacing w:after="0" w:line="240" w:lineRule="auto"/>
      <w:ind w:left="1440"/>
    </w:pPr>
    <w:rPr>
      <w:color w:val="0D0D0D" w:themeColor="text1" w:themeTint="F2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8C4D40"/>
    <w:rPr>
      <w:color w:val="0D0D0D" w:themeColor="text1" w:themeTint="F2"/>
    </w:rPr>
  </w:style>
  <w:style w:type="table" w:customStyle="1" w:styleId="TableGrid4">
    <w:name w:val="Table Grid4"/>
    <w:basedOn w:val="TableNormal"/>
    <w:next w:val="TableGrid"/>
    <w:uiPriority w:val="59"/>
    <w:rsid w:val="00A603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B5322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6B4DA8"/>
    <w:pPr>
      <w:outlineLvl w:val="9"/>
    </w:pPr>
    <w:rPr>
      <w:rFonts w:asciiTheme="majorHAnsi" w:hAnsiTheme="majorHAnsi"/>
      <w:b w:val="0"/>
      <w:smallCaps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04FCC"/>
    <w:pPr>
      <w:tabs>
        <w:tab w:val="left" w:pos="66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B4DA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B4DA8"/>
    <w:pPr>
      <w:spacing w:after="100"/>
      <w:ind w:left="440"/>
    </w:pPr>
  </w:style>
  <w:style w:type="paragraph" w:customStyle="1" w:styleId="TableParagraph">
    <w:name w:val="Table Paragraph"/>
    <w:basedOn w:val="Normal"/>
    <w:uiPriority w:val="1"/>
    <w:qFormat/>
    <w:rsid w:val="00631EB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6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5371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9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zstudy@i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cid:image001.png@01D08348.4FFE3C5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3D9786-A1AA-4CD1-8DE5-25B690DB7D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34</Words>
  <Characters>304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3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tor, Ashley Nicole</dc:creator>
  <cp:keywords/>
  <dc:description/>
  <cp:lastModifiedBy>Keys, Dionte L</cp:lastModifiedBy>
  <cp:revision>2</cp:revision>
  <cp:lastPrinted>2018-07-12T17:52:00Z</cp:lastPrinted>
  <dcterms:created xsi:type="dcterms:W3CDTF">2023-05-19T17:13:00Z</dcterms:created>
  <dcterms:modified xsi:type="dcterms:W3CDTF">2023-05-19T17:13:00Z</dcterms:modified>
</cp:coreProperties>
</file>